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127C21" w14:textId="77777777" w:rsidR="00655342" w:rsidRPr="003A399B" w:rsidRDefault="00655342" w:rsidP="003A399B">
      <w:pPr>
        <w:pStyle w:val="Heading1"/>
        <w:spacing w:line="480" w:lineRule="auto"/>
        <w:ind w:left="1701"/>
        <w:rPr>
          <w:rFonts w:ascii="Arial" w:hAnsi="Arial" w:cs="Arial"/>
          <w:b/>
          <w:color w:val="7030A0"/>
          <w:sz w:val="60"/>
          <w:szCs w:val="60"/>
          <w:lang w:val="en-US"/>
        </w:rPr>
      </w:pPr>
      <w:r w:rsidRPr="003A399B">
        <w:rPr>
          <w:rFonts w:ascii="Arial" w:hAnsi="Arial" w:cs="Arial"/>
          <w:b/>
          <w:color w:val="7030A0"/>
          <w:sz w:val="60"/>
          <w:szCs w:val="60"/>
          <w:lang w:val="en-US"/>
        </w:rPr>
        <w:t xml:space="preserve">Women </w:t>
      </w:r>
      <w:r w:rsidR="008B126F" w:rsidRPr="003A399B">
        <w:rPr>
          <w:rFonts w:ascii="Arial" w:hAnsi="Arial" w:cs="Arial"/>
          <w:b/>
          <w:color w:val="7030A0"/>
          <w:sz w:val="60"/>
          <w:szCs w:val="60"/>
          <w:lang w:val="en-US"/>
        </w:rPr>
        <w:t>w</w:t>
      </w:r>
      <w:r w:rsidRPr="003A399B">
        <w:rPr>
          <w:rFonts w:ascii="Arial" w:hAnsi="Arial" w:cs="Arial"/>
          <w:b/>
          <w:color w:val="7030A0"/>
          <w:sz w:val="60"/>
          <w:szCs w:val="60"/>
          <w:lang w:val="en-US"/>
        </w:rPr>
        <w:t xml:space="preserve">ith </w:t>
      </w:r>
      <w:r w:rsidR="00656ED7" w:rsidRPr="003A399B">
        <w:rPr>
          <w:rFonts w:ascii="Arial" w:hAnsi="Arial" w:cs="Arial"/>
          <w:b/>
          <w:color w:val="7030A0"/>
          <w:sz w:val="60"/>
          <w:szCs w:val="60"/>
          <w:lang w:val="en-US"/>
        </w:rPr>
        <w:br/>
      </w:r>
      <w:r w:rsidRPr="003A399B">
        <w:rPr>
          <w:rFonts w:ascii="Arial" w:hAnsi="Arial" w:cs="Arial"/>
          <w:b/>
          <w:color w:val="7030A0"/>
          <w:sz w:val="60"/>
          <w:szCs w:val="60"/>
          <w:lang w:val="en-US"/>
        </w:rPr>
        <w:t>Disabilities Australia</w:t>
      </w:r>
      <w:r w:rsidR="009660E6">
        <w:rPr>
          <w:rFonts w:ascii="Arial" w:hAnsi="Arial" w:cs="Myanmar Text" w:hint="cs"/>
          <w:b/>
          <w:color w:val="7030A0"/>
          <w:sz w:val="60"/>
          <w:szCs w:val="60"/>
          <w:cs/>
          <w:lang w:val="en-US" w:bidi="my-MM"/>
        </w:rPr>
        <w:t xml:space="preserve"> </w:t>
      </w:r>
    </w:p>
    <w:p w14:paraId="0230AE8C" w14:textId="77777777" w:rsidR="00655342" w:rsidRPr="002E17D0" w:rsidRDefault="00176CD0" w:rsidP="002E17D0">
      <w:pPr>
        <w:pStyle w:val="Heading1"/>
        <w:spacing w:before="0" w:line="480" w:lineRule="auto"/>
        <w:ind w:left="1701"/>
        <w:rPr>
          <w:rFonts w:ascii="Arial" w:hAnsi="Arial" w:cs="Arial"/>
          <w:sz w:val="60"/>
          <w:szCs w:val="60"/>
          <w:lang w:val="en-US"/>
        </w:rPr>
      </w:pPr>
      <w:r>
        <w:rPr>
          <w:rFonts w:ascii="Arial" w:hAnsi="Arial" w:cs="Arial"/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51072" behindDoc="1" locked="0" layoutInCell="1" allowOverlap="1" wp14:anchorId="16234B7E" wp14:editId="6313E362">
            <wp:simplePos x="0" y="0"/>
            <wp:positionH relativeFrom="column">
              <wp:posOffset>590550</wp:posOffset>
            </wp:positionH>
            <wp:positionV relativeFrom="paragraph">
              <wp:posOffset>6985</wp:posOffset>
            </wp:positionV>
            <wp:extent cx="4239796" cy="4064000"/>
            <wp:effectExtent l="0" t="0" r="2540" b="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ttps___www.easyonthei-leeds.nhs.uk_wp-content_uploads_2019_05_diversity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9796" cy="406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0A4D8F3" w14:textId="77777777" w:rsidR="002E17D0" w:rsidRPr="002E17D0" w:rsidRDefault="002E17D0" w:rsidP="002E17D0">
      <w:pPr>
        <w:spacing w:line="480" w:lineRule="auto"/>
        <w:rPr>
          <w:rFonts w:ascii="Arial" w:hAnsi="Arial" w:cs="Arial"/>
          <w:sz w:val="60"/>
          <w:szCs w:val="60"/>
          <w:lang w:val="en-US"/>
        </w:rPr>
      </w:pPr>
    </w:p>
    <w:p w14:paraId="6F239C92" w14:textId="77777777" w:rsidR="002E17D0" w:rsidRPr="002E17D0" w:rsidRDefault="002E17D0" w:rsidP="002E17D0">
      <w:pPr>
        <w:spacing w:line="480" w:lineRule="auto"/>
        <w:rPr>
          <w:rFonts w:ascii="Arial" w:hAnsi="Arial" w:cs="Arial"/>
          <w:sz w:val="60"/>
          <w:szCs w:val="60"/>
          <w:lang w:val="en-US"/>
        </w:rPr>
      </w:pPr>
    </w:p>
    <w:p w14:paraId="443A8A05" w14:textId="77777777" w:rsidR="00656ED7" w:rsidRPr="002E17D0" w:rsidRDefault="00656ED7" w:rsidP="002E17D0">
      <w:pPr>
        <w:pStyle w:val="paragraph"/>
        <w:tabs>
          <w:tab w:val="left" w:pos="1560"/>
        </w:tabs>
        <w:spacing w:before="0" w:beforeAutospacing="0" w:after="0" w:afterAutospacing="0" w:line="480" w:lineRule="auto"/>
        <w:textAlignment w:val="baseline"/>
        <w:rPr>
          <w:rStyle w:val="normaltextrun"/>
          <w:rFonts w:ascii="Arial" w:hAnsi="Arial" w:cs="Arial"/>
          <w:b/>
          <w:bCs/>
          <w:sz w:val="56"/>
          <w:szCs w:val="56"/>
        </w:rPr>
      </w:pPr>
    </w:p>
    <w:p w14:paraId="14CDBAC2" w14:textId="77777777" w:rsidR="00413790" w:rsidRDefault="00413790" w:rsidP="006E3FBB">
      <w:pPr>
        <w:pStyle w:val="paragraph"/>
        <w:tabs>
          <w:tab w:val="left" w:pos="1560"/>
        </w:tabs>
        <w:spacing w:before="0" w:beforeAutospacing="0" w:after="0" w:afterAutospacing="0" w:line="480" w:lineRule="auto"/>
        <w:ind w:left="1701"/>
        <w:textAlignment w:val="baseline"/>
        <w:outlineLvl w:val="0"/>
        <w:rPr>
          <w:rStyle w:val="normaltextrun"/>
          <w:rFonts w:ascii="Arial" w:hAnsi="Arial" w:cs="Arial"/>
          <w:b/>
          <w:bCs/>
          <w:sz w:val="60"/>
          <w:szCs w:val="60"/>
        </w:rPr>
      </w:pPr>
    </w:p>
    <w:p w14:paraId="33826F42" w14:textId="77777777" w:rsidR="004D79C4" w:rsidRDefault="00D145B1" w:rsidP="00D145B1">
      <w:pPr>
        <w:pStyle w:val="paragraph"/>
        <w:tabs>
          <w:tab w:val="left" w:pos="1560"/>
        </w:tabs>
        <w:spacing w:before="0" w:beforeAutospacing="0" w:after="0" w:afterAutospacing="0" w:line="480" w:lineRule="auto"/>
        <w:ind w:left="1701" w:right="-761"/>
        <w:textAlignment w:val="baseline"/>
        <w:outlineLvl w:val="0"/>
        <w:rPr>
          <w:rStyle w:val="normaltextrun"/>
          <w:rFonts w:ascii="Padauk" w:hAnsi="Padauk" w:cs="Padauk"/>
          <w:b/>
          <w:bCs/>
          <w:sz w:val="64"/>
          <w:szCs w:val="64"/>
          <w:lang w:bidi="my-MM"/>
        </w:rPr>
      </w:pPr>
      <w:r w:rsidRPr="00F1363B">
        <w:rPr>
          <w:noProof/>
          <w:lang w:val="en-PH" w:eastAsia="en-PH"/>
        </w:rPr>
        <w:drawing>
          <wp:anchor distT="0" distB="0" distL="114300" distR="114300" simplePos="0" relativeHeight="251661312" behindDoc="0" locked="0" layoutInCell="1" allowOverlap="1" wp14:anchorId="0D0712CD" wp14:editId="63690109">
            <wp:simplePos x="0" y="0"/>
            <wp:positionH relativeFrom="column">
              <wp:posOffset>3981450</wp:posOffset>
            </wp:positionH>
            <wp:positionV relativeFrom="paragraph">
              <wp:posOffset>2223770</wp:posOffset>
            </wp:positionV>
            <wp:extent cx="2158116" cy="977743"/>
            <wp:effectExtent l="0" t="0" r="1270" b="635"/>
            <wp:wrapNone/>
            <wp:docPr id="406" name="Picture 4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" name="WWDA_Logo_low res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8116" cy="9777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63AA6" w:rsidRPr="00C63AA6">
        <w:rPr>
          <w:rStyle w:val="normaltextrun"/>
          <w:rFonts w:ascii="Padauk" w:hAnsi="Padauk" w:cs="Padauk"/>
          <w:b/>
          <w:bCs/>
          <w:sz w:val="64"/>
          <w:szCs w:val="64"/>
          <w:cs/>
          <w:lang w:bidi="my-MM"/>
        </w:rPr>
        <w:t>ဦးဆောင်ပြီး ပါဝင်လုပ်ဆောင်ရန်</w:t>
      </w:r>
      <w:bookmarkStart w:id="0" w:name="_Hlk23494792"/>
    </w:p>
    <w:p w14:paraId="2DF2F518" w14:textId="77777777" w:rsidR="00594078" w:rsidRPr="0095666B" w:rsidRDefault="0095666B" w:rsidP="00C63AA6">
      <w:pPr>
        <w:spacing w:line="480" w:lineRule="auto"/>
        <w:ind w:left="2835"/>
        <w:rPr>
          <w:rFonts w:ascii="Arial" w:hAnsi="Arial" w:cs="Arial"/>
          <w:b/>
          <w:sz w:val="28"/>
          <w:szCs w:val="28"/>
          <w:lang w:val="en-US"/>
        </w:rPr>
      </w:pPr>
      <w:r w:rsidRPr="0095666B">
        <w:rPr>
          <w:rFonts w:ascii="Padauk" w:hAnsi="Padauk" w:cs="Padauk" w:hint="cs"/>
          <w:b/>
          <w:noProof/>
          <w:sz w:val="28"/>
          <w:szCs w:val="28"/>
          <w:lang w:val="en-PH" w:eastAsia="en-PH"/>
        </w:rPr>
        <w:lastRenderedPageBreak/>
        <w:drawing>
          <wp:anchor distT="0" distB="0" distL="114300" distR="114300" simplePos="0" relativeHeight="251664384" behindDoc="0" locked="0" layoutInCell="1" allowOverlap="1" wp14:anchorId="4E59A9CF" wp14:editId="60D4477C">
            <wp:simplePos x="0" y="0"/>
            <wp:positionH relativeFrom="column">
              <wp:posOffset>-104775</wp:posOffset>
            </wp:positionH>
            <wp:positionV relativeFrom="paragraph">
              <wp:posOffset>-85725</wp:posOffset>
            </wp:positionV>
            <wp:extent cx="1657350" cy="752475"/>
            <wp:effectExtent l="19050" t="0" r="0" b="0"/>
            <wp:wrapNone/>
            <wp:docPr id="13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" name="WWDA_Logo_low res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63AA6" w:rsidRPr="0095666B">
        <w:rPr>
          <w:rFonts w:ascii="Padauk" w:hAnsi="Padauk" w:cs="Padauk" w:hint="cs"/>
          <w:b/>
          <w:sz w:val="28"/>
          <w:szCs w:val="28"/>
          <w:cs/>
          <w:lang w:val="en-US" w:bidi="my-MM"/>
        </w:rPr>
        <w:t>ကျွန်မတို့သည်</w:t>
      </w:r>
      <w:r w:rsidR="00C63AA6" w:rsidRPr="00C63AA6">
        <w:rPr>
          <w:rFonts w:ascii="Padauk" w:hAnsi="Padauk" w:cs="Padauk"/>
          <w:bCs/>
          <w:sz w:val="28"/>
          <w:szCs w:val="28"/>
          <w:cs/>
          <w:lang w:val="en-US" w:bidi="my-MM"/>
        </w:rPr>
        <w:t xml:space="preserve"> </w:t>
      </w:r>
      <w:r w:rsidR="00C63AA6" w:rsidRPr="0095666B">
        <w:rPr>
          <w:rFonts w:ascii="Padauk" w:hAnsi="Padauk" w:cs="Padauk"/>
          <w:b/>
          <w:sz w:val="28"/>
          <w:szCs w:val="28"/>
          <w:lang w:val="en-US" w:bidi="my-MM"/>
        </w:rPr>
        <w:t>Women with Disabilities Australia</w:t>
      </w:r>
      <w:r w:rsidR="009660E6" w:rsidRPr="009660E6">
        <w:rPr>
          <w:rFonts w:ascii="Arial" w:hAnsi="Arial" w:cs="Myanmar Text" w:hint="cs"/>
          <w:b/>
          <w:color w:val="7030A0"/>
          <w:sz w:val="60"/>
          <w:szCs w:val="60"/>
          <w:cs/>
          <w:lang w:val="en-US" w:bidi="my-MM"/>
        </w:rPr>
        <w:t xml:space="preserve"> </w:t>
      </w:r>
      <w:r w:rsidR="00C63AA6" w:rsidRPr="0095666B">
        <w:rPr>
          <w:rFonts w:ascii="Padauk" w:hAnsi="Padauk" w:cs="Padauk" w:hint="cs"/>
          <w:b/>
          <w:sz w:val="28"/>
          <w:szCs w:val="28"/>
          <w:cs/>
          <w:lang w:val="en-US" w:bidi="my-MM"/>
        </w:rPr>
        <w:t>အဖွဲ့အစည်းဖြစ်သည်။</w:t>
      </w:r>
      <w:r w:rsidR="00656ED7" w:rsidRPr="0095666B">
        <w:rPr>
          <w:rFonts w:ascii="Arial" w:hAnsi="Arial" w:cs="Arial"/>
          <w:b/>
          <w:sz w:val="28"/>
          <w:szCs w:val="28"/>
          <w:lang w:val="en-US"/>
        </w:rPr>
        <w:t xml:space="preserve"> </w:t>
      </w:r>
    </w:p>
    <w:bookmarkEnd w:id="0"/>
    <w:p w14:paraId="5CB16372" w14:textId="77777777" w:rsidR="00656ED7" w:rsidRPr="00C63AA6" w:rsidRDefault="00C63AA6" w:rsidP="00C63AA6">
      <w:pPr>
        <w:spacing w:line="480" w:lineRule="auto"/>
        <w:ind w:left="2835"/>
        <w:rPr>
          <w:rFonts w:ascii="Arial" w:hAnsi="Arial" w:cs="Arial"/>
          <w:bCs/>
          <w:sz w:val="28"/>
          <w:szCs w:val="28"/>
          <w:lang w:val="en-US"/>
        </w:rPr>
      </w:pPr>
      <w:r w:rsidRPr="0095666B">
        <w:rPr>
          <w:rFonts w:ascii="Padauk" w:hAnsi="Padauk" w:cs="Padauk" w:hint="cs"/>
          <w:b/>
          <w:sz w:val="28"/>
          <w:szCs w:val="28"/>
          <w:cs/>
          <w:lang w:val="en-US" w:bidi="my-MM"/>
        </w:rPr>
        <w:t>ကျွန်မတို့အကြောင်း</w:t>
      </w:r>
      <w:r w:rsidRPr="0095666B">
        <w:rPr>
          <w:rFonts w:ascii="Padauk" w:hAnsi="Padauk" w:cs="Padauk"/>
          <w:b/>
          <w:sz w:val="28"/>
          <w:szCs w:val="28"/>
          <w:cs/>
          <w:lang w:val="en-US" w:bidi="my-MM"/>
        </w:rPr>
        <w:t xml:space="preserve"> </w:t>
      </w:r>
      <w:r w:rsidRPr="0095666B">
        <w:rPr>
          <w:rFonts w:ascii="Padauk" w:hAnsi="Padauk" w:cs="Padauk" w:hint="cs"/>
          <w:b/>
          <w:sz w:val="28"/>
          <w:szCs w:val="28"/>
          <w:cs/>
          <w:lang w:val="en-US" w:bidi="my-MM"/>
        </w:rPr>
        <w:t>ပြောဆိုသည့်အခါ</w:t>
      </w:r>
      <w:r w:rsidRPr="0095666B">
        <w:rPr>
          <w:rFonts w:ascii="Padauk" w:hAnsi="Padauk" w:cs="Padauk"/>
          <w:b/>
          <w:sz w:val="28"/>
          <w:szCs w:val="28"/>
          <w:cs/>
          <w:lang w:val="en-US" w:bidi="my-MM"/>
        </w:rPr>
        <w:t xml:space="preserve"> </w:t>
      </w:r>
      <w:r w:rsidRPr="0095666B">
        <w:rPr>
          <w:rFonts w:ascii="Padauk" w:hAnsi="Padauk" w:cs="Padauk" w:hint="cs"/>
          <w:b/>
          <w:sz w:val="28"/>
          <w:szCs w:val="28"/>
          <w:cs/>
          <w:lang w:val="en-US" w:bidi="my-MM"/>
        </w:rPr>
        <w:t>ကျွန်မတို့</w:t>
      </w:r>
      <w:r w:rsidRPr="00C63AA6">
        <w:rPr>
          <w:rFonts w:ascii="Padauk" w:hAnsi="Padauk" w:cs="Padauk"/>
          <w:bCs/>
          <w:sz w:val="28"/>
          <w:szCs w:val="28"/>
          <w:cs/>
          <w:lang w:val="en-US" w:bidi="my-MM"/>
        </w:rPr>
        <w:t xml:space="preserve"> </w:t>
      </w:r>
      <w:r w:rsidRPr="00C63AA6">
        <w:rPr>
          <w:rFonts w:ascii="Padauk" w:hAnsi="Padauk" w:cs="Padauk"/>
          <w:b/>
          <w:sz w:val="28"/>
          <w:szCs w:val="28"/>
          <w:lang w:val="en-US" w:bidi="my-MM"/>
        </w:rPr>
        <w:t>WWDA</w:t>
      </w:r>
      <w:r w:rsidRPr="00C63AA6">
        <w:rPr>
          <w:rFonts w:ascii="Padauk" w:hAnsi="Padauk" w:cs="Padauk"/>
          <w:bCs/>
          <w:sz w:val="28"/>
          <w:szCs w:val="28"/>
          <w:lang w:val="en-US" w:bidi="my-MM"/>
        </w:rPr>
        <w:t xml:space="preserve"> </w:t>
      </w:r>
      <w:r w:rsidR="0095666B" w:rsidRPr="0095666B">
        <w:rPr>
          <w:rFonts w:ascii="Padauk" w:hAnsi="Padauk" w:cs="Padauk"/>
          <w:b/>
          <w:sz w:val="28"/>
          <w:szCs w:val="28"/>
          <w:cs/>
          <w:lang w:val="en-US" w:bidi="my-MM"/>
        </w:rPr>
        <w:t>အကြောင်း</w:t>
      </w:r>
      <w:r w:rsidRPr="0095666B">
        <w:rPr>
          <w:rFonts w:ascii="Padauk" w:hAnsi="Padauk" w:cs="Padauk" w:hint="cs"/>
          <w:b/>
          <w:sz w:val="28"/>
          <w:szCs w:val="28"/>
          <w:cs/>
          <w:lang w:val="en-US" w:bidi="my-MM"/>
        </w:rPr>
        <w:t>ကို</w:t>
      </w:r>
      <w:r w:rsidR="0095666B" w:rsidRPr="0095666B">
        <w:rPr>
          <w:rFonts w:ascii="Padauk" w:hAnsi="Padauk" w:cs="Padauk" w:hint="cs"/>
          <w:b/>
          <w:sz w:val="28"/>
          <w:szCs w:val="28"/>
          <w:cs/>
          <w:lang w:val="en-US" w:bidi="my-MM"/>
        </w:rPr>
        <w:t xml:space="preserve"> </w:t>
      </w:r>
      <w:r w:rsidRPr="0095666B">
        <w:rPr>
          <w:rFonts w:ascii="Padauk" w:hAnsi="Padauk" w:cs="Padauk" w:hint="cs"/>
          <w:b/>
          <w:sz w:val="28"/>
          <w:szCs w:val="28"/>
          <w:cs/>
          <w:lang w:val="en-US" w:bidi="my-MM"/>
        </w:rPr>
        <w:t>ရေးပါမည်။</w:t>
      </w:r>
    </w:p>
    <w:p w14:paraId="1C41026E" w14:textId="77777777" w:rsidR="00656ED7" w:rsidRDefault="00656ED7" w:rsidP="00656ED7">
      <w:pPr>
        <w:spacing w:line="480" w:lineRule="auto"/>
        <w:ind w:left="2835"/>
        <w:rPr>
          <w:rFonts w:ascii="Arial" w:hAnsi="Arial" w:cs="Arial"/>
          <w:b/>
          <w:sz w:val="28"/>
          <w:szCs w:val="28"/>
          <w:lang w:val="en-US"/>
        </w:rPr>
      </w:pPr>
    </w:p>
    <w:p w14:paraId="0506ECAA" w14:textId="77777777" w:rsidR="00656ED7" w:rsidRPr="003713AD" w:rsidRDefault="00656ED7" w:rsidP="00656ED7">
      <w:pPr>
        <w:spacing w:line="480" w:lineRule="auto"/>
        <w:ind w:left="2835"/>
        <w:rPr>
          <w:rFonts w:ascii="Arial" w:hAnsi="Arial" w:cs="Arial"/>
          <w:b/>
          <w:sz w:val="28"/>
          <w:szCs w:val="28"/>
          <w:lang w:val="en-US"/>
        </w:rPr>
      </w:pPr>
    </w:p>
    <w:p w14:paraId="75B1D9CC" w14:textId="77777777" w:rsidR="00656ED7" w:rsidRPr="00D27AEE" w:rsidRDefault="00D27AEE" w:rsidP="00D27AEE">
      <w:pPr>
        <w:spacing w:line="480" w:lineRule="auto"/>
        <w:rPr>
          <w:rFonts w:ascii="Arial" w:hAnsi="Arial" w:cs="Arial"/>
          <w:b/>
          <w:color w:val="000000" w:themeColor="text1"/>
          <w:sz w:val="28"/>
          <w:szCs w:val="28"/>
          <w:lang w:val="en-US"/>
        </w:rPr>
      </w:pPr>
      <w:bookmarkStart w:id="1" w:name="_Hlk23494960"/>
      <w:r w:rsidRPr="00053CBE">
        <w:rPr>
          <w:noProof/>
          <w:lang w:val="en-PH" w:eastAsia="en-PH"/>
        </w:rPr>
        <w:drawing>
          <wp:anchor distT="0" distB="0" distL="114300" distR="114300" simplePos="0" relativeHeight="251671552" behindDoc="0" locked="0" layoutInCell="1" allowOverlap="1" wp14:anchorId="4AC73F5B" wp14:editId="3BCD9B5D">
            <wp:simplePos x="0" y="0"/>
            <wp:positionH relativeFrom="column">
              <wp:posOffset>1048385</wp:posOffset>
            </wp:positionH>
            <wp:positionV relativeFrom="paragraph">
              <wp:posOffset>261620</wp:posOffset>
            </wp:positionV>
            <wp:extent cx="649662" cy="898525"/>
            <wp:effectExtent l="0" t="0" r="0" b="3175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Money_rights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21205" r="5262" b="28875"/>
                    <a:stretch/>
                  </pic:blipFill>
                  <pic:spPr bwMode="auto">
                    <a:xfrm>
                      <a:off x="0" y="0"/>
                      <a:ext cx="649662" cy="898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67456" behindDoc="1" locked="0" layoutInCell="1" allowOverlap="1" wp14:anchorId="336EC920" wp14:editId="59CE1C85">
            <wp:simplePos x="0" y="0"/>
            <wp:positionH relativeFrom="column">
              <wp:posOffset>-222250</wp:posOffset>
            </wp:positionH>
            <wp:positionV relativeFrom="paragraph">
              <wp:posOffset>134125</wp:posOffset>
            </wp:positionV>
            <wp:extent cx="1137043" cy="1089896"/>
            <wp:effectExtent l="0" t="0" r="6350" b="254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ttps___www.easyonthei-leeds.nhs.uk_wp-content_uploads_2019_05_diversity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7043" cy="10898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2FD4F1C" w14:textId="77777777" w:rsidR="00D27AEE" w:rsidRPr="004D79C4" w:rsidRDefault="00C63AA6" w:rsidP="004D79C4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C63AA6">
        <w:rPr>
          <w:rFonts w:ascii="Padauk" w:hAnsi="Padauk" w:cs="Padauk" w:hint="cs"/>
          <w:sz w:val="28"/>
          <w:szCs w:val="28"/>
          <w:cs/>
          <w:lang w:val="en-US" w:bidi="my-MM"/>
        </w:rPr>
        <w:t>ဤစာအုပ်သည်</w:t>
      </w:r>
      <w:r w:rsidRPr="00C63AA6">
        <w:rPr>
          <w:rFonts w:ascii="Padauk" w:hAnsi="Padauk" w:cs="Padauk"/>
          <w:sz w:val="28"/>
          <w:szCs w:val="28"/>
          <w:cs/>
          <w:lang w:val="en-US" w:bidi="my-MM"/>
        </w:rPr>
        <w:t xml:space="preserve"> </w:t>
      </w:r>
      <w:r w:rsidRPr="00C63AA6">
        <w:rPr>
          <w:rFonts w:ascii="Padauk" w:hAnsi="Padauk" w:cs="Padauk"/>
          <w:b/>
          <w:bCs/>
          <w:sz w:val="28"/>
          <w:szCs w:val="28"/>
          <w:cs/>
          <w:lang w:val="en-US" w:bidi="my-MM"/>
        </w:rPr>
        <w:t>ဦးဆောင်ပြီး ပါဝင်လုပ်ဆောင်ရန်</w:t>
      </w:r>
      <w:r>
        <w:rPr>
          <w:rFonts w:ascii="Padauk" w:hAnsi="Padauk" w:cs="Padauk"/>
          <w:sz w:val="28"/>
          <w:szCs w:val="28"/>
          <w:cs/>
          <w:lang w:val="en-US" w:bidi="my-MM"/>
        </w:rPr>
        <w:t xml:space="preserve"> </w:t>
      </w:r>
      <w:r w:rsidRPr="00C63AA6">
        <w:rPr>
          <w:rFonts w:ascii="Padauk" w:hAnsi="Padauk" w:cs="Padauk" w:hint="cs"/>
          <w:b/>
          <w:bCs/>
          <w:sz w:val="28"/>
          <w:szCs w:val="28"/>
          <w:cs/>
          <w:lang w:val="en-US" w:bidi="my-MM"/>
        </w:rPr>
        <w:t>သင့်အခွင့်အရေး</w:t>
      </w:r>
      <w:r w:rsidRPr="00C63AA6">
        <w:rPr>
          <w:rFonts w:ascii="Padauk" w:hAnsi="Padauk" w:cs="Padauk"/>
          <w:sz w:val="28"/>
          <w:szCs w:val="28"/>
          <w:cs/>
          <w:lang w:val="en-US" w:bidi="my-MM"/>
        </w:rPr>
        <w:t xml:space="preserve"> </w:t>
      </w:r>
      <w:r w:rsidRPr="00C63AA6">
        <w:rPr>
          <w:rFonts w:ascii="Padauk" w:hAnsi="Padauk" w:cs="Padauk" w:hint="cs"/>
          <w:sz w:val="28"/>
          <w:szCs w:val="28"/>
          <w:cs/>
          <w:lang w:val="en-US" w:bidi="my-MM"/>
        </w:rPr>
        <w:t>အကြောင်းဖြစ်သည်။</w:t>
      </w:r>
      <w:bookmarkEnd w:id="1"/>
    </w:p>
    <w:p w14:paraId="0AD0C383" w14:textId="77777777" w:rsidR="00D27AEE" w:rsidRPr="00111402" w:rsidRDefault="00D27AEE" w:rsidP="00D27AEE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</w:rPr>
      </w:pPr>
      <w:r w:rsidRPr="00110A98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69504" behindDoc="1" locked="0" layoutInCell="1" allowOverlap="1" wp14:anchorId="2F024FF6" wp14:editId="5328FD12">
            <wp:simplePos x="0" y="0"/>
            <wp:positionH relativeFrom="column">
              <wp:posOffset>-107950</wp:posOffset>
            </wp:positionH>
            <wp:positionV relativeFrom="paragraph">
              <wp:posOffset>464820</wp:posOffset>
            </wp:positionV>
            <wp:extent cx="758825" cy="1035050"/>
            <wp:effectExtent l="0" t="0" r="3175" b="635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access-V2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25" cy="1035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70528" behindDoc="0" locked="0" layoutInCell="1" allowOverlap="1" wp14:anchorId="6829EAB0" wp14:editId="668184D0">
            <wp:simplePos x="0" y="0"/>
            <wp:positionH relativeFrom="column">
              <wp:posOffset>788302</wp:posOffset>
            </wp:positionH>
            <wp:positionV relativeFrom="paragraph">
              <wp:posOffset>408305</wp:posOffset>
            </wp:positionV>
            <wp:extent cx="910590" cy="1309754"/>
            <wp:effectExtent l="0" t="0" r="3810" b="0"/>
            <wp:wrapNone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20-01-11 at 4.04.49 pm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0590" cy="13097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5E92002" w14:textId="77777777" w:rsidR="00D27AEE" w:rsidRPr="00C63AA6" w:rsidRDefault="00C63AA6" w:rsidP="00C63AA6">
      <w:pPr>
        <w:pStyle w:val="ListParagraph"/>
        <w:spacing w:line="480" w:lineRule="auto"/>
        <w:ind w:left="2835"/>
        <w:rPr>
          <w:rFonts w:ascii="Arial" w:hAnsi="Arial" w:cs="Arial"/>
          <w:bCs/>
          <w:sz w:val="28"/>
          <w:szCs w:val="28"/>
        </w:rPr>
      </w:pPr>
      <w:r w:rsidRPr="00C63AA6">
        <w:rPr>
          <w:rFonts w:ascii="Padauk" w:hAnsi="Padauk" w:cs="Padauk" w:hint="cs"/>
          <w:b/>
          <w:sz w:val="28"/>
          <w:szCs w:val="28"/>
          <w:cs/>
          <w:lang w:bidi="my-MM"/>
        </w:rPr>
        <w:t>ကျွန်မတို့သည်</w:t>
      </w:r>
      <w:r w:rsidRPr="00C63AA6">
        <w:rPr>
          <w:rFonts w:ascii="Padauk" w:hAnsi="Padauk" w:cs="Padauk"/>
          <w:b/>
          <w:sz w:val="28"/>
          <w:szCs w:val="28"/>
          <w:cs/>
          <w:lang w:bidi="my-MM"/>
        </w:rPr>
        <w:t xml:space="preserve"> </w:t>
      </w:r>
      <w:r w:rsidRPr="00C63AA6">
        <w:rPr>
          <w:rFonts w:ascii="Padauk" w:hAnsi="Padauk" w:cs="Padauk" w:hint="cs"/>
          <w:b/>
          <w:sz w:val="28"/>
          <w:szCs w:val="28"/>
          <w:cs/>
          <w:lang w:bidi="my-MM"/>
        </w:rPr>
        <w:t>ဤစာအုပ်ကို</w:t>
      </w:r>
      <w:r w:rsidRPr="00C63AA6">
        <w:rPr>
          <w:rFonts w:ascii="Padauk" w:hAnsi="Padauk" w:cs="Padauk"/>
          <w:bCs/>
          <w:sz w:val="28"/>
          <w:szCs w:val="28"/>
          <w:cs/>
          <w:lang w:bidi="my-MM"/>
        </w:rPr>
        <w:t xml:space="preserve"> </w:t>
      </w:r>
      <w:r w:rsidRPr="00C63AA6">
        <w:rPr>
          <w:rFonts w:ascii="Padauk" w:hAnsi="Padauk" w:cs="Padauk" w:hint="cs"/>
          <w:bCs/>
          <w:sz w:val="28"/>
          <w:szCs w:val="28"/>
          <w:cs/>
          <w:lang w:bidi="my-MM"/>
        </w:rPr>
        <w:t>မသန်မစွမ်းဖြစ်မှု</w:t>
      </w:r>
      <w:r w:rsidRPr="00C63AA6">
        <w:rPr>
          <w:rFonts w:ascii="Padauk" w:hAnsi="Padauk" w:cs="Padauk"/>
          <w:bCs/>
          <w:sz w:val="28"/>
          <w:szCs w:val="28"/>
          <w:cs/>
          <w:lang w:bidi="my-MM"/>
        </w:rPr>
        <w:t xml:space="preserve"> </w:t>
      </w:r>
      <w:r w:rsidRPr="00C63AA6">
        <w:rPr>
          <w:rFonts w:ascii="Padauk" w:hAnsi="Padauk" w:cs="Padauk" w:hint="cs"/>
          <w:b/>
          <w:sz w:val="28"/>
          <w:szCs w:val="28"/>
          <w:cs/>
          <w:lang w:bidi="my-MM"/>
        </w:rPr>
        <w:t>ရှိသည့်</w:t>
      </w:r>
      <w:r w:rsidRPr="00C63AA6">
        <w:rPr>
          <w:rFonts w:ascii="Padauk" w:hAnsi="Padauk" w:cs="Padauk"/>
          <w:b/>
          <w:sz w:val="28"/>
          <w:szCs w:val="28"/>
          <w:cs/>
          <w:lang w:bidi="my-MM"/>
        </w:rPr>
        <w:t xml:space="preserve"> </w:t>
      </w:r>
      <w:r w:rsidRPr="00C63AA6">
        <w:rPr>
          <w:rFonts w:ascii="Padauk" w:hAnsi="Padauk" w:cs="Padauk" w:hint="cs"/>
          <w:b/>
          <w:sz w:val="28"/>
          <w:szCs w:val="28"/>
          <w:cs/>
          <w:lang w:bidi="my-MM"/>
        </w:rPr>
        <w:t>အမျိုးသမီးများနှင့်</w:t>
      </w:r>
      <w:r w:rsidRPr="00C63AA6">
        <w:rPr>
          <w:rFonts w:ascii="Padauk" w:hAnsi="Padauk" w:cs="Padauk"/>
          <w:b/>
          <w:sz w:val="28"/>
          <w:szCs w:val="28"/>
          <w:cs/>
          <w:lang w:bidi="my-MM"/>
        </w:rPr>
        <w:t xml:space="preserve"> </w:t>
      </w:r>
      <w:r w:rsidRPr="00C63AA6">
        <w:rPr>
          <w:rFonts w:ascii="Padauk" w:hAnsi="Padauk" w:cs="Padauk" w:hint="cs"/>
          <w:b/>
          <w:sz w:val="28"/>
          <w:szCs w:val="28"/>
          <w:cs/>
          <w:lang w:bidi="my-MM"/>
        </w:rPr>
        <w:t>မိန်းကလေးများအတွက်</w:t>
      </w:r>
      <w:r w:rsidRPr="00C63AA6">
        <w:rPr>
          <w:rFonts w:ascii="Padauk" w:hAnsi="Padauk" w:cs="Padauk"/>
          <w:b/>
          <w:sz w:val="28"/>
          <w:szCs w:val="28"/>
          <w:cs/>
          <w:lang w:bidi="my-MM"/>
        </w:rPr>
        <w:t xml:space="preserve"> </w:t>
      </w:r>
      <w:r w:rsidRPr="00C63AA6">
        <w:rPr>
          <w:rFonts w:ascii="Padauk" w:hAnsi="Padauk" w:cs="Padauk" w:hint="cs"/>
          <w:b/>
          <w:sz w:val="28"/>
          <w:szCs w:val="28"/>
          <w:cs/>
          <w:lang w:bidi="my-MM"/>
        </w:rPr>
        <w:t>ရေးခဲ့ပါသည်။</w:t>
      </w:r>
    </w:p>
    <w:p w14:paraId="5B7D8EAB" w14:textId="77777777" w:rsidR="000673DE" w:rsidRPr="00BA4C39" w:rsidRDefault="00C63AA6" w:rsidP="00BA4C39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</w:rPr>
      </w:pPr>
      <w:r w:rsidRPr="00C63AA6">
        <w:rPr>
          <w:rFonts w:ascii="Padauk" w:hAnsi="Padauk" w:cs="Padauk" w:hint="cs"/>
          <w:b/>
          <w:bCs/>
          <w:sz w:val="28"/>
          <w:szCs w:val="28"/>
          <w:cs/>
          <w:lang w:bidi="my-MM"/>
        </w:rPr>
        <w:t>မသန်မစွမ်းဖြစ်မှု</w:t>
      </w:r>
      <w:r w:rsidRPr="00C63AA6">
        <w:rPr>
          <w:rFonts w:ascii="Padauk" w:hAnsi="Padauk" w:cs="Padauk"/>
          <w:sz w:val="28"/>
          <w:szCs w:val="28"/>
          <w:cs/>
          <w:lang w:bidi="my-MM"/>
        </w:rPr>
        <w:t xml:space="preserve"> </w:t>
      </w:r>
      <w:r w:rsidRPr="00C63AA6">
        <w:rPr>
          <w:rFonts w:ascii="Padauk" w:hAnsi="Padauk" w:cs="Padauk" w:hint="cs"/>
          <w:sz w:val="28"/>
          <w:szCs w:val="28"/>
          <w:cs/>
          <w:lang w:bidi="my-MM"/>
        </w:rPr>
        <w:t>အကြောင်းကို</w:t>
      </w:r>
      <w:r w:rsidRPr="00C63AA6">
        <w:rPr>
          <w:rFonts w:ascii="Padauk" w:hAnsi="Padauk" w:cs="Padauk"/>
          <w:sz w:val="28"/>
          <w:szCs w:val="28"/>
          <w:cs/>
          <w:lang w:bidi="my-MM"/>
        </w:rPr>
        <w:t xml:space="preserve"> </w:t>
      </w:r>
      <w:r w:rsidRPr="00C63AA6">
        <w:rPr>
          <w:rFonts w:ascii="Padauk" w:hAnsi="Padauk" w:cs="Padauk" w:hint="cs"/>
          <w:sz w:val="28"/>
          <w:szCs w:val="28"/>
          <w:cs/>
          <w:lang w:bidi="my-MM"/>
        </w:rPr>
        <w:t>ကျွ</w:t>
      </w:r>
      <w:r w:rsidR="0095666B">
        <w:rPr>
          <w:rFonts w:ascii="Padauk" w:hAnsi="Padauk" w:cs="Padauk" w:hint="cs"/>
          <w:sz w:val="28"/>
          <w:szCs w:val="28"/>
          <w:cs/>
          <w:lang w:bidi="my-MM"/>
        </w:rPr>
        <w:t>န်မ</w:t>
      </w:r>
      <w:r w:rsidRPr="00C63AA6">
        <w:rPr>
          <w:rFonts w:ascii="Padauk" w:hAnsi="Padauk" w:cs="Padauk" w:hint="cs"/>
          <w:sz w:val="28"/>
          <w:szCs w:val="28"/>
          <w:cs/>
          <w:lang w:bidi="my-MM"/>
        </w:rPr>
        <w:t>တို့၏</w:t>
      </w:r>
      <w:r w:rsidRPr="00C63AA6">
        <w:rPr>
          <w:rFonts w:ascii="Padauk" w:hAnsi="Padauk" w:cs="Padauk"/>
          <w:sz w:val="28"/>
          <w:szCs w:val="28"/>
          <w:cs/>
          <w:lang w:bidi="my-MM"/>
        </w:rPr>
        <w:t xml:space="preserve"> </w:t>
      </w:r>
      <w:r w:rsidRPr="00C63AA6">
        <w:rPr>
          <w:rFonts w:ascii="Padauk" w:hAnsi="Padauk" w:cs="Padauk" w:hint="cs"/>
          <w:b/>
          <w:bCs/>
          <w:sz w:val="28"/>
          <w:szCs w:val="28"/>
          <w:cs/>
          <w:lang w:bidi="my-MM"/>
        </w:rPr>
        <w:t>အသစ်</w:t>
      </w:r>
      <w:r w:rsidRPr="00C63AA6">
        <w:rPr>
          <w:rFonts w:ascii="Padauk" w:hAnsi="Padauk" w:cs="Padauk"/>
          <w:b/>
          <w:bCs/>
          <w:sz w:val="28"/>
          <w:szCs w:val="28"/>
          <w:cs/>
          <w:lang w:bidi="my-MM"/>
        </w:rPr>
        <w:t xml:space="preserve"> </w:t>
      </w:r>
      <w:r w:rsidRPr="00C63AA6">
        <w:rPr>
          <w:rFonts w:ascii="Padauk" w:hAnsi="Padauk" w:cs="Padauk" w:hint="cs"/>
          <w:b/>
          <w:bCs/>
          <w:sz w:val="28"/>
          <w:szCs w:val="28"/>
          <w:cs/>
          <w:lang w:bidi="my-MM"/>
        </w:rPr>
        <w:t>စကားလုံးများ</w:t>
      </w:r>
      <w:r w:rsidRPr="00C63AA6">
        <w:rPr>
          <w:rFonts w:ascii="Padauk" w:hAnsi="Padauk" w:cs="Padauk"/>
          <w:b/>
          <w:bCs/>
          <w:sz w:val="28"/>
          <w:szCs w:val="28"/>
          <w:cs/>
          <w:lang w:bidi="my-MM"/>
        </w:rPr>
        <w:t xml:space="preserve"> </w:t>
      </w:r>
      <w:r w:rsidRPr="00C63AA6">
        <w:rPr>
          <w:rFonts w:ascii="Padauk" w:hAnsi="Padauk" w:cs="Padauk" w:hint="cs"/>
          <w:sz w:val="28"/>
          <w:szCs w:val="28"/>
          <w:cs/>
          <w:lang w:bidi="my-MM"/>
        </w:rPr>
        <w:t>စာအုပ်တွင်</w:t>
      </w:r>
      <w:r w:rsidRPr="00C63AA6">
        <w:rPr>
          <w:rFonts w:ascii="Padauk" w:hAnsi="Padauk" w:cs="Padauk"/>
          <w:sz w:val="28"/>
          <w:szCs w:val="28"/>
          <w:cs/>
          <w:lang w:bidi="my-MM"/>
        </w:rPr>
        <w:t xml:space="preserve"> </w:t>
      </w:r>
      <w:r w:rsidRPr="00C63AA6">
        <w:rPr>
          <w:rFonts w:ascii="Padauk" w:hAnsi="Padauk" w:cs="Padauk" w:hint="cs"/>
          <w:sz w:val="28"/>
          <w:szCs w:val="28"/>
          <w:cs/>
          <w:lang w:bidi="my-MM"/>
        </w:rPr>
        <w:t>ပိုမိုဖတ်ရှုပါ။</w:t>
      </w:r>
      <w:r w:rsidR="00D27AEE" w:rsidRPr="00C63AA6">
        <w:rPr>
          <w:rFonts w:ascii="Arial" w:hAnsi="Arial" w:cs="Arial"/>
          <w:sz w:val="28"/>
          <w:szCs w:val="28"/>
        </w:rPr>
        <w:t xml:space="preserve"> </w:t>
      </w:r>
    </w:p>
    <w:p w14:paraId="7AD71AD2" w14:textId="77777777" w:rsidR="00793DCF" w:rsidRPr="00C63AA6" w:rsidRDefault="0095666B" w:rsidP="000673DE">
      <w:pPr>
        <w:pStyle w:val="ListParagraph"/>
        <w:spacing w:line="480" w:lineRule="auto"/>
        <w:ind w:left="2835"/>
        <w:rPr>
          <w:rFonts w:ascii="Arial" w:hAnsi="Arial" w:cs="Arial"/>
          <w:b/>
          <w:color w:val="7030A0"/>
          <w:sz w:val="40"/>
          <w:szCs w:val="40"/>
          <w:lang w:val="en-US"/>
        </w:rPr>
      </w:pPr>
      <w:r>
        <w:rPr>
          <w:rFonts w:ascii="Padauk" w:hAnsi="Padauk" w:cs="Padauk"/>
          <w:bCs/>
          <w:noProof/>
          <w:color w:val="7030A0"/>
          <w:sz w:val="40"/>
          <w:szCs w:val="40"/>
          <w:lang w:val="en-PH" w:eastAsia="en-PH"/>
        </w:rPr>
        <w:lastRenderedPageBreak/>
        <w:drawing>
          <wp:anchor distT="0" distB="0" distL="114300" distR="114300" simplePos="0" relativeHeight="251653120" behindDoc="1" locked="0" layoutInCell="1" allowOverlap="1" wp14:anchorId="1D963B6E" wp14:editId="2772AF39">
            <wp:simplePos x="0" y="0"/>
            <wp:positionH relativeFrom="column">
              <wp:posOffset>19050</wp:posOffset>
            </wp:positionH>
            <wp:positionV relativeFrom="paragraph">
              <wp:posOffset>-180975</wp:posOffset>
            </wp:positionV>
            <wp:extent cx="1257300" cy="1209675"/>
            <wp:effectExtent l="19050" t="0" r="0" b="0"/>
            <wp:wrapNone/>
            <wp:docPr id="15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ttps___www.easyonthei-leeds.nhs.uk_wp-content_uploads_2019_05_diversity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63AA6" w:rsidRPr="00C63AA6">
        <w:rPr>
          <w:rFonts w:ascii="Padauk" w:hAnsi="Padauk" w:cs="Padauk"/>
          <w:bCs/>
          <w:color w:val="7030A0"/>
          <w:sz w:val="40"/>
          <w:szCs w:val="40"/>
          <w:cs/>
          <w:lang w:val="en-US" w:bidi="my-MM"/>
        </w:rPr>
        <w:t>ပါဝင်လုပ်ဆောင်ခြင်း</w:t>
      </w:r>
    </w:p>
    <w:p w14:paraId="292CEF4A" w14:textId="77777777" w:rsidR="004B5D25" w:rsidRPr="00253619" w:rsidRDefault="00C63AA6" w:rsidP="00C63AA6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Padauk" w:hAnsi="Padauk" w:cs="Padauk"/>
          <w:sz w:val="28"/>
          <w:szCs w:val="28"/>
          <w:cs/>
          <w:lang w:val="en-US" w:bidi="my-MM"/>
        </w:rPr>
        <w:t xml:space="preserve">ဆိုလိုသည်မှာ </w:t>
      </w:r>
      <w:r w:rsidR="00A33B04">
        <w:rPr>
          <w:rFonts w:ascii="Padauk" w:hAnsi="Padauk" w:cs="Padauk" w:hint="cs"/>
          <w:sz w:val="28"/>
          <w:szCs w:val="28"/>
          <w:cs/>
          <w:lang w:val="en-US" w:bidi="my-MM"/>
        </w:rPr>
        <w:t>ကိစ္စရပ်</w:t>
      </w:r>
      <w:r>
        <w:rPr>
          <w:rFonts w:ascii="Padauk" w:hAnsi="Padauk" w:cs="Padauk"/>
          <w:sz w:val="28"/>
          <w:szCs w:val="28"/>
          <w:cs/>
          <w:lang w:val="en-US" w:bidi="my-MM"/>
        </w:rPr>
        <w:t>များ၌ ပါဝင်လုပ်ဆောင်ရန်ဖြစ်သည်။</w:t>
      </w:r>
      <w:r w:rsidR="00536134" w:rsidRPr="00C63AA6">
        <w:rPr>
          <w:rFonts w:ascii="Arial" w:hAnsi="Arial" w:cs="Arial"/>
          <w:sz w:val="28"/>
          <w:szCs w:val="28"/>
          <w:lang w:val="en-US"/>
        </w:rPr>
        <w:t xml:space="preserve"> </w:t>
      </w:r>
      <w:r w:rsidRPr="00C63AA6">
        <w:rPr>
          <w:rFonts w:ascii="Padauk" w:hAnsi="Padauk" w:cs="Padauk" w:hint="cs"/>
          <w:sz w:val="28"/>
          <w:szCs w:val="28"/>
          <w:cs/>
          <w:lang w:val="en-US" w:bidi="my-MM"/>
        </w:rPr>
        <w:t>အောက်ပါကဲ့သို့</w:t>
      </w:r>
      <w:r w:rsidRPr="00C63AA6">
        <w:rPr>
          <w:rFonts w:ascii="Padauk" w:hAnsi="Padauk" w:cs="Padauk"/>
          <w:sz w:val="28"/>
          <w:szCs w:val="28"/>
          <w:cs/>
          <w:lang w:val="en-US" w:bidi="my-MM"/>
        </w:rPr>
        <w:t xml:space="preserve"> </w:t>
      </w:r>
      <w:r>
        <w:rPr>
          <w:rFonts w:ascii="Padauk" w:hAnsi="Padauk" w:cs="Padauk" w:hint="cs"/>
          <w:sz w:val="28"/>
          <w:szCs w:val="28"/>
          <w:cs/>
          <w:lang w:val="en-US" w:bidi="my-MM"/>
        </w:rPr>
        <w:t>ဖြစ်သည်</w:t>
      </w:r>
      <w:r w:rsidR="00A33B04">
        <w:rPr>
          <w:rFonts w:ascii="Padauk" w:hAnsi="Padauk" w:cs="Padauk" w:hint="cs"/>
          <w:sz w:val="28"/>
          <w:szCs w:val="28"/>
          <w:cs/>
          <w:lang w:val="en-US" w:bidi="my-MM"/>
        </w:rPr>
        <w:t>။</w:t>
      </w:r>
      <w:r w:rsidR="00594078" w:rsidRPr="00C63AA6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3BE4AD3E" w14:textId="77777777" w:rsidR="00536134" w:rsidRDefault="00B52222" w:rsidP="00D145B1">
      <w:pPr>
        <w:spacing w:line="480" w:lineRule="auto"/>
        <w:ind w:left="2835"/>
        <w:rPr>
          <w:rFonts w:ascii="Arial" w:hAnsi="Arial" w:cs="Arial"/>
          <w:sz w:val="32"/>
          <w:szCs w:val="32"/>
          <w:lang w:val="en-US"/>
        </w:rPr>
      </w:pPr>
      <w:r>
        <w:rPr>
          <w:rFonts w:ascii="Arial" w:hAnsi="Arial" w:cs="Arial"/>
          <w:noProof/>
          <w:color w:val="000000" w:themeColor="text1"/>
          <w:sz w:val="28"/>
          <w:szCs w:val="28"/>
          <w:lang w:val="en-PH" w:eastAsia="en-PH"/>
        </w:rPr>
        <w:drawing>
          <wp:anchor distT="0" distB="0" distL="114300" distR="114300" simplePos="0" relativeHeight="251646976" behindDoc="0" locked="0" layoutInCell="1" allowOverlap="1" wp14:anchorId="75B8E363" wp14:editId="50F84A52">
            <wp:simplePos x="0" y="0"/>
            <wp:positionH relativeFrom="column">
              <wp:posOffset>467995</wp:posOffset>
            </wp:positionH>
            <wp:positionV relativeFrom="paragraph">
              <wp:posOffset>57150</wp:posOffset>
            </wp:positionV>
            <wp:extent cx="1206500" cy="1206500"/>
            <wp:effectExtent l="0" t="0" r="0" b="0"/>
            <wp:wrapNone/>
            <wp:docPr id="81" name="Picture 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Work_school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6500" cy="1206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ED708AD" w14:textId="77777777" w:rsidR="00C63AA6" w:rsidRPr="00C63AA6" w:rsidRDefault="00D85AEF" w:rsidP="00C63AA6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Padauk" w:hAnsi="Padauk" w:cs="Padauk"/>
          <w:sz w:val="28"/>
          <w:szCs w:val="28"/>
          <w:cs/>
          <w:lang w:val="en-US" w:bidi="my-MM"/>
        </w:rPr>
        <w:t>သင်</w:t>
      </w:r>
      <w:r w:rsidR="00C63AA6">
        <w:rPr>
          <w:rFonts w:ascii="Padauk" w:hAnsi="Padauk" w:cs="Padauk"/>
          <w:sz w:val="28"/>
          <w:szCs w:val="28"/>
          <w:cs/>
          <w:lang w:val="en-US" w:bidi="my-MM"/>
        </w:rPr>
        <w:t xml:space="preserve"> </w:t>
      </w:r>
      <w:r w:rsidR="00C63AA6" w:rsidRPr="00C63AA6">
        <w:rPr>
          <w:rFonts w:ascii="Padauk" w:hAnsi="Padauk" w:cs="Padauk"/>
          <w:b/>
          <w:bCs/>
          <w:sz w:val="28"/>
          <w:szCs w:val="28"/>
          <w:cs/>
          <w:lang w:val="en-US" w:bidi="my-MM"/>
        </w:rPr>
        <w:t>ကျောင်း</w:t>
      </w:r>
      <w:r w:rsidR="00C63AA6">
        <w:rPr>
          <w:rFonts w:ascii="Padauk" w:hAnsi="Padauk" w:cs="Padauk"/>
          <w:sz w:val="28"/>
          <w:szCs w:val="28"/>
          <w:cs/>
          <w:lang w:val="en-US" w:bidi="my-MM"/>
        </w:rPr>
        <w:t xml:space="preserve"> တက်နိုင်သည်</w:t>
      </w:r>
      <w:r w:rsidR="00A33B04">
        <w:rPr>
          <w:rFonts w:ascii="Padauk" w:hAnsi="Padauk" w:cs="Padauk" w:hint="cs"/>
          <w:sz w:val="28"/>
          <w:szCs w:val="28"/>
          <w:cs/>
          <w:lang w:val="en-US" w:bidi="my-MM"/>
        </w:rPr>
        <w:t>။</w:t>
      </w:r>
    </w:p>
    <w:p w14:paraId="2A74B6EE" w14:textId="77777777" w:rsidR="004B5D25" w:rsidRDefault="00A96197" w:rsidP="00D145B1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42880" behindDoc="0" locked="0" layoutInCell="1" allowOverlap="1" wp14:anchorId="60480148" wp14:editId="45660AA9">
            <wp:simplePos x="0" y="0"/>
            <wp:positionH relativeFrom="column">
              <wp:posOffset>318135</wp:posOffset>
            </wp:positionH>
            <wp:positionV relativeFrom="paragraph">
              <wp:posOffset>307975</wp:posOffset>
            </wp:positionV>
            <wp:extent cx="1355725" cy="1355725"/>
            <wp:effectExtent l="0" t="0" r="0" b="0"/>
            <wp:wrapNone/>
            <wp:docPr id="72" name="Picture 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Work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5725" cy="1355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9A9962" w14:textId="77777777" w:rsidR="00D145B1" w:rsidRPr="00D145B1" w:rsidRDefault="00D145B1" w:rsidP="00D145B1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77FB2508" w14:textId="77777777" w:rsidR="00C63AA6" w:rsidRPr="00C63AA6" w:rsidRDefault="00C63AA6" w:rsidP="00C63AA6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Padauk" w:hAnsi="Padauk" w:cs="Padauk"/>
          <w:sz w:val="28"/>
          <w:szCs w:val="28"/>
          <w:cs/>
          <w:lang w:val="en-US" w:bidi="my-MM"/>
        </w:rPr>
        <w:t xml:space="preserve">သင် </w:t>
      </w:r>
      <w:r w:rsidRPr="00C63AA6">
        <w:rPr>
          <w:rFonts w:ascii="Padauk" w:hAnsi="Padauk" w:cs="Padauk"/>
          <w:b/>
          <w:bCs/>
          <w:sz w:val="28"/>
          <w:szCs w:val="28"/>
          <w:cs/>
          <w:lang w:val="en-US" w:bidi="my-MM"/>
        </w:rPr>
        <w:t xml:space="preserve">အလုပ် </w:t>
      </w:r>
      <w:r>
        <w:rPr>
          <w:rFonts w:ascii="Padauk" w:hAnsi="Padauk" w:cs="Padauk"/>
          <w:sz w:val="28"/>
          <w:szCs w:val="28"/>
          <w:cs/>
          <w:lang w:val="en-US" w:bidi="my-MM"/>
        </w:rPr>
        <w:t>လုပ်နိုင်သည်</w:t>
      </w:r>
      <w:r w:rsidR="00A33B04">
        <w:rPr>
          <w:rFonts w:ascii="Padauk" w:hAnsi="Padauk" w:cs="Padauk" w:hint="cs"/>
          <w:sz w:val="28"/>
          <w:szCs w:val="28"/>
          <w:cs/>
          <w:lang w:val="en-US" w:bidi="my-MM"/>
        </w:rPr>
        <w:t>။</w:t>
      </w:r>
    </w:p>
    <w:p w14:paraId="78C89B57" w14:textId="77777777" w:rsidR="00536134" w:rsidRDefault="00536134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2FC4720" w14:textId="77777777" w:rsidR="004B5D25" w:rsidRDefault="00A96197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41856" behindDoc="0" locked="0" layoutInCell="1" allowOverlap="1" wp14:anchorId="76B3D79F" wp14:editId="6C63F3FB">
            <wp:simplePos x="0" y="0"/>
            <wp:positionH relativeFrom="column">
              <wp:posOffset>548005</wp:posOffset>
            </wp:positionH>
            <wp:positionV relativeFrom="paragraph">
              <wp:posOffset>352425</wp:posOffset>
            </wp:positionV>
            <wp:extent cx="1117931" cy="1102404"/>
            <wp:effectExtent l="0" t="0" r="0" b="2540"/>
            <wp:wrapNone/>
            <wp:docPr id="75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meeting-people.jpg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79" t="16632" r="10187" b="4642"/>
                    <a:stretch/>
                  </pic:blipFill>
                  <pic:spPr bwMode="auto">
                    <a:xfrm>
                      <a:off x="0" y="0"/>
                      <a:ext cx="1117931" cy="11024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3416D77" w14:textId="77777777" w:rsidR="00A96197" w:rsidRPr="004B5D25" w:rsidRDefault="00A96197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0115C13" w14:textId="77777777" w:rsidR="00C63AA6" w:rsidRPr="00C63AA6" w:rsidRDefault="00C63AA6" w:rsidP="00C63AA6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Padauk" w:hAnsi="Padauk" w:cs="Padauk"/>
          <w:sz w:val="28"/>
          <w:szCs w:val="28"/>
          <w:cs/>
          <w:lang w:val="en-US" w:bidi="my-MM"/>
        </w:rPr>
        <w:t xml:space="preserve">သင် </w:t>
      </w:r>
      <w:r w:rsidRPr="00C63AA6">
        <w:rPr>
          <w:rFonts w:ascii="Padauk" w:hAnsi="Padauk" w:cs="Padauk"/>
          <w:b/>
          <w:bCs/>
          <w:sz w:val="28"/>
          <w:szCs w:val="28"/>
          <w:cs/>
          <w:lang w:val="en-US" w:bidi="my-MM"/>
        </w:rPr>
        <w:t>ပွဲလမ်းသဘင်များ</w:t>
      </w:r>
      <w:r>
        <w:rPr>
          <w:rFonts w:ascii="Padauk" w:hAnsi="Padauk" w:cs="Padauk"/>
          <w:sz w:val="28"/>
          <w:szCs w:val="28"/>
          <w:cs/>
          <w:lang w:val="en-US" w:bidi="my-MM"/>
        </w:rPr>
        <w:t xml:space="preserve"> သို့သွားနိုင်သည်။</w:t>
      </w:r>
    </w:p>
    <w:p w14:paraId="150629AF" w14:textId="77777777" w:rsidR="004B5D25" w:rsidRPr="004B5D25" w:rsidRDefault="004B5D25" w:rsidP="003520C0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879DDD1" w14:textId="77777777" w:rsidR="004B5D25" w:rsidRDefault="004B5D25" w:rsidP="003520C0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63F5A17" w14:textId="77777777" w:rsidR="00A96197" w:rsidRDefault="00C63AA6" w:rsidP="00C63AA6">
      <w:pPr>
        <w:pStyle w:val="ListParagraph"/>
        <w:spacing w:line="480" w:lineRule="auto"/>
        <w:ind w:left="3074" w:firstLine="45"/>
        <w:rPr>
          <w:rFonts w:ascii="Padauk" w:hAnsi="Padauk" w:cs="Padauk"/>
          <w:b/>
          <w:bCs/>
          <w:sz w:val="28"/>
          <w:szCs w:val="28"/>
          <w:lang w:val="en-US" w:bidi="my-MM"/>
        </w:rPr>
      </w:pPr>
      <w:r w:rsidRPr="00C63AA6">
        <w:rPr>
          <w:rFonts w:ascii="Padauk" w:hAnsi="Padauk" w:cs="Padauk" w:hint="cs"/>
          <w:b/>
          <w:bCs/>
          <w:sz w:val="28"/>
          <w:szCs w:val="28"/>
          <w:cs/>
          <w:lang w:val="en-US" w:bidi="my-MM"/>
        </w:rPr>
        <w:t>ထို့ပြင်</w:t>
      </w:r>
    </w:p>
    <w:p w14:paraId="277002EB" w14:textId="77777777" w:rsidR="00D27AEE" w:rsidRPr="00BA4C39" w:rsidRDefault="0070081E" w:rsidP="00BA4C39">
      <w:pPr>
        <w:spacing w:line="480" w:lineRule="auto"/>
        <w:rPr>
          <w:rFonts w:ascii="Arial" w:hAnsi="Arial" w:cs="Arial"/>
          <w:b/>
          <w:bCs/>
          <w:sz w:val="28"/>
          <w:szCs w:val="28"/>
          <w:lang w:val="en-US"/>
        </w:rPr>
      </w:pPr>
      <w:r>
        <w:rPr>
          <w:noProof/>
          <w:lang w:val="en-AU" w:eastAsia="en-AU" w:bidi="my-MM"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193E2E3" wp14:editId="1C06D3EC">
                <wp:simplePos x="0" y="0"/>
                <wp:positionH relativeFrom="column">
                  <wp:posOffset>1046480</wp:posOffset>
                </wp:positionH>
                <wp:positionV relativeFrom="paragraph">
                  <wp:posOffset>591185</wp:posOffset>
                </wp:positionV>
                <wp:extent cx="175260" cy="152400"/>
                <wp:effectExtent l="0" t="0" r="0" b="0"/>
                <wp:wrapNone/>
                <wp:docPr id="10" name="Rectangle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75260" cy="1524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6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567875" id="Rectangle 24" o:spid="_x0000_s1026" alt="&quot;&quot;" style="position:absolute;margin-left:82.4pt;margin-top:46.55pt;width:13.8pt;height:12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" fillcolor="#404040 [2429]" stroked="f"/>
            </w:pict>
          </mc:Fallback>
        </mc:AlternateContent>
      </w:r>
      <w:r w:rsidR="00C63AA6" w:rsidRPr="00C63AA6">
        <w:rPr>
          <w:noProof/>
          <w:lang w:val="en-PH" w:eastAsia="en-PH"/>
        </w:rPr>
        <w:drawing>
          <wp:anchor distT="0" distB="0" distL="114300" distR="114300" simplePos="0" relativeHeight="251655168" behindDoc="0" locked="0" layoutInCell="1" allowOverlap="1" wp14:anchorId="49EF8FA9" wp14:editId="11D10146">
            <wp:simplePos x="0" y="0"/>
            <wp:positionH relativeFrom="column">
              <wp:posOffset>533400</wp:posOffset>
            </wp:positionH>
            <wp:positionV relativeFrom="paragraph">
              <wp:posOffset>-15240</wp:posOffset>
            </wp:positionV>
            <wp:extent cx="1240155" cy="1033780"/>
            <wp:effectExtent l="0" t="0" r="4445" b="0"/>
            <wp:wrapNone/>
            <wp:docPr id="17" name="Picture 1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election-voting-_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0155" cy="10337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2CADB1" w14:textId="77777777" w:rsidR="00C63AA6" w:rsidRPr="00C63AA6" w:rsidRDefault="00C63AA6" w:rsidP="00C63AA6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Padauk" w:hAnsi="Padauk" w:cs="Padauk"/>
          <w:sz w:val="28"/>
          <w:szCs w:val="28"/>
          <w:cs/>
          <w:lang w:val="en-US" w:bidi="my-MM"/>
        </w:rPr>
        <w:t xml:space="preserve">သင် </w:t>
      </w:r>
      <w:r w:rsidRPr="00C63AA6">
        <w:rPr>
          <w:rFonts w:ascii="Padauk" w:hAnsi="Padauk" w:cs="Padauk"/>
          <w:b/>
          <w:bCs/>
          <w:sz w:val="28"/>
          <w:szCs w:val="28"/>
          <w:cs/>
          <w:lang w:val="en-US" w:bidi="my-MM"/>
        </w:rPr>
        <w:t>ရွေးကောက်ပွဲများ</w:t>
      </w:r>
      <w:r>
        <w:rPr>
          <w:rFonts w:ascii="Padauk" w:hAnsi="Padauk" w:cs="Padauk"/>
          <w:sz w:val="28"/>
          <w:szCs w:val="28"/>
          <w:cs/>
          <w:lang w:val="en-US" w:bidi="my-MM"/>
        </w:rPr>
        <w:t>၌</w:t>
      </w:r>
      <w:r w:rsidR="00A33B04">
        <w:rPr>
          <w:rFonts w:ascii="Padauk" w:hAnsi="Padauk" w:cs="Padauk" w:hint="cs"/>
          <w:sz w:val="28"/>
          <w:szCs w:val="28"/>
          <w:cs/>
          <w:lang w:val="en-US" w:bidi="my-MM"/>
        </w:rPr>
        <w:t xml:space="preserve"> </w:t>
      </w:r>
      <w:r>
        <w:rPr>
          <w:rFonts w:ascii="Padauk" w:hAnsi="Padauk" w:cs="Padauk"/>
          <w:sz w:val="28"/>
          <w:szCs w:val="28"/>
          <w:cs/>
          <w:lang w:val="en-US" w:bidi="my-MM"/>
        </w:rPr>
        <w:t>မဲထည့်နိုင်သည်။</w:t>
      </w:r>
    </w:p>
    <w:p w14:paraId="40101B3E" w14:textId="77777777" w:rsidR="008F7176" w:rsidRDefault="008F7176" w:rsidP="005E180B">
      <w:pPr>
        <w:spacing w:line="480" w:lineRule="auto"/>
        <w:ind w:left="2835" w:hanging="141"/>
        <w:rPr>
          <w:rFonts w:ascii="Arial" w:hAnsi="Arial" w:cs="Arial"/>
          <w:sz w:val="28"/>
          <w:szCs w:val="28"/>
          <w:lang w:val="en-US"/>
        </w:rPr>
      </w:pPr>
    </w:p>
    <w:p w14:paraId="44F1FF5A" w14:textId="77777777" w:rsidR="004D79C4" w:rsidRDefault="004D79C4" w:rsidP="005E180B">
      <w:pPr>
        <w:spacing w:line="480" w:lineRule="auto"/>
        <w:ind w:left="2835" w:hanging="141"/>
        <w:rPr>
          <w:rFonts w:ascii="Arial" w:hAnsi="Arial" w:cs="Arial"/>
          <w:sz w:val="28"/>
          <w:szCs w:val="28"/>
          <w:lang w:val="en-US"/>
        </w:rPr>
      </w:pPr>
    </w:p>
    <w:p w14:paraId="12DDF3C5" w14:textId="77777777" w:rsidR="00A96197" w:rsidRDefault="00A96197" w:rsidP="005E180B">
      <w:pPr>
        <w:spacing w:line="480" w:lineRule="auto"/>
        <w:ind w:left="2835" w:hanging="141"/>
        <w:rPr>
          <w:rFonts w:ascii="Arial" w:hAnsi="Arial" w:cs="Arial"/>
          <w:sz w:val="28"/>
          <w:szCs w:val="28"/>
          <w:lang w:val="en-US"/>
        </w:rPr>
      </w:pPr>
    </w:p>
    <w:p w14:paraId="67DD7866" w14:textId="77777777" w:rsidR="00536134" w:rsidRDefault="00D27AEE" w:rsidP="005E180B">
      <w:pPr>
        <w:spacing w:line="480" w:lineRule="auto"/>
        <w:ind w:left="2835" w:hanging="141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50048" behindDoc="1" locked="0" layoutInCell="1" allowOverlap="1" wp14:anchorId="3F911558" wp14:editId="1A2A8883">
            <wp:simplePos x="0" y="0"/>
            <wp:positionH relativeFrom="column">
              <wp:posOffset>-304768</wp:posOffset>
            </wp:positionH>
            <wp:positionV relativeFrom="paragraph">
              <wp:posOffset>368300</wp:posOffset>
            </wp:positionV>
            <wp:extent cx="1193800" cy="1144300"/>
            <wp:effectExtent l="0" t="0" r="0" b="0"/>
            <wp:wrapNone/>
            <wp:docPr id="1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ttps___www.easyonthei-leeds.nhs.uk_wp-content_uploads_2019_05_diversity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3800" cy="1144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60C4DC" w14:textId="77777777" w:rsidR="00536134" w:rsidRDefault="00D27AEE" w:rsidP="005E180B">
      <w:pPr>
        <w:spacing w:line="480" w:lineRule="auto"/>
        <w:ind w:left="2835" w:hanging="141"/>
        <w:rPr>
          <w:rFonts w:ascii="Arial" w:hAnsi="Arial" w:cs="Arial"/>
          <w:sz w:val="28"/>
          <w:szCs w:val="28"/>
          <w:lang w:val="en-US"/>
        </w:rPr>
      </w:pPr>
      <w:r w:rsidRPr="00053CBE">
        <w:rPr>
          <w:rFonts w:ascii="Arial" w:hAnsi="Arial" w:cs="Arial"/>
          <w:noProof/>
          <w:color w:val="000000" w:themeColor="text1"/>
          <w:sz w:val="28"/>
          <w:szCs w:val="28"/>
          <w:lang w:val="en-PH" w:eastAsia="en-PH"/>
        </w:rPr>
        <w:drawing>
          <wp:anchor distT="0" distB="0" distL="114300" distR="114300" simplePos="0" relativeHeight="251652096" behindDoc="0" locked="0" layoutInCell="1" allowOverlap="1" wp14:anchorId="030B05BC" wp14:editId="6CC3D843">
            <wp:simplePos x="0" y="0"/>
            <wp:positionH relativeFrom="column">
              <wp:posOffset>1009138</wp:posOffset>
            </wp:positionH>
            <wp:positionV relativeFrom="paragraph">
              <wp:posOffset>191134</wp:posOffset>
            </wp:positionV>
            <wp:extent cx="659642" cy="912495"/>
            <wp:effectExtent l="0" t="0" r="1270" b="1905"/>
            <wp:wrapNone/>
            <wp:docPr id="51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Money_rights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21205" r="5262" b="28875"/>
                    <a:stretch/>
                  </pic:blipFill>
                  <pic:spPr bwMode="auto">
                    <a:xfrm>
                      <a:off x="0" y="0"/>
                      <a:ext cx="661704" cy="9153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96D03AA" w14:textId="77777777" w:rsidR="00536134" w:rsidRPr="006C53A4" w:rsidRDefault="006C53A4" w:rsidP="006C53A4">
      <w:pPr>
        <w:pStyle w:val="ListParagraph"/>
        <w:spacing w:line="480" w:lineRule="auto"/>
        <w:ind w:left="2835"/>
        <w:rPr>
          <w:rFonts w:ascii="Arial" w:hAnsi="Arial" w:cs="Arial"/>
          <w:sz w:val="32"/>
          <w:szCs w:val="32"/>
          <w:lang w:val="en-US"/>
        </w:rPr>
      </w:pPr>
      <w:r>
        <w:rPr>
          <w:rFonts w:ascii="Padauk" w:hAnsi="Padauk" w:cs="Padauk"/>
          <w:sz w:val="32"/>
          <w:szCs w:val="32"/>
          <w:cs/>
          <w:lang w:val="en-US" w:bidi="my-MM"/>
        </w:rPr>
        <w:t>ပါဝင်လုပ်ဆောင်ရန်</w:t>
      </w:r>
      <w:r w:rsidR="004C64C6">
        <w:rPr>
          <w:rFonts w:ascii="Padauk" w:hAnsi="Padauk" w:cs="Padauk" w:hint="cs"/>
          <w:sz w:val="32"/>
          <w:szCs w:val="32"/>
          <w:cs/>
          <w:lang w:val="en-US" w:bidi="my-MM"/>
        </w:rPr>
        <w:t>မှာ</w:t>
      </w:r>
      <w:r>
        <w:rPr>
          <w:rFonts w:ascii="Padauk" w:hAnsi="Padauk" w:cs="Padauk"/>
          <w:sz w:val="32"/>
          <w:szCs w:val="32"/>
          <w:cs/>
          <w:lang w:val="en-US" w:bidi="my-MM"/>
        </w:rPr>
        <w:t xml:space="preserve"> သင်၏</w:t>
      </w:r>
      <w:r w:rsidRPr="00C63AA6">
        <w:rPr>
          <w:rFonts w:ascii="Padauk" w:hAnsi="Padauk" w:cs="Padauk"/>
          <w:b/>
          <w:bCs/>
          <w:sz w:val="32"/>
          <w:szCs w:val="32"/>
          <w:cs/>
          <w:lang w:val="en-US" w:bidi="my-MM"/>
        </w:rPr>
        <w:t xml:space="preserve">အခွင့်အရေး </w:t>
      </w:r>
      <w:r>
        <w:rPr>
          <w:rFonts w:ascii="Padauk" w:hAnsi="Padauk" w:cs="Padauk"/>
          <w:sz w:val="32"/>
          <w:szCs w:val="32"/>
          <w:cs/>
          <w:lang w:val="en-US" w:bidi="my-MM"/>
        </w:rPr>
        <w:t>ဖြစ်သည်။</w:t>
      </w:r>
    </w:p>
    <w:p w14:paraId="26325F22" w14:textId="77777777" w:rsidR="00536134" w:rsidRDefault="00536134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578750A" w14:textId="77777777" w:rsidR="00536134" w:rsidRDefault="00536134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92EEABC" w14:textId="77777777" w:rsidR="000673DE" w:rsidRDefault="000673DE" w:rsidP="005E180B">
      <w:pPr>
        <w:spacing w:line="480" w:lineRule="auto"/>
        <w:rPr>
          <w:rFonts w:ascii="Arial" w:hAnsi="Arial" w:cs="Arial"/>
          <w:b/>
          <w:sz w:val="32"/>
          <w:szCs w:val="32"/>
          <w:lang w:val="en-US"/>
        </w:rPr>
      </w:pPr>
    </w:p>
    <w:p w14:paraId="07EFE992" w14:textId="77777777" w:rsidR="000673DE" w:rsidRDefault="000673DE" w:rsidP="005E180B">
      <w:pPr>
        <w:spacing w:line="480" w:lineRule="auto"/>
        <w:rPr>
          <w:rFonts w:ascii="Arial" w:hAnsi="Arial" w:cs="Arial"/>
          <w:b/>
          <w:sz w:val="32"/>
          <w:szCs w:val="32"/>
          <w:lang w:val="en-US"/>
        </w:rPr>
      </w:pPr>
    </w:p>
    <w:p w14:paraId="19E02D27" w14:textId="77777777" w:rsidR="000673DE" w:rsidRDefault="000673DE" w:rsidP="005E180B">
      <w:pPr>
        <w:spacing w:line="480" w:lineRule="auto"/>
        <w:rPr>
          <w:rFonts w:ascii="Arial" w:hAnsi="Arial" w:cs="Arial"/>
          <w:b/>
          <w:sz w:val="32"/>
          <w:szCs w:val="32"/>
          <w:lang w:val="en-US"/>
        </w:rPr>
      </w:pPr>
    </w:p>
    <w:p w14:paraId="483103F7" w14:textId="77777777" w:rsidR="000673DE" w:rsidRDefault="000673DE" w:rsidP="005E180B">
      <w:pPr>
        <w:spacing w:line="480" w:lineRule="auto"/>
        <w:rPr>
          <w:rFonts w:ascii="Arial" w:hAnsi="Arial" w:cs="Arial"/>
          <w:b/>
          <w:sz w:val="32"/>
          <w:szCs w:val="32"/>
          <w:lang w:val="en-US"/>
        </w:rPr>
      </w:pPr>
    </w:p>
    <w:p w14:paraId="1B71E98F" w14:textId="77777777" w:rsidR="000673DE" w:rsidRDefault="000673DE" w:rsidP="005E180B">
      <w:pPr>
        <w:spacing w:line="480" w:lineRule="auto"/>
        <w:rPr>
          <w:rFonts w:ascii="Arial" w:hAnsi="Arial" w:cs="Arial"/>
          <w:b/>
          <w:sz w:val="32"/>
          <w:szCs w:val="32"/>
          <w:lang w:val="en-US"/>
        </w:rPr>
      </w:pPr>
    </w:p>
    <w:p w14:paraId="7C19C9B8" w14:textId="77777777" w:rsidR="000673DE" w:rsidRDefault="000673DE" w:rsidP="005E180B">
      <w:pPr>
        <w:spacing w:line="480" w:lineRule="auto"/>
        <w:rPr>
          <w:rFonts w:ascii="Arial" w:hAnsi="Arial" w:cs="Arial"/>
          <w:b/>
          <w:sz w:val="32"/>
          <w:szCs w:val="32"/>
          <w:lang w:val="en-US"/>
        </w:rPr>
      </w:pPr>
    </w:p>
    <w:p w14:paraId="045C8F95" w14:textId="77777777" w:rsidR="002E00E3" w:rsidRDefault="002E00E3" w:rsidP="005E180B">
      <w:pPr>
        <w:spacing w:line="480" w:lineRule="auto"/>
        <w:rPr>
          <w:rFonts w:ascii="Arial" w:hAnsi="Arial" w:cs="Arial"/>
          <w:b/>
          <w:sz w:val="32"/>
          <w:szCs w:val="32"/>
          <w:lang w:val="en-US"/>
        </w:rPr>
      </w:pPr>
    </w:p>
    <w:p w14:paraId="6DFD04CB" w14:textId="77777777" w:rsidR="00656ED7" w:rsidRPr="006C53A4" w:rsidRDefault="000673DE" w:rsidP="006C53A4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Padauk" w:hAnsi="Padauk" w:cs="Padauk"/>
          <w:noProof/>
          <w:color w:val="000000" w:themeColor="text1"/>
          <w:sz w:val="28"/>
          <w:szCs w:val="28"/>
          <w:lang w:val="en-PH" w:eastAsia="en-PH"/>
        </w:rPr>
        <w:lastRenderedPageBreak/>
        <w:drawing>
          <wp:anchor distT="0" distB="0" distL="114300" distR="114300" simplePos="0" relativeHeight="251657216" behindDoc="0" locked="0" layoutInCell="1" allowOverlap="1" wp14:anchorId="4BF9A7A8" wp14:editId="43A1A44F">
            <wp:simplePos x="0" y="0"/>
            <wp:positionH relativeFrom="column">
              <wp:posOffset>180975</wp:posOffset>
            </wp:positionH>
            <wp:positionV relativeFrom="paragraph">
              <wp:posOffset>19050</wp:posOffset>
            </wp:positionV>
            <wp:extent cx="1285875" cy="1285875"/>
            <wp:effectExtent l="0" t="0" r="9525" b="0"/>
            <wp:wrapNone/>
            <wp:docPr id="21" name="Picture 1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Day_support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C53A4">
        <w:rPr>
          <w:rFonts w:ascii="Padauk" w:hAnsi="Padauk" w:cs="Padauk"/>
          <w:color w:val="000000" w:themeColor="text1"/>
          <w:sz w:val="28"/>
          <w:szCs w:val="28"/>
          <w:cs/>
          <w:lang w:val="en-US" w:bidi="my-MM"/>
        </w:rPr>
        <w:t>မသန်မစွမ်းဖြစ်မှု ရှိသည့်အမျိုးသမီးများနှင့် မိန်းကလေးများတွင် ပါဝင်လုပ်ဆောင်ရန်</w:t>
      </w:r>
      <w:r w:rsidR="0095666B">
        <w:rPr>
          <w:rFonts w:ascii="Padauk" w:hAnsi="Padauk" w:cs="Padauk"/>
          <w:color w:val="000000" w:themeColor="text1"/>
          <w:sz w:val="28"/>
          <w:szCs w:val="28"/>
          <w:cs/>
          <w:lang w:val="en-US" w:bidi="my-MM"/>
        </w:rPr>
        <w:t>အတွက်</w:t>
      </w:r>
      <w:r w:rsidR="006C53A4">
        <w:rPr>
          <w:rFonts w:ascii="Padauk" w:hAnsi="Padauk" w:cs="Padauk"/>
          <w:color w:val="000000" w:themeColor="text1"/>
          <w:sz w:val="28"/>
          <w:szCs w:val="28"/>
          <w:cs/>
          <w:lang w:val="en-US" w:bidi="my-MM"/>
        </w:rPr>
        <w:t xml:space="preserve"> သူတို့လိုအပ်သည့် </w:t>
      </w:r>
      <w:r w:rsidR="006C53A4" w:rsidRPr="006C53A4">
        <w:rPr>
          <w:rFonts w:ascii="Padauk" w:hAnsi="Padauk" w:cs="Padauk"/>
          <w:b/>
          <w:bCs/>
          <w:color w:val="000000" w:themeColor="text1"/>
          <w:sz w:val="28"/>
          <w:szCs w:val="28"/>
          <w:cs/>
          <w:lang w:val="en-US" w:bidi="my-MM"/>
        </w:rPr>
        <w:t>အကူအညီ</w:t>
      </w:r>
      <w:r w:rsidR="006C53A4">
        <w:rPr>
          <w:rFonts w:ascii="Padauk" w:hAnsi="Padauk" w:cs="Padauk"/>
          <w:color w:val="000000" w:themeColor="text1"/>
          <w:sz w:val="28"/>
          <w:szCs w:val="28"/>
          <w:cs/>
          <w:lang w:val="en-US" w:bidi="my-MM"/>
        </w:rPr>
        <w:t>ကိုရရန် အခွင့်အရေး ရှိသည်။</w:t>
      </w:r>
      <w:r w:rsidR="00656ED7" w:rsidRPr="006C53A4">
        <w:rPr>
          <w:rFonts w:ascii="Arial" w:hAnsi="Arial" w:cs="Arial"/>
          <w:color w:val="000000" w:themeColor="text1"/>
          <w:sz w:val="28"/>
          <w:szCs w:val="28"/>
          <w:lang w:val="en-US"/>
        </w:rPr>
        <w:t xml:space="preserve"> </w:t>
      </w:r>
      <w:r w:rsidR="006C53A4" w:rsidRPr="006C53A4">
        <w:rPr>
          <w:rFonts w:ascii="Padauk" w:hAnsi="Padauk" w:cs="Padauk" w:hint="cs"/>
          <w:color w:val="000000" w:themeColor="text1"/>
          <w:sz w:val="28"/>
          <w:szCs w:val="28"/>
          <w:cs/>
          <w:lang w:val="en-US" w:bidi="my-MM"/>
        </w:rPr>
        <w:t>အောက်ပါကဲ့သို့</w:t>
      </w:r>
      <w:r w:rsidR="006C53A4" w:rsidRPr="006C53A4">
        <w:rPr>
          <w:rFonts w:ascii="Padauk" w:hAnsi="Padauk" w:cs="Padauk"/>
          <w:color w:val="000000" w:themeColor="text1"/>
          <w:sz w:val="28"/>
          <w:szCs w:val="28"/>
          <w:cs/>
          <w:lang w:val="en-US" w:bidi="my-MM"/>
        </w:rPr>
        <w:t xml:space="preserve"> </w:t>
      </w:r>
      <w:r w:rsidR="006C53A4" w:rsidRPr="006C53A4">
        <w:rPr>
          <w:rFonts w:ascii="Padauk" w:hAnsi="Padauk" w:cs="Padauk" w:hint="cs"/>
          <w:color w:val="000000" w:themeColor="text1"/>
          <w:sz w:val="28"/>
          <w:szCs w:val="28"/>
          <w:cs/>
          <w:lang w:val="en-US" w:bidi="my-MM"/>
        </w:rPr>
        <w:t>ဖြစ်သည်</w:t>
      </w:r>
      <w:r w:rsidR="004C64C6">
        <w:rPr>
          <w:rFonts w:ascii="Padauk" w:hAnsi="Padauk" w:cs="Padauk" w:hint="cs"/>
          <w:color w:val="000000" w:themeColor="text1"/>
          <w:sz w:val="28"/>
          <w:szCs w:val="28"/>
          <w:cs/>
          <w:lang w:val="en-US" w:bidi="my-MM"/>
        </w:rPr>
        <w:t>။</w:t>
      </w:r>
    </w:p>
    <w:p w14:paraId="1EADCC65" w14:textId="77777777" w:rsidR="000673DE" w:rsidRDefault="000673DE" w:rsidP="00656ED7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0C8700DB" w14:textId="77777777" w:rsidR="00656ED7" w:rsidRDefault="00DC20FF" w:rsidP="00656ED7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  <w:r w:rsidRPr="00DC20FF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49024" behindDoc="0" locked="0" layoutInCell="1" allowOverlap="1" wp14:anchorId="2B294118" wp14:editId="2441D64C">
            <wp:simplePos x="0" y="0"/>
            <wp:positionH relativeFrom="column">
              <wp:posOffset>801496</wp:posOffset>
            </wp:positionH>
            <wp:positionV relativeFrom="paragraph">
              <wp:posOffset>368300</wp:posOffset>
            </wp:positionV>
            <wp:extent cx="852170" cy="926602"/>
            <wp:effectExtent l="0" t="0" r="0" b="635"/>
            <wp:wrapNone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2170" cy="9266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23893F2" w14:textId="1812CCA7" w:rsidR="006C53A4" w:rsidRPr="006C53A4" w:rsidRDefault="0070081E" w:rsidP="004D79C4">
      <w:pPr>
        <w:pStyle w:val="ListParagraph"/>
        <w:numPr>
          <w:ilvl w:val="3"/>
          <w:numId w:val="10"/>
        </w:numPr>
        <w:spacing w:line="480" w:lineRule="auto"/>
        <w:ind w:left="3119" w:right="-336" w:hanging="284"/>
        <w:rPr>
          <w:rFonts w:ascii="Arial" w:hAnsi="Arial" w:cs="Arial"/>
          <w:sz w:val="28"/>
          <w:szCs w:val="28"/>
          <w:lang w:val="en-US"/>
        </w:rPr>
      </w:pPr>
      <w:r w:rsidRPr="006C53A4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58240" behindDoc="0" locked="0" layoutInCell="1" allowOverlap="1" wp14:anchorId="35243842" wp14:editId="0CC6DADC">
            <wp:simplePos x="0" y="0"/>
            <wp:positionH relativeFrom="column">
              <wp:posOffset>264795</wp:posOffset>
            </wp:positionH>
            <wp:positionV relativeFrom="paragraph">
              <wp:posOffset>961390</wp:posOffset>
            </wp:positionV>
            <wp:extent cx="1386840" cy="835025"/>
            <wp:effectExtent l="0" t="0" r="0" b="3175"/>
            <wp:wrapNone/>
            <wp:docPr id="22" name="Picture 2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" name="sign-language.jp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6840" cy="835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C53A4">
        <w:rPr>
          <w:rFonts w:ascii="Padauk" w:hAnsi="Padauk" w:cs="Padauk"/>
          <w:sz w:val="28"/>
          <w:szCs w:val="28"/>
          <w:cs/>
          <w:lang w:val="en-US" w:bidi="my-MM"/>
        </w:rPr>
        <w:t>အခြားသော နည်းလမ်းများဖြင့် သတင်းအချက်အလက်များ။</w:t>
      </w:r>
      <w:r w:rsidR="006C53A4" w:rsidRPr="006C53A4">
        <w:rPr>
          <w:rFonts w:ascii="Arial" w:hAnsi="Arial" w:cs="Arial"/>
          <w:sz w:val="28"/>
          <w:szCs w:val="28"/>
          <w:lang w:val="en-US"/>
        </w:rPr>
        <w:t xml:space="preserve"> </w:t>
      </w:r>
      <w:r w:rsidR="006C53A4">
        <w:rPr>
          <w:rFonts w:ascii="Padauk" w:hAnsi="Padauk" w:cs="Padauk"/>
          <w:sz w:val="28"/>
          <w:szCs w:val="28"/>
          <w:cs/>
          <w:lang w:val="en-US" w:bidi="my-MM"/>
        </w:rPr>
        <w:t>၎င်</w:t>
      </w:r>
      <w:r w:rsidR="004D79C4">
        <w:rPr>
          <w:rFonts w:ascii="Padauk" w:hAnsi="Padauk" w:cs="Padauk"/>
          <w:sz w:val="28"/>
          <w:szCs w:val="28"/>
          <w:cs/>
          <w:lang w:val="en-US" w:bidi="my-MM"/>
        </w:rPr>
        <w:t>း</w:t>
      </w:r>
      <w:r w:rsidR="006C53A4">
        <w:rPr>
          <w:rFonts w:ascii="Padauk" w:hAnsi="Padauk" w:cs="Padauk"/>
          <w:sz w:val="28"/>
          <w:szCs w:val="28"/>
          <w:cs/>
          <w:lang w:val="en-US" w:bidi="my-MM"/>
        </w:rPr>
        <w:t>တို့ဖြစ်နိုင်သည်မှာ-</w:t>
      </w:r>
    </w:p>
    <w:p w14:paraId="3F908235" w14:textId="0D6C8ABA" w:rsidR="006C53A4" w:rsidRDefault="006C53A4" w:rsidP="006C53A4">
      <w:pPr>
        <w:pStyle w:val="ListParagraph"/>
        <w:numPr>
          <w:ilvl w:val="0"/>
          <w:numId w:val="10"/>
        </w:numPr>
        <w:spacing w:line="480" w:lineRule="auto"/>
        <w:ind w:left="3402" w:hanging="283"/>
        <w:rPr>
          <w:rFonts w:ascii="Arial" w:hAnsi="Arial" w:cs="Arial"/>
          <w:sz w:val="28"/>
          <w:szCs w:val="28"/>
          <w:lang w:val="en-US"/>
        </w:rPr>
      </w:pPr>
      <w:r>
        <w:rPr>
          <w:rFonts w:ascii="Padauk" w:hAnsi="Padauk" w:cs="Padauk" w:hint="cs"/>
          <w:sz w:val="28"/>
          <w:szCs w:val="28"/>
          <w:cs/>
          <w:lang w:val="en-US" w:bidi="my-MM"/>
        </w:rPr>
        <w:t>လွယ်လွယ်ကူကူ အင်္ဂလိပ်စာ</w:t>
      </w:r>
      <w:r w:rsidRPr="006C53A4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25DFF62F" w14:textId="77777777" w:rsidR="006C53A4" w:rsidRPr="006C53A4" w:rsidRDefault="006C53A4" w:rsidP="006C53A4">
      <w:pPr>
        <w:pStyle w:val="ListParagraph"/>
        <w:numPr>
          <w:ilvl w:val="0"/>
          <w:numId w:val="10"/>
        </w:numPr>
        <w:spacing w:line="480" w:lineRule="auto"/>
        <w:ind w:left="3402" w:hanging="283"/>
        <w:rPr>
          <w:rFonts w:ascii="Arial" w:hAnsi="Arial" w:cs="Arial"/>
          <w:sz w:val="28"/>
          <w:szCs w:val="28"/>
          <w:lang w:val="en-US"/>
        </w:rPr>
      </w:pPr>
      <w:r>
        <w:rPr>
          <w:rFonts w:ascii="Padauk" w:hAnsi="Padauk" w:cs="Padauk"/>
          <w:sz w:val="28"/>
          <w:szCs w:val="28"/>
          <w:cs/>
          <w:lang w:val="en-US" w:bidi="my-MM"/>
        </w:rPr>
        <w:t>စာလုံးကြီးကြီး ရေးသားချက်</w:t>
      </w:r>
    </w:p>
    <w:p w14:paraId="1BF43521" w14:textId="77777777" w:rsidR="00656ED7" w:rsidRPr="00D145B1" w:rsidRDefault="006C53A4" w:rsidP="00D145B1">
      <w:pPr>
        <w:pStyle w:val="ListParagraph"/>
        <w:numPr>
          <w:ilvl w:val="0"/>
          <w:numId w:val="10"/>
        </w:numPr>
        <w:spacing w:line="480" w:lineRule="auto"/>
        <w:ind w:left="3402" w:hanging="283"/>
        <w:rPr>
          <w:rFonts w:ascii="Arial" w:hAnsi="Arial" w:cs="Arial"/>
          <w:sz w:val="28"/>
          <w:szCs w:val="28"/>
          <w:lang w:val="en-US"/>
        </w:rPr>
      </w:pPr>
      <w:r>
        <w:rPr>
          <w:rFonts w:ascii="Padauk" w:hAnsi="Padauk" w:cs="Padauk" w:hint="cs"/>
          <w:sz w:val="28"/>
          <w:szCs w:val="28"/>
          <w:cs/>
          <w:lang w:val="en-US" w:bidi="my-MM"/>
        </w:rPr>
        <w:t>သင</w:t>
      </w:r>
      <w:r>
        <w:rPr>
          <w:rFonts w:ascii="Padauk" w:hAnsi="Padauk" w:cs="Padauk"/>
          <w:sz w:val="28"/>
          <w:szCs w:val="28"/>
          <w:cs/>
          <w:lang w:val="en-US" w:bidi="my-MM"/>
        </w:rPr>
        <w:t>်္ကေတများ။</w:t>
      </w:r>
    </w:p>
    <w:p w14:paraId="02A6F47B" w14:textId="77777777" w:rsidR="00656ED7" w:rsidRDefault="00F36592" w:rsidP="005E180B">
      <w:pPr>
        <w:tabs>
          <w:tab w:val="left" w:pos="142"/>
        </w:tabs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053CBE">
        <w:rPr>
          <w:rFonts w:ascii="Arial" w:hAnsi="Arial" w:cs="Arial"/>
          <w:b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45952" behindDoc="0" locked="0" layoutInCell="1" allowOverlap="1" wp14:anchorId="0CF21664" wp14:editId="3E51BB11">
            <wp:simplePos x="0" y="0"/>
            <wp:positionH relativeFrom="column">
              <wp:posOffset>347980</wp:posOffset>
            </wp:positionH>
            <wp:positionV relativeFrom="paragraph">
              <wp:posOffset>146050</wp:posOffset>
            </wp:positionV>
            <wp:extent cx="1405255" cy="1104900"/>
            <wp:effectExtent l="0" t="0" r="0" b="0"/>
            <wp:wrapNone/>
            <wp:docPr id="188" name="Picture 18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Support_Person.png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845" b="10529"/>
                    <a:stretch/>
                  </pic:blipFill>
                  <pic:spPr bwMode="auto">
                    <a:xfrm>
                      <a:off x="0" y="0"/>
                      <a:ext cx="1405255" cy="1104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9FDBCB8" w14:textId="77777777" w:rsidR="0085704B" w:rsidRPr="00656ED7" w:rsidRDefault="0085704B" w:rsidP="005E180B">
      <w:pPr>
        <w:tabs>
          <w:tab w:val="left" w:pos="142"/>
        </w:tabs>
        <w:ind w:left="2835"/>
        <w:rPr>
          <w:lang w:val="en-US"/>
        </w:rPr>
      </w:pPr>
    </w:p>
    <w:p w14:paraId="763DB4DC" w14:textId="77777777" w:rsidR="006C53A4" w:rsidRPr="006C53A4" w:rsidRDefault="006C53A4" w:rsidP="006C53A4">
      <w:pPr>
        <w:pStyle w:val="ListParagraph"/>
        <w:numPr>
          <w:ilvl w:val="3"/>
          <w:numId w:val="10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Padauk" w:hAnsi="Padauk" w:cs="Padauk"/>
          <w:sz w:val="28"/>
          <w:szCs w:val="28"/>
          <w:cs/>
          <w:lang w:val="en-US" w:bidi="my-MM"/>
        </w:rPr>
        <w:t>ကူညီပေးရန် အထောက်အကူပြုလုပ်သား။</w:t>
      </w:r>
    </w:p>
    <w:p w14:paraId="385060D8" w14:textId="77777777" w:rsidR="0002377B" w:rsidRDefault="0002377B" w:rsidP="003520C0">
      <w:pPr>
        <w:spacing w:line="480" w:lineRule="auto"/>
        <w:rPr>
          <w:rFonts w:ascii="Arial" w:hAnsi="Arial" w:cs="Arial"/>
          <w:b/>
          <w:sz w:val="28"/>
          <w:szCs w:val="28"/>
          <w:lang w:val="en-US"/>
        </w:rPr>
      </w:pPr>
    </w:p>
    <w:p w14:paraId="602A50DA" w14:textId="77777777" w:rsidR="0002377B" w:rsidRDefault="0002377B" w:rsidP="003520C0">
      <w:pPr>
        <w:spacing w:line="480" w:lineRule="auto"/>
        <w:rPr>
          <w:rFonts w:ascii="Arial" w:hAnsi="Arial" w:cs="Arial"/>
          <w:b/>
          <w:sz w:val="28"/>
          <w:szCs w:val="28"/>
          <w:lang w:val="en-US"/>
        </w:rPr>
      </w:pPr>
    </w:p>
    <w:p w14:paraId="526C98EE" w14:textId="77777777" w:rsidR="002C4903" w:rsidRPr="00253619" w:rsidRDefault="002C4903" w:rsidP="003520C0">
      <w:pPr>
        <w:spacing w:line="480" w:lineRule="auto"/>
        <w:rPr>
          <w:rFonts w:ascii="Arial" w:hAnsi="Arial" w:cs="Arial"/>
          <w:b/>
          <w:sz w:val="28"/>
          <w:szCs w:val="28"/>
          <w:lang w:val="en-US"/>
        </w:rPr>
      </w:pPr>
    </w:p>
    <w:p w14:paraId="2B33C538" w14:textId="77777777" w:rsidR="00F8674A" w:rsidRPr="005E1146" w:rsidRDefault="000673DE" w:rsidP="005E1146">
      <w:pPr>
        <w:pStyle w:val="ListParagraph"/>
        <w:spacing w:line="480" w:lineRule="auto"/>
        <w:ind w:left="2835"/>
        <w:outlineLvl w:val="1"/>
        <w:rPr>
          <w:lang w:val="en-US"/>
        </w:rPr>
      </w:pPr>
      <w:r>
        <w:rPr>
          <w:rFonts w:ascii="Padauk" w:hAnsi="Padauk" w:cs="Padauk"/>
          <w:bCs/>
          <w:noProof/>
          <w:color w:val="7030A0"/>
          <w:sz w:val="28"/>
          <w:szCs w:val="28"/>
          <w:lang w:val="en-PH" w:eastAsia="en-PH"/>
        </w:rPr>
        <w:drawing>
          <wp:anchor distT="0" distB="0" distL="114300" distR="114300" simplePos="0" relativeHeight="251660288" behindDoc="0" locked="0" layoutInCell="1" allowOverlap="1" wp14:anchorId="6082529E" wp14:editId="02A85044">
            <wp:simplePos x="0" y="0"/>
            <wp:positionH relativeFrom="column">
              <wp:posOffset>266700</wp:posOffset>
            </wp:positionH>
            <wp:positionV relativeFrom="paragraph">
              <wp:posOffset>-161925</wp:posOffset>
            </wp:positionV>
            <wp:extent cx="1095375" cy="1095375"/>
            <wp:effectExtent l="0" t="0" r="0" b="0"/>
            <wp:wrapNone/>
            <wp:docPr id="2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" name="Follow_the_law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5375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E1146" w:rsidRPr="005E1146">
        <w:rPr>
          <w:rFonts w:ascii="Padauk" w:hAnsi="Padauk" w:cs="Padauk"/>
          <w:bCs/>
          <w:color w:val="7030A0"/>
          <w:sz w:val="28"/>
          <w:szCs w:val="28"/>
          <w:cs/>
          <w:lang w:val="en-US" w:bidi="my-MM"/>
        </w:rPr>
        <w:t>မသန်မစွမ်းဖြစ်မှု ရှိသည့်အမျိုးသမီးများက ဦးဆောင်လုပ်ကိုင်သော အုပ်စုများကို သြစတြေးလျအစိုးရသည် ပံ့ပိုးပေးရမည်</w:t>
      </w:r>
    </w:p>
    <w:p w14:paraId="7C21B840" w14:textId="77777777" w:rsidR="00F36592" w:rsidRDefault="00F36592" w:rsidP="008B126F">
      <w:pPr>
        <w:pStyle w:val="ListParagraph"/>
        <w:spacing w:line="480" w:lineRule="auto"/>
        <w:ind w:left="2835" w:hanging="141"/>
        <w:rPr>
          <w:rFonts w:ascii="Arial" w:hAnsi="Arial" w:cs="Arial"/>
          <w:sz w:val="28"/>
          <w:szCs w:val="28"/>
          <w:lang w:val="en-US"/>
        </w:rPr>
      </w:pPr>
    </w:p>
    <w:p w14:paraId="34A67752" w14:textId="77777777" w:rsidR="006D53CA" w:rsidRDefault="005E1146" w:rsidP="008B126F">
      <w:pPr>
        <w:pStyle w:val="ListParagraph"/>
        <w:spacing w:line="480" w:lineRule="auto"/>
        <w:ind w:left="2835" w:hanging="141"/>
        <w:rPr>
          <w:rFonts w:ascii="Arial" w:hAnsi="Arial" w:cs="Arial"/>
          <w:sz w:val="28"/>
          <w:szCs w:val="28"/>
          <w:lang w:val="en-US"/>
        </w:rPr>
      </w:pPr>
      <w:r w:rsidRPr="005E1146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62336" behindDoc="0" locked="0" layoutInCell="1" allowOverlap="1" wp14:anchorId="0E1C0484" wp14:editId="43C6D4B5">
            <wp:simplePos x="0" y="0"/>
            <wp:positionH relativeFrom="column">
              <wp:posOffset>-21590</wp:posOffset>
            </wp:positionH>
            <wp:positionV relativeFrom="paragraph">
              <wp:posOffset>548640</wp:posOffset>
            </wp:positionV>
            <wp:extent cx="1676400" cy="758825"/>
            <wp:effectExtent l="0" t="0" r="0" b="3175"/>
            <wp:wrapNone/>
            <wp:docPr id="28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" name="WWDA_Logo_low res.jp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7592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13C593B" w14:textId="77777777" w:rsidR="006D53CA" w:rsidRPr="005E1146" w:rsidRDefault="005E1146" w:rsidP="005E1146">
      <w:pPr>
        <w:pStyle w:val="ListParagraph"/>
        <w:spacing w:line="480" w:lineRule="auto"/>
        <w:ind w:left="2835"/>
        <w:outlineLvl w:val="1"/>
        <w:rPr>
          <w:lang w:val="en-US"/>
        </w:rPr>
      </w:pPr>
      <w:r w:rsidRPr="005E1146">
        <w:rPr>
          <w:rFonts w:ascii="Padauk" w:hAnsi="Padauk" w:cs="Padauk" w:hint="cs"/>
          <w:sz w:val="28"/>
          <w:szCs w:val="28"/>
          <w:cs/>
          <w:lang w:val="en-US" w:bidi="my-MM"/>
        </w:rPr>
        <w:t>အောက်ပါကဲ့သို့</w:t>
      </w:r>
      <w:r w:rsidRPr="005E1146">
        <w:rPr>
          <w:rFonts w:ascii="Padauk" w:hAnsi="Padauk" w:cs="Padauk"/>
          <w:sz w:val="28"/>
          <w:szCs w:val="28"/>
          <w:cs/>
          <w:lang w:val="en-US" w:bidi="my-MM"/>
        </w:rPr>
        <w:t xml:space="preserve"> </w:t>
      </w:r>
      <w:r w:rsidRPr="005E1146">
        <w:rPr>
          <w:rFonts w:ascii="Padauk" w:hAnsi="Padauk" w:cs="Padauk" w:hint="cs"/>
          <w:sz w:val="28"/>
          <w:szCs w:val="28"/>
          <w:cs/>
          <w:lang w:val="en-US" w:bidi="my-MM"/>
        </w:rPr>
        <w:t>ဖြစ်သည်</w:t>
      </w:r>
    </w:p>
    <w:p w14:paraId="33382179" w14:textId="77777777" w:rsidR="00FE5296" w:rsidRPr="00D145B1" w:rsidRDefault="005E1146" w:rsidP="00D85AEF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D145B1">
        <w:rPr>
          <w:rFonts w:ascii="Padauk" w:hAnsi="Padauk" w:cs="Padauk"/>
          <w:sz w:val="28"/>
          <w:szCs w:val="28"/>
          <w:lang w:val="en-US" w:bidi="my-MM"/>
        </w:rPr>
        <w:t>Women with Disabilities Australia</w:t>
      </w:r>
    </w:p>
    <w:p w14:paraId="0B68EE4F" w14:textId="77777777" w:rsidR="00F36592" w:rsidRPr="00F8674A" w:rsidRDefault="00F36592" w:rsidP="005E180B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38B0DE3" w14:textId="77777777" w:rsidR="00D62DB0" w:rsidRPr="00F8674A" w:rsidRDefault="008657C5" w:rsidP="005E180B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40832" behindDoc="0" locked="0" layoutInCell="1" allowOverlap="1" wp14:anchorId="09557E2A" wp14:editId="3DDAF2BB">
            <wp:simplePos x="0" y="0"/>
            <wp:positionH relativeFrom="column">
              <wp:posOffset>728980</wp:posOffset>
            </wp:positionH>
            <wp:positionV relativeFrom="paragraph">
              <wp:posOffset>166370</wp:posOffset>
            </wp:positionV>
            <wp:extent cx="904802" cy="789305"/>
            <wp:effectExtent l="0" t="0" r="0" b="0"/>
            <wp:wrapNone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upload_tmp937.jp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4802" cy="7893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8A0985B" w14:textId="77777777" w:rsidR="005E1146" w:rsidRPr="00D145B1" w:rsidRDefault="005E1146" w:rsidP="005E1146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D145B1">
        <w:rPr>
          <w:rFonts w:ascii="Padauk" w:hAnsi="Padauk" w:cs="Padauk"/>
          <w:sz w:val="28"/>
          <w:szCs w:val="28"/>
          <w:lang w:val="en-US" w:bidi="my-MM"/>
        </w:rPr>
        <w:t>Women with Disabilities Victoria</w:t>
      </w:r>
    </w:p>
    <w:p w14:paraId="64019B32" w14:textId="77777777" w:rsidR="008F7176" w:rsidRPr="00F8674A" w:rsidRDefault="008F7176" w:rsidP="005E180B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CABB996" w14:textId="77777777" w:rsidR="00D62DB0" w:rsidRPr="00F8674A" w:rsidRDefault="003520C0" w:rsidP="005E180B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39808" behindDoc="0" locked="0" layoutInCell="1" allowOverlap="1" wp14:anchorId="348D8D21" wp14:editId="139EB4A5">
            <wp:simplePos x="0" y="0"/>
            <wp:positionH relativeFrom="column">
              <wp:posOffset>789305</wp:posOffset>
            </wp:positionH>
            <wp:positionV relativeFrom="paragraph">
              <wp:posOffset>139065</wp:posOffset>
            </wp:positionV>
            <wp:extent cx="861060" cy="861060"/>
            <wp:effectExtent l="0" t="0" r="2540" b="254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ndex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1060" cy="861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2FB82F6" w14:textId="77777777" w:rsidR="006D53CA" w:rsidRPr="00BA4C39" w:rsidRDefault="005E1146" w:rsidP="00BA4C39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D145B1">
        <w:rPr>
          <w:rFonts w:ascii="Padauk" w:hAnsi="Padauk" w:cs="Padauk"/>
          <w:sz w:val="28"/>
          <w:szCs w:val="28"/>
          <w:lang w:val="en-US" w:bidi="my-MM"/>
        </w:rPr>
        <w:t>Women with Disabilities ACT</w:t>
      </w:r>
    </w:p>
    <w:p w14:paraId="15DBFE8C" w14:textId="77777777" w:rsidR="00F36592" w:rsidRDefault="006D53CA" w:rsidP="005E180B">
      <w:pPr>
        <w:pStyle w:val="ListParagraph"/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43904" behindDoc="0" locked="0" layoutInCell="1" allowOverlap="1" wp14:anchorId="096728B2" wp14:editId="4A84E712">
            <wp:simplePos x="0" y="0"/>
            <wp:positionH relativeFrom="column">
              <wp:posOffset>739140</wp:posOffset>
            </wp:positionH>
            <wp:positionV relativeFrom="paragraph">
              <wp:posOffset>62230</wp:posOffset>
            </wp:positionV>
            <wp:extent cx="916940" cy="916940"/>
            <wp:effectExtent l="0" t="0" r="0" b="0"/>
            <wp:wrapNone/>
            <wp:docPr id="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ndex.jp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6940" cy="916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3C0F8E8" w14:textId="77777777" w:rsidR="005E1146" w:rsidRPr="000673DE" w:rsidRDefault="005E1146" w:rsidP="005E1146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D145B1">
        <w:rPr>
          <w:rFonts w:ascii="Padauk" w:hAnsi="Padauk" w:cs="Padauk"/>
          <w:sz w:val="28"/>
          <w:szCs w:val="28"/>
          <w:lang w:val="en-US" w:bidi="my-MM"/>
        </w:rPr>
        <w:t>Women with Disabilities WA.</w:t>
      </w:r>
    </w:p>
    <w:p w14:paraId="0D19B107" w14:textId="77777777" w:rsidR="000673DE" w:rsidRDefault="000673DE" w:rsidP="000673DE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2DA91DBB" w14:textId="77777777" w:rsidR="000673DE" w:rsidRDefault="000673DE" w:rsidP="000673DE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4BE64DA6" w14:textId="77777777" w:rsidR="000673DE" w:rsidRPr="000673DE" w:rsidRDefault="000673DE" w:rsidP="000673DE">
      <w:pPr>
        <w:spacing w:line="480" w:lineRule="auto"/>
        <w:rPr>
          <w:rFonts w:ascii="Arial" w:hAnsi="Arial" w:cs="Arial"/>
          <w:sz w:val="28"/>
          <w:szCs w:val="28"/>
          <w:lang w:val="en-US"/>
        </w:rPr>
      </w:pPr>
    </w:p>
    <w:p w14:paraId="5D3DB46B" w14:textId="77777777" w:rsidR="008F7176" w:rsidRPr="005E1146" w:rsidRDefault="00D85AEF" w:rsidP="005E1146">
      <w:pPr>
        <w:pStyle w:val="ListParagraph"/>
        <w:spacing w:line="480" w:lineRule="auto"/>
        <w:ind w:left="2835"/>
        <w:outlineLvl w:val="2"/>
        <w:rPr>
          <w:rFonts w:ascii="Arial" w:hAnsi="Arial" w:cs="Arial"/>
          <w:b/>
          <w:sz w:val="28"/>
          <w:szCs w:val="28"/>
          <w:lang w:val="en-US"/>
        </w:rPr>
      </w:pPr>
      <w:r>
        <w:rPr>
          <w:rFonts w:ascii="Padauk" w:hAnsi="Padauk" w:cs="Padauk" w:hint="cs"/>
          <w:b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63360" behindDoc="0" locked="0" layoutInCell="1" allowOverlap="1" wp14:anchorId="32A244B3" wp14:editId="67A1822A">
            <wp:simplePos x="0" y="0"/>
            <wp:positionH relativeFrom="column">
              <wp:posOffset>457200</wp:posOffset>
            </wp:positionH>
            <wp:positionV relativeFrom="paragraph">
              <wp:posOffset>-485775</wp:posOffset>
            </wp:positionV>
            <wp:extent cx="1152525" cy="1152525"/>
            <wp:effectExtent l="0" t="0" r="0" b="0"/>
            <wp:wrapNone/>
            <wp:docPr id="29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Follow_the_law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E1146" w:rsidRPr="005E1146">
        <w:rPr>
          <w:rFonts w:ascii="Padauk" w:hAnsi="Padauk" w:cs="Padauk" w:hint="cs"/>
          <w:b/>
          <w:bCs/>
          <w:sz w:val="28"/>
          <w:szCs w:val="28"/>
          <w:cs/>
          <w:lang w:bidi="my-MM"/>
        </w:rPr>
        <w:t>သြစတြေးလျနိုင်ငံအစိုးရသည်</w:t>
      </w:r>
      <w:r w:rsidR="005E1146" w:rsidRPr="005E1146">
        <w:rPr>
          <w:rFonts w:ascii="Padauk" w:hAnsi="Padauk" w:cs="Padauk"/>
          <w:b/>
          <w:bCs/>
          <w:sz w:val="28"/>
          <w:szCs w:val="28"/>
          <w:cs/>
          <w:lang w:bidi="my-MM"/>
        </w:rPr>
        <w:t xml:space="preserve"> </w:t>
      </w:r>
      <w:r w:rsidR="005E1146" w:rsidRPr="005E1146">
        <w:rPr>
          <w:rFonts w:ascii="Padauk" w:hAnsi="Padauk" w:cs="Padauk" w:hint="cs"/>
          <w:b/>
          <w:bCs/>
          <w:sz w:val="28"/>
          <w:szCs w:val="28"/>
          <w:cs/>
          <w:lang w:bidi="my-MM"/>
        </w:rPr>
        <w:t>လုပ်ရမည်မှာ</w:t>
      </w:r>
      <w:r w:rsidR="005E1146" w:rsidRPr="005E1146">
        <w:rPr>
          <w:rFonts w:ascii="Padauk" w:hAnsi="Padauk" w:cs="Padauk"/>
          <w:b/>
          <w:bCs/>
          <w:sz w:val="28"/>
          <w:szCs w:val="28"/>
          <w:cs/>
          <w:lang w:bidi="my-MM"/>
        </w:rPr>
        <w:t>-</w:t>
      </w:r>
    </w:p>
    <w:p w14:paraId="233F41EB" w14:textId="77777777" w:rsidR="00BA4C39" w:rsidRDefault="00BA4C39" w:rsidP="00D145B1">
      <w:pPr>
        <w:spacing w:line="480" w:lineRule="auto"/>
        <w:rPr>
          <w:rFonts w:ascii="Arial" w:hAnsi="Arial" w:cs="Arial"/>
          <w:sz w:val="16"/>
          <w:szCs w:val="16"/>
          <w:lang w:val="en-US"/>
        </w:rPr>
      </w:pPr>
    </w:p>
    <w:p w14:paraId="4CD08E11" w14:textId="77777777" w:rsidR="00BA4C39" w:rsidRDefault="00BA4C39" w:rsidP="00D145B1">
      <w:pPr>
        <w:spacing w:line="480" w:lineRule="auto"/>
        <w:rPr>
          <w:rFonts w:ascii="Arial" w:hAnsi="Arial" w:cs="Arial"/>
          <w:sz w:val="16"/>
          <w:szCs w:val="16"/>
          <w:lang w:val="en-US"/>
        </w:rPr>
      </w:pPr>
    </w:p>
    <w:p w14:paraId="77E6F6C4" w14:textId="77777777" w:rsidR="008F7176" w:rsidRPr="00D145B1" w:rsidRDefault="00D145B1" w:rsidP="00D145B1">
      <w:pPr>
        <w:spacing w:line="480" w:lineRule="auto"/>
        <w:rPr>
          <w:rFonts w:ascii="Arial" w:hAnsi="Arial" w:cs="Arial"/>
          <w:sz w:val="16"/>
          <w:szCs w:val="16"/>
          <w:lang w:val="en-US"/>
        </w:rPr>
      </w:pPr>
      <w:r w:rsidRPr="00053CBE">
        <w:rPr>
          <w:noProof/>
          <w:lang w:val="en-PH" w:eastAsia="en-PH"/>
        </w:rPr>
        <w:drawing>
          <wp:anchor distT="0" distB="0" distL="114300" distR="114300" simplePos="0" relativeHeight="251648000" behindDoc="0" locked="0" layoutInCell="1" allowOverlap="1" wp14:anchorId="25537AFA" wp14:editId="3A0B834A">
            <wp:simplePos x="0" y="0"/>
            <wp:positionH relativeFrom="column">
              <wp:posOffset>874395</wp:posOffset>
            </wp:positionH>
            <wp:positionV relativeFrom="paragraph">
              <wp:posOffset>80645</wp:posOffset>
            </wp:positionV>
            <wp:extent cx="749300" cy="990537"/>
            <wp:effectExtent l="0" t="0" r="0" b="635"/>
            <wp:wrapNone/>
            <wp:docPr id="2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Information-book.jp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9300" cy="9905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295C02D" w14:textId="77777777" w:rsidR="000673DE" w:rsidRPr="00BA4C39" w:rsidRDefault="0070081E" w:rsidP="00BA4C39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noProof/>
          <w:lang w:val="en-AU" w:eastAsia="en-AU" w:bidi="my-MM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91548A2" wp14:editId="66B8754A">
                <wp:simplePos x="0" y="0"/>
                <wp:positionH relativeFrom="column">
                  <wp:posOffset>1042670</wp:posOffset>
                </wp:positionH>
                <wp:positionV relativeFrom="paragraph">
                  <wp:posOffset>55245</wp:posOffset>
                </wp:positionV>
                <wp:extent cx="550545" cy="114935"/>
                <wp:effectExtent l="12700" t="88900" r="0" b="75565"/>
                <wp:wrapNone/>
                <wp:docPr id="4" name="Rectangle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20564557">
                          <a:off x="0" y="0"/>
                          <a:ext cx="550545" cy="1149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0A1989" id="Rectangle 15" o:spid="_x0000_s1026" style="position:absolute;margin-left:82.1pt;margin-top:4.35pt;width:43.35pt;height:9.05pt;rotation:-1130980fd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" fillcolor="black [3200]" strokecolor="black [1600]" strokeweight="1pt">
                <v:path arrowok="t"/>
              </v:rect>
            </w:pict>
          </mc:Fallback>
        </mc:AlternateContent>
      </w:r>
      <w:r w:rsidR="004C64C6">
        <w:rPr>
          <w:rFonts w:ascii="Padauk" w:hAnsi="Padauk" w:cs="Padauk" w:hint="cs"/>
          <w:sz w:val="28"/>
          <w:szCs w:val="28"/>
          <w:cs/>
          <w:lang w:val="en-US" w:bidi="my-MM"/>
        </w:rPr>
        <w:t>ကိစ္စရပ်</w:t>
      </w:r>
      <w:r w:rsidR="0095666B">
        <w:rPr>
          <w:rFonts w:ascii="Padauk" w:hAnsi="Padauk" w:cs="Padauk"/>
          <w:sz w:val="28"/>
          <w:szCs w:val="28"/>
          <w:cs/>
          <w:lang w:val="en-US" w:bidi="my-MM"/>
        </w:rPr>
        <w:t>များ၌ မည်သို့</w:t>
      </w:r>
      <w:r w:rsidR="005E1146">
        <w:rPr>
          <w:rFonts w:ascii="Padauk" w:hAnsi="Padauk" w:cs="Padauk"/>
          <w:sz w:val="28"/>
          <w:szCs w:val="28"/>
          <w:cs/>
          <w:lang w:val="en-US" w:bidi="my-MM"/>
        </w:rPr>
        <w:t xml:space="preserve"> ပါဝင်လုပ်ဆောင်ရန်နှင့်ပတ်သက်၍ သတင်းအချက်အလက်များကို မသန်မစွမ်းဖြစ်မှုရှိသည့် အမျိုးသမီးများနှင့် မိန်းကလေးများအား ပေးရမည်</w:t>
      </w:r>
      <w:r w:rsidR="00456DAC">
        <w:rPr>
          <w:rFonts w:ascii="Padauk" w:hAnsi="Padauk" w:cs="Padauk" w:hint="cs"/>
          <w:sz w:val="28"/>
          <w:szCs w:val="28"/>
          <w:cs/>
          <w:lang w:val="en-US" w:bidi="my-MM"/>
        </w:rPr>
        <w:t>။</w:t>
      </w:r>
    </w:p>
    <w:p w14:paraId="75FA6BAA" w14:textId="77777777" w:rsidR="00D62DB0" w:rsidRPr="00D145B1" w:rsidRDefault="000673DE" w:rsidP="00D145B1">
      <w:pPr>
        <w:spacing w:line="480" w:lineRule="auto"/>
        <w:rPr>
          <w:rFonts w:ascii="Arial" w:hAnsi="Arial" w:cs="Arial"/>
          <w:sz w:val="16"/>
          <w:szCs w:val="16"/>
          <w:lang w:val="en-US"/>
        </w:rPr>
      </w:pPr>
      <w:r>
        <w:rPr>
          <w:rFonts w:ascii="Arial" w:hAnsi="Arial" w:cs="Arial"/>
          <w:noProof/>
          <w:sz w:val="16"/>
          <w:szCs w:val="16"/>
          <w:lang w:val="en-PH" w:eastAsia="en-PH"/>
        </w:rPr>
        <w:drawing>
          <wp:anchor distT="0" distB="0" distL="114300" distR="114300" simplePos="0" relativeHeight="251644928" behindDoc="0" locked="0" layoutInCell="1" allowOverlap="1" wp14:anchorId="6FA541E5" wp14:editId="4D7875B1">
            <wp:simplePos x="0" y="0"/>
            <wp:positionH relativeFrom="column">
              <wp:posOffset>57150</wp:posOffset>
            </wp:positionH>
            <wp:positionV relativeFrom="paragraph">
              <wp:posOffset>36830</wp:posOffset>
            </wp:positionV>
            <wp:extent cx="1276350" cy="952500"/>
            <wp:effectExtent l="0" t="0" r="0" b="0"/>
            <wp:wrapNone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Money_rights.png"/>
                    <pic:cNvPicPr/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030" r="41201" b="45378"/>
                    <a:stretch/>
                  </pic:blipFill>
                  <pic:spPr bwMode="auto">
                    <a:xfrm>
                      <a:off x="0" y="0"/>
                      <a:ext cx="1276350" cy="952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3015990" w14:textId="77777777" w:rsidR="000673DE" w:rsidRPr="00BA4C39" w:rsidRDefault="005E1146" w:rsidP="00BA4C39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5E1146">
        <w:rPr>
          <w:rFonts w:ascii="Padauk" w:hAnsi="Padauk" w:cs="Padauk"/>
          <w:b/>
          <w:bCs/>
          <w:sz w:val="28"/>
          <w:szCs w:val="28"/>
          <w:cs/>
          <w:lang w:val="en-US" w:bidi="my-MM"/>
        </w:rPr>
        <w:t>ပါဝင်လုပ်ဆောင်ရန်</w:t>
      </w:r>
      <w:r>
        <w:rPr>
          <w:rFonts w:ascii="Padauk" w:hAnsi="Padauk" w:cs="Padauk"/>
          <w:sz w:val="28"/>
          <w:szCs w:val="28"/>
          <w:cs/>
          <w:lang w:val="en-US" w:bidi="my-MM"/>
        </w:rPr>
        <w:t xml:space="preserve">နှင့် </w:t>
      </w:r>
      <w:r w:rsidRPr="005E1146">
        <w:rPr>
          <w:rFonts w:ascii="Padauk" w:hAnsi="Padauk" w:cs="Padauk"/>
          <w:b/>
          <w:bCs/>
          <w:sz w:val="28"/>
          <w:szCs w:val="28"/>
          <w:cs/>
          <w:lang w:val="en-US" w:bidi="my-MM"/>
        </w:rPr>
        <w:t>ခေါင်းဆောင်များဖြစ်လာရန်</w:t>
      </w:r>
      <w:r>
        <w:rPr>
          <w:rFonts w:ascii="Padauk" w:hAnsi="Padauk" w:cs="Padauk"/>
          <w:sz w:val="28"/>
          <w:szCs w:val="28"/>
          <w:cs/>
          <w:lang w:val="en-US" w:bidi="my-MM"/>
        </w:rPr>
        <w:t xml:space="preserve"> အတွက် မသန်မစွမ်းဖြစ်မှု ရှိသောအမျိုးသမီးများနှင့် မိန်းကလေးများကို ကူညီရန် ငွေကြေး ပေးရမည်</w:t>
      </w:r>
      <w:r w:rsidR="00456DAC">
        <w:rPr>
          <w:rFonts w:ascii="Padauk" w:hAnsi="Padauk" w:cs="Padauk" w:hint="cs"/>
          <w:sz w:val="28"/>
          <w:szCs w:val="28"/>
          <w:cs/>
          <w:lang w:val="en-US" w:bidi="my-MM"/>
        </w:rPr>
        <w:t>။</w:t>
      </w:r>
    </w:p>
    <w:p w14:paraId="05D5A615" w14:textId="77777777" w:rsidR="000673DE" w:rsidRPr="000673DE" w:rsidRDefault="000673DE" w:rsidP="000673DE">
      <w:pPr>
        <w:pStyle w:val="ListParagraph"/>
        <w:numPr>
          <w:ilvl w:val="0"/>
          <w:numId w:val="2"/>
        </w:numPr>
        <w:tabs>
          <w:tab w:val="left" w:pos="2694"/>
        </w:tabs>
        <w:spacing w:line="480" w:lineRule="auto"/>
        <w:ind w:left="3119" w:hanging="425"/>
        <w:rPr>
          <w:rFonts w:ascii="Arial" w:hAnsi="Arial" w:cs="Arial"/>
          <w:sz w:val="28"/>
          <w:szCs w:val="28"/>
          <w:lang w:val="en-US"/>
        </w:rPr>
      </w:pPr>
      <w:r>
        <w:rPr>
          <w:rFonts w:ascii="Padauk" w:hAnsi="Padauk" w:cs="Padauk"/>
          <w:noProof/>
          <w:sz w:val="28"/>
          <w:szCs w:val="28"/>
          <w:lang w:val="en-PH" w:eastAsia="en-PH"/>
        </w:rPr>
        <w:lastRenderedPageBreak/>
        <w:drawing>
          <wp:anchor distT="0" distB="0" distL="114300" distR="114300" simplePos="0" relativeHeight="251654144" behindDoc="0" locked="0" layoutInCell="1" allowOverlap="1" wp14:anchorId="26C81034" wp14:editId="2147F107">
            <wp:simplePos x="0" y="0"/>
            <wp:positionH relativeFrom="column">
              <wp:posOffset>238125</wp:posOffset>
            </wp:positionH>
            <wp:positionV relativeFrom="paragraph">
              <wp:posOffset>121920</wp:posOffset>
            </wp:positionV>
            <wp:extent cx="1095375" cy="1095375"/>
            <wp:effectExtent l="0" t="0" r="0" b="0"/>
            <wp:wrapNone/>
            <wp:docPr id="252" name="Picture 2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Rights_int_law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5375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E1146">
        <w:rPr>
          <w:rFonts w:ascii="Padauk" w:hAnsi="Padauk" w:cs="Padauk"/>
          <w:sz w:val="28"/>
          <w:szCs w:val="28"/>
          <w:cs/>
          <w:lang w:val="en-US" w:bidi="my-MM"/>
        </w:rPr>
        <w:t>မသန်မစွမ်းဖြစ်မှု ရှိသောအမျိုးသမီးများနှင့် မိန်းကလေးများ အကြောင်း ကမ္ဘာ့ကုလသမဂ္ဂသို့ သတင်း အချက်အလက်များ ပေးရမည်</w:t>
      </w:r>
      <w:r w:rsidR="00456DAC">
        <w:rPr>
          <w:rFonts w:ascii="Padauk" w:hAnsi="Padauk" w:cs="Padauk" w:hint="cs"/>
          <w:sz w:val="28"/>
          <w:szCs w:val="28"/>
          <w:cs/>
          <w:lang w:val="en-US" w:bidi="my-MM"/>
        </w:rPr>
        <w:t>။</w:t>
      </w:r>
    </w:p>
    <w:p w14:paraId="70513304" w14:textId="77777777" w:rsidR="000673DE" w:rsidRDefault="000673DE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61F13EA" w14:textId="77777777" w:rsidR="000673DE" w:rsidRDefault="000673DE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14BF4C4" w14:textId="77777777" w:rsidR="0008670C" w:rsidRPr="003520C0" w:rsidRDefault="0008670C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9F9C74F" w14:textId="77777777" w:rsidR="00C85491" w:rsidRDefault="000673DE" w:rsidP="003520C0">
      <w:pPr>
        <w:spacing w:line="480" w:lineRule="auto"/>
        <w:ind w:left="2835"/>
        <w:rPr>
          <w:rFonts w:ascii="Padauk" w:hAnsi="Padauk" w:cs="Padauk"/>
          <w:sz w:val="28"/>
          <w:szCs w:val="28"/>
          <w:lang w:val="en-US" w:bidi="my-MM"/>
        </w:rPr>
      </w:pPr>
      <w:r>
        <w:rPr>
          <w:rFonts w:ascii="Padauk" w:hAnsi="Padauk" w:cs="Padauk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65408" behindDoc="1" locked="0" layoutInCell="1" allowOverlap="1" wp14:anchorId="163BBA42" wp14:editId="5FF65855">
            <wp:simplePos x="0" y="0"/>
            <wp:positionH relativeFrom="column">
              <wp:posOffset>-19050</wp:posOffset>
            </wp:positionH>
            <wp:positionV relativeFrom="paragraph">
              <wp:posOffset>-685800</wp:posOffset>
            </wp:positionV>
            <wp:extent cx="1152525" cy="1104900"/>
            <wp:effectExtent l="19050" t="0" r="9525" b="0"/>
            <wp:wrapNone/>
            <wp:docPr id="31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ttps___www.easyonthei-leeds.nhs.uk_wp-content_uploads_2019_05_diversity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E1146">
        <w:rPr>
          <w:rFonts w:ascii="Padauk" w:hAnsi="Padauk" w:cs="Padauk"/>
          <w:sz w:val="28"/>
          <w:szCs w:val="28"/>
          <w:cs/>
          <w:lang w:val="en-US" w:bidi="my-MM"/>
        </w:rPr>
        <w:t>မသန်မစွမ်းဖြစ်မှု ရှိသောအမျိုးသမီးများနှင့် မိန်းကလေးများတွင် ပါဝင်လုပ်ဆောင်ရန် အခွင့်အရေး ရှိကြောင်း ပြဌာန်းထားသည့် အပြည်ပြည်ဆိုင်ရာ စည်းမျဥ်းများရှိသည်။</w:t>
      </w:r>
      <w:r w:rsidR="008B126F" w:rsidRPr="005E1146">
        <w:rPr>
          <w:rFonts w:ascii="Arial" w:hAnsi="Arial" w:cs="Arial"/>
          <w:sz w:val="28"/>
          <w:szCs w:val="28"/>
          <w:lang w:val="en-US"/>
        </w:rPr>
        <w:t xml:space="preserve"> </w:t>
      </w:r>
      <w:r w:rsidR="005E1146" w:rsidRPr="005E1146">
        <w:rPr>
          <w:rFonts w:ascii="Padauk" w:hAnsi="Padauk" w:cs="Padauk" w:hint="cs"/>
          <w:sz w:val="28"/>
          <w:szCs w:val="28"/>
          <w:cs/>
          <w:lang w:val="en-US" w:bidi="my-MM"/>
        </w:rPr>
        <w:t>အောက်ပါကဲ့သို့</w:t>
      </w:r>
      <w:r w:rsidR="005E1146" w:rsidRPr="005E1146">
        <w:rPr>
          <w:rFonts w:ascii="Padauk" w:hAnsi="Padauk" w:cs="Padauk"/>
          <w:sz w:val="28"/>
          <w:szCs w:val="28"/>
          <w:cs/>
          <w:lang w:val="en-US" w:bidi="my-MM"/>
        </w:rPr>
        <w:t xml:space="preserve"> </w:t>
      </w:r>
      <w:r w:rsidR="005E1146" w:rsidRPr="005E1146">
        <w:rPr>
          <w:rFonts w:ascii="Padauk" w:hAnsi="Padauk" w:cs="Padauk" w:hint="cs"/>
          <w:sz w:val="28"/>
          <w:szCs w:val="28"/>
          <w:cs/>
          <w:lang w:val="en-US" w:bidi="my-MM"/>
        </w:rPr>
        <w:t>ဖြစ်သည်</w:t>
      </w:r>
      <w:r w:rsidR="00456DAC">
        <w:rPr>
          <w:rFonts w:ascii="Padauk" w:hAnsi="Padauk" w:cs="Padauk" w:hint="cs"/>
          <w:sz w:val="28"/>
          <w:szCs w:val="28"/>
          <w:cs/>
          <w:lang w:val="en-US" w:bidi="my-MM"/>
        </w:rPr>
        <w:t>။</w:t>
      </w:r>
    </w:p>
    <w:p w14:paraId="7E60262B" w14:textId="77777777" w:rsidR="0008670C" w:rsidRPr="00F8674A" w:rsidRDefault="00F36592" w:rsidP="003520C0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3520C0">
        <w:rPr>
          <w:rFonts w:ascii="Arial" w:hAnsi="Arial" w:cs="Arial"/>
          <w:b/>
          <w:bCs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66432" behindDoc="0" locked="0" layoutInCell="1" allowOverlap="1" wp14:anchorId="22865B33" wp14:editId="08A796F7">
            <wp:simplePos x="0" y="0"/>
            <wp:positionH relativeFrom="column">
              <wp:posOffset>1152525</wp:posOffset>
            </wp:positionH>
            <wp:positionV relativeFrom="paragraph">
              <wp:posOffset>391160</wp:posOffset>
            </wp:positionV>
            <wp:extent cx="636638" cy="843915"/>
            <wp:effectExtent l="19050" t="0" r="0" b="0"/>
            <wp:wrapNone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Money_rights.png"/>
                    <pic:cNvPicPr/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19231" b="25961"/>
                    <a:stretch/>
                  </pic:blipFill>
                  <pic:spPr bwMode="auto">
                    <a:xfrm>
                      <a:off x="0" y="0"/>
                      <a:ext cx="636638" cy="8439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5E1146" w:rsidRPr="005E1146">
        <w:rPr>
          <w:rFonts w:ascii="Arial" w:hAnsi="Arial" w:cs="Arial"/>
          <w:noProof/>
          <w:sz w:val="28"/>
          <w:szCs w:val="28"/>
          <w:lang w:val="en-PH" w:eastAsia="en-PH"/>
        </w:rPr>
        <w:drawing>
          <wp:anchor distT="0" distB="0" distL="114300" distR="114300" simplePos="0" relativeHeight="251672576" behindDoc="1" locked="0" layoutInCell="1" allowOverlap="1" wp14:anchorId="2A69694D" wp14:editId="20572C4B">
            <wp:simplePos x="0" y="0"/>
            <wp:positionH relativeFrom="column">
              <wp:posOffset>355600</wp:posOffset>
            </wp:positionH>
            <wp:positionV relativeFrom="paragraph">
              <wp:posOffset>482600</wp:posOffset>
            </wp:positionV>
            <wp:extent cx="680085" cy="939800"/>
            <wp:effectExtent l="0" t="0" r="5715" b="0"/>
            <wp:wrapNone/>
            <wp:docPr id="224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access-V2.jp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643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9A54538" w14:textId="77777777" w:rsidR="005E1146" w:rsidRDefault="00955E28" w:rsidP="00955E28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AU"/>
        </w:rPr>
      </w:pPr>
      <w:r>
        <w:rPr>
          <w:rFonts w:ascii="Padauk" w:hAnsi="Padauk" w:cs="Padauk"/>
          <w:sz w:val="28"/>
          <w:szCs w:val="28"/>
          <w:cs/>
          <w:lang w:val="en-AU" w:bidi="my-MM"/>
        </w:rPr>
        <w:t>မသန်မစွမ်းဖြစ်မှုများ ရှိသည့်လူများ၏ အခွင့်အရေးနှင့် ပတ်သက်၍ ကမ္ဘာ့ကုသသမဂ္ဂစာချုပ်</w:t>
      </w:r>
      <w:r w:rsidRPr="00955E28">
        <w:rPr>
          <w:rFonts w:ascii="Arial" w:hAnsi="Arial" w:cs="Arial"/>
          <w:sz w:val="28"/>
          <w:szCs w:val="28"/>
          <w:lang w:val="en-AU"/>
        </w:rPr>
        <w:t xml:space="preserve"> </w:t>
      </w:r>
    </w:p>
    <w:p w14:paraId="645D4A16" w14:textId="77777777" w:rsidR="00F8674A" w:rsidRPr="00F8674A" w:rsidRDefault="00F8674A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9F0188A" w14:textId="77777777" w:rsidR="008F7176" w:rsidRPr="00F8674A" w:rsidRDefault="008F7176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AEA4B36" w14:textId="77777777" w:rsidR="00955E28" w:rsidRPr="00955E28" w:rsidRDefault="00D145B1" w:rsidP="00955E28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AU"/>
        </w:rPr>
      </w:pPr>
      <w:r w:rsidRPr="003520C0">
        <w:rPr>
          <w:rFonts w:ascii="Arial" w:hAnsi="Arial" w:cs="Arial"/>
          <w:b/>
          <w:bCs/>
          <w:noProof/>
          <w:sz w:val="28"/>
          <w:szCs w:val="28"/>
          <w:lang w:val="en-PH" w:eastAsia="en-PH"/>
        </w:rPr>
        <w:lastRenderedPageBreak/>
        <w:drawing>
          <wp:anchor distT="0" distB="0" distL="114300" distR="114300" simplePos="0" relativeHeight="251656192" behindDoc="0" locked="0" layoutInCell="1" allowOverlap="1" wp14:anchorId="05C65EF9" wp14:editId="4B4AF351">
            <wp:simplePos x="0" y="0"/>
            <wp:positionH relativeFrom="column">
              <wp:posOffset>1193800</wp:posOffset>
            </wp:positionH>
            <wp:positionV relativeFrom="paragraph">
              <wp:posOffset>-307340</wp:posOffset>
            </wp:positionV>
            <wp:extent cx="636270" cy="843915"/>
            <wp:effectExtent l="0" t="0" r="0" b="0"/>
            <wp:wrapNone/>
            <wp:docPr id="1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Money_rights.png"/>
                    <pic:cNvPicPr/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19231" b="25961"/>
                    <a:stretch/>
                  </pic:blipFill>
                  <pic:spPr bwMode="auto">
                    <a:xfrm>
                      <a:off x="0" y="0"/>
                      <a:ext cx="636270" cy="8439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724B48">
        <w:rPr>
          <w:rFonts w:ascii="Arial" w:hAnsi="Arial" w:cs="Arial"/>
          <w:b/>
          <w:bCs/>
          <w:noProof/>
          <w:color w:val="7030A0"/>
          <w:sz w:val="28"/>
          <w:szCs w:val="28"/>
          <w:lang w:val="en-PH" w:eastAsia="en-PH"/>
        </w:rPr>
        <w:drawing>
          <wp:anchor distT="0" distB="0" distL="114300" distR="114300" simplePos="0" relativeHeight="251659264" behindDoc="0" locked="0" layoutInCell="1" allowOverlap="1" wp14:anchorId="090D0F51" wp14:editId="15653B80">
            <wp:simplePos x="0" y="0"/>
            <wp:positionH relativeFrom="column">
              <wp:posOffset>260350</wp:posOffset>
            </wp:positionH>
            <wp:positionV relativeFrom="paragraph">
              <wp:posOffset>-240030</wp:posOffset>
            </wp:positionV>
            <wp:extent cx="876300" cy="876300"/>
            <wp:effectExtent l="0" t="0" r="0" b="0"/>
            <wp:wrapNone/>
            <wp:docPr id="238" name="Picture 2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Where_people_come_from.png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55E28">
        <w:rPr>
          <w:rFonts w:ascii="Padauk" w:hAnsi="Padauk" w:cs="Padauk"/>
          <w:sz w:val="28"/>
          <w:szCs w:val="28"/>
          <w:cs/>
          <w:lang w:val="en-AU" w:bidi="my-MM"/>
        </w:rPr>
        <w:t xml:space="preserve">စီးပွားရေး၊ လူမှုရေးနှင့် ယဥ်ကျေးမှုဆိုင်ရာ အခွင့်အရေးနှင့်ပတ်သက်သည့် အပြည်ပြည်ဆိုင်ရာ </w:t>
      </w:r>
      <w:r w:rsidR="00456DAC">
        <w:rPr>
          <w:rFonts w:ascii="Padauk" w:hAnsi="Padauk" w:cs="Padauk" w:hint="cs"/>
          <w:sz w:val="28"/>
          <w:szCs w:val="28"/>
          <w:cs/>
          <w:lang w:val="en-AU" w:bidi="my-MM"/>
        </w:rPr>
        <w:t>ပဋိညာဉ်</w:t>
      </w:r>
      <w:r w:rsidR="00955E28">
        <w:rPr>
          <w:rFonts w:ascii="Padauk" w:hAnsi="Padauk" w:cs="Padauk"/>
          <w:sz w:val="28"/>
          <w:szCs w:val="28"/>
          <w:cs/>
          <w:lang w:val="en-AU" w:bidi="my-MM"/>
        </w:rPr>
        <w:t>စာချုပ်</w:t>
      </w:r>
    </w:p>
    <w:p w14:paraId="495431BB" w14:textId="77777777" w:rsidR="0098182B" w:rsidRPr="0098182B" w:rsidRDefault="00294DC3" w:rsidP="005E180B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68480" behindDoc="0" locked="0" layoutInCell="1" allowOverlap="1" wp14:anchorId="12BA5B30" wp14:editId="124905D3">
            <wp:simplePos x="0" y="0"/>
            <wp:positionH relativeFrom="column">
              <wp:posOffset>560070</wp:posOffset>
            </wp:positionH>
            <wp:positionV relativeFrom="paragraph">
              <wp:posOffset>408305</wp:posOffset>
            </wp:positionV>
            <wp:extent cx="1155700" cy="11557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Follow_the_law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5700" cy="1155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E04A7FA" w14:textId="77777777" w:rsidR="00955E28" w:rsidRPr="00955E28" w:rsidRDefault="00955E28" w:rsidP="00955E28">
      <w:pPr>
        <w:pStyle w:val="ListParagraph"/>
        <w:numPr>
          <w:ilvl w:val="0"/>
          <w:numId w:val="2"/>
        </w:numPr>
        <w:spacing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Padauk" w:hAnsi="Padauk" w:cs="Padauk"/>
          <w:sz w:val="28"/>
          <w:szCs w:val="28"/>
          <w:cs/>
          <w:lang w:val="en-US" w:bidi="my-MM"/>
        </w:rPr>
        <w:t>ဤစည်းမျဥ်းများနှင့် ပတ်သက်သည့် စာတမ်းများကို သြစတြေးလျနိုင်ငံ အစိုးရသည် လက်မှတ်ထိုးခဲ့သည်။</w:t>
      </w:r>
      <w:r w:rsidRPr="00955E28">
        <w:rPr>
          <w:rFonts w:ascii="Arial" w:hAnsi="Arial" w:cs="Arial"/>
          <w:sz w:val="28"/>
          <w:szCs w:val="28"/>
          <w:lang w:val="en-US"/>
        </w:rPr>
        <w:t xml:space="preserve"> </w:t>
      </w:r>
      <w:r>
        <w:rPr>
          <w:rFonts w:ascii="Padauk" w:hAnsi="Padauk" w:cs="Padauk"/>
          <w:sz w:val="28"/>
          <w:szCs w:val="28"/>
          <w:cs/>
          <w:lang w:val="en-US" w:bidi="my-MM"/>
        </w:rPr>
        <w:t>သြစတြေးလျနိုင်ငံ အစိုးရသည် ဤစည်းမျဥ်းများကို လိုက်နာရမည်။</w:t>
      </w:r>
      <w:r w:rsidRPr="00955E28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53AD01E1" w14:textId="77777777" w:rsidR="00BA4C39" w:rsidRDefault="00BA4C39">
      <w:pPr>
        <w:rPr>
          <w:rStyle w:val="normaltextrun"/>
          <w:rFonts w:ascii="Arial" w:hAnsi="Arial" w:cs="Arial"/>
          <w:sz w:val="28"/>
          <w:szCs w:val="28"/>
          <w:lang w:val="en-US"/>
        </w:rPr>
      </w:pPr>
      <w:r>
        <w:rPr>
          <w:rStyle w:val="normaltextrun"/>
          <w:rFonts w:ascii="Arial" w:hAnsi="Arial" w:cs="Arial"/>
          <w:sz w:val="28"/>
          <w:szCs w:val="28"/>
          <w:lang w:val="en-US"/>
        </w:rPr>
        <w:br w:type="page"/>
      </w:r>
    </w:p>
    <w:p w14:paraId="2F2DE955" w14:textId="77777777" w:rsidR="00253619" w:rsidRDefault="00955E28" w:rsidP="003520C0">
      <w:pPr>
        <w:pStyle w:val="ListParagraph"/>
        <w:spacing w:line="480" w:lineRule="auto"/>
        <w:ind w:left="2835"/>
        <w:rPr>
          <w:rStyle w:val="normaltextrun"/>
          <w:rFonts w:ascii="Arial" w:hAnsi="Arial" w:cs="Arial"/>
          <w:sz w:val="28"/>
          <w:szCs w:val="28"/>
          <w:lang w:val="en-US"/>
        </w:rPr>
      </w:pPr>
      <w:r w:rsidRPr="00955E28">
        <w:rPr>
          <w:rStyle w:val="normaltextrun"/>
          <w:rFonts w:ascii="Arial" w:hAnsi="Arial" w:cs="Arial"/>
          <w:noProof/>
          <w:sz w:val="28"/>
          <w:szCs w:val="28"/>
          <w:lang w:val="en-PH" w:eastAsia="en-PH"/>
        </w:rPr>
        <w:lastRenderedPageBreak/>
        <w:drawing>
          <wp:anchor distT="0" distB="0" distL="114300" distR="114300" simplePos="0" relativeHeight="251673600" behindDoc="0" locked="0" layoutInCell="1" allowOverlap="1" wp14:anchorId="16712AC6" wp14:editId="0E82AD79">
            <wp:simplePos x="0" y="0"/>
            <wp:positionH relativeFrom="column">
              <wp:posOffset>238125</wp:posOffset>
            </wp:positionH>
            <wp:positionV relativeFrom="paragraph">
              <wp:posOffset>-38100</wp:posOffset>
            </wp:positionV>
            <wp:extent cx="1285875" cy="1285875"/>
            <wp:effectExtent l="0" t="0" r="0" b="0"/>
            <wp:wrapNone/>
            <wp:docPr id="225" name="Picture 10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Thumbs_up_okay.pn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5D3E7E" w14:textId="77777777" w:rsidR="00777474" w:rsidRPr="002D3911" w:rsidRDefault="00955E28" w:rsidP="00955E28">
      <w:pPr>
        <w:pStyle w:val="paragraph"/>
        <w:spacing w:before="0" w:beforeAutospacing="0" w:after="0" w:afterAutospacing="0" w:line="480" w:lineRule="auto"/>
        <w:ind w:left="2835"/>
        <w:textAlignment w:val="baseline"/>
        <w:outlineLvl w:val="1"/>
        <w:rPr>
          <w:rStyle w:val="normaltextrun"/>
          <w:rFonts w:ascii="Arial" w:hAnsi="Arial" w:cs="Arial"/>
          <w:b/>
          <w:bCs/>
          <w:color w:val="7030A0"/>
          <w:sz w:val="40"/>
          <w:szCs w:val="40"/>
        </w:rPr>
      </w:pPr>
      <w:r w:rsidRPr="00955E28">
        <w:rPr>
          <w:rStyle w:val="normaltextrun"/>
          <w:rFonts w:ascii="Padauk" w:hAnsi="Padauk" w:cs="Padauk" w:hint="cs"/>
          <w:b/>
          <w:bCs/>
          <w:color w:val="7030A0"/>
          <w:sz w:val="40"/>
          <w:szCs w:val="40"/>
          <w:cs/>
          <w:lang w:bidi="my-MM"/>
        </w:rPr>
        <w:t>ကျေးဇူးတင်ပါသည်</w:t>
      </w:r>
      <w:r w:rsidR="00777474" w:rsidRPr="00955E28">
        <w:rPr>
          <w:rStyle w:val="normaltextrun"/>
          <w:rFonts w:ascii="Arial" w:hAnsi="Arial" w:cs="Arial"/>
          <w:b/>
          <w:bCs/>
          <w:color w:val="7030A0"/>
          <w:sz w:val="40"/>
          <w:szCs w:val="40"/>
        </w:rPr>
        <w:t xml:space="preserve"> </w:t>
      </w:r>
    </w:p>
    <w:p w14:paraId="07332EBC" w14:textId="77777777" w:rsidR="00777474" w:rsidRPr="002D3911" w:rsidRDefault="00777474" w:rsidP="00777474">
      <w:pPr>
        <w:pStyle w:val="paragraph"/>
        <w:spacing w:before="0" w:beforeAutospacing="0" w:after="0" w:afterAutospacing="0" w:line="480" w:lineRule="auto"/>
        <w:ind w:left="2835"/>
        <w:textAlignment w:val="baseline"/>
        <w:rPr>
          <w:rStyle w:val="CommentReference"/>
          <w:rFonts w:ascii="Arial" w:eastAsiaTheme="minorHAnsi" w:hAnsi="Arial" w:cs="Arial"/>
          <w:lang w:val="en-GB" w:eastAsia="en-US"/>
        </w:rPr>
      </w:pPr>
    </w:p>
    <w:p w14:paraId="5194964C" w14:textId="77777777" w:rsidR="006742E9" w:rsidRPr="00C30C71" w:rsidRDefault="006742E9" w:rsidP="006742E9">
      <w:pPr>
        <w:pStyle w:val="paragraph"/>
        <w:spacing w:before="0" w:beforeAutospacing="0" w:after="0" w:afterAutospacing="0" w:line="480" w:lineRule="auto"/>
        <w:ind w:left="2268"/>
        <w:textAlignment w:val="baseline"/>
        <w:outlineLvl w:val="1"/>
        <w:rPr>
          <w:rStyle w:val="normaltextrun"/>
          <w:rFonts w:ascii="Arial" w:eastAsiaTheme="majorEastAsia" w:hAnsi="Arial" w:cs="Arial"/>
          <w:b/>
          <w:bCs/>
          <w:color w:val="7030A0"/>
          <w:sz w:val="40"/>
          <w:szCs w:val="40"/>
        </w:rPr>
      </w:pPr>
      <w:r w:rsidRPr="00462AB2">
        <w:rPr>
          <w:rStyle w:val="normaltextrun"/>
          <w:rFonts w:ascii="Padauk" w:eastAsiaTheme="majorEastAsia" w:hAnsi="Padauk" w:cs="Padauk" w:hint="cs"/>
          <w:b/>
          <w:color w:val="000000" w:themeColor="text1"/>
          <w:sz w:val="20"/>
          <w:szCs w:val="20"/>
          <w:cs/>
          <w:lang w:bidi="my-MM"/>
        </w:rPr>
        <w:t>ဤစာအုပ်ကို</w:t>
      </w:r>
      <w:r w:rsidRPr="00462AB2">
        <w:rPr>
          <w:rStyle w:val="normaltextrun"/>
          <w:rFonts w:ascii="Padauk" w:eastAsiaTheme="majorEastAsia" w:hAnsi="Padauk" w:cs="Padauk"/>
          <w:b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/>
          <w:color w:val="000000" w:themeColor="text1"/>
          <w:sz w:val="20"/>
          <w:szCs w:val="20"/>
          <w:cs/>
          <w:lang w:bidi="my-MM"/>
        </w:rPr>
        <w:t>မည်သူ</w:t>
      </w:r>
      <w:r w:rsidRPr="00462AB2">
        <w:rPr>
          <w:rStyle w:val="normaltextrun"/>
          <w:rFonts w:ascii="Padauk" w:eastAsiaTheme="majorEastAsia" w:hAnsi="Padauk" w:cs="Padauk"/>
          <w:b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/>
          <w:color w:val="000000" w:themeColor="text1"/>
          <w:sz w:val="20"/>
          <w:szCs w:val="20"/>
          <w:cs/>
          <w:lang w:bidi="my-MM"/>
        </w:rPr>
        <w:t>ရေးခဲ့သနည်း။</w:t>
      </w:r>
    </w:p>
    <w:p w14:paraId="4C56BDB2" w14:textId="77777777" w:rsidR="006742E9" w:rsidRPr="00462AB2" w:rsidRDefault="006742E9" w:rsidP="006742E9">
      <w:pPr>
        <w:pStyle w:val="paragraph"/>
        <w:spacing w:before="0" w:beforeAutospacing="0" w:after="0" w:afterAutospacing="0" w:line="480" w:lineRule="auto"/>
        <w:ind w:left="2268"/>
        <w:textAlignment w:val="baseline"/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</w:pP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lang w:bidi="my-MM"/>
        </w:rPr>
        <w:t xml:space="preserve">Women with Disabilities Australia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အဖွဲ့အစည်းသည်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ဤစာအုပ်ကို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၂၀၁၉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ခုနှစ်တွင်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ရေးသားခဲ့ပါသည်။</w:t>
      </w:r>
    </w:p>
    <w:p w14:paraId="36B83892" w14:textId="77777777" w:rsidR="006742E9" w:rsidRPr="00587D11" w:rsidRDefault="006742E9" w:rsidP="006742E9">
      <w:pPr>
        <w:pStyle w:val="paragraph"/>
        <w:spacing w:before="0" w:beforeAutospacing="0" w:after="0" w:afterAutospacing="0" w:line="480" w:lineRule="auto"/>
        <w:ind w:left="2268" w:right="-858"/>
        <w:textAlignment w:val="baseline"/>
        <w:rPr>
          <w:rStyle w:val="normaltextrun"/>
          <w:rFonts w:ascii="Arial" w:eastAsiaTheme="majorEastAsia" w:hAnsi="Arial" w:cs="Arial"/>
          <w:bCs/>
          <w:vanish/>
          <w:color w:val="000000" w:themeColor="text1"/>
          <w:sz w:val="20"/>
          <w:szCs w:val="20"/>
        </w:rPr>
      </w:pP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ဤစာအုပ်မှာ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အထွေထွေ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ပညာ</w:t>
      </w:r>
      <w:r w:rsidR="003B3206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ပေး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အတွက်နှင့်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သတင်းအချက်အလက်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အတွက်သာဖြစ်သည်။</w:t>
      </w:r>
      <w:r w:rsidRPr="00462AB2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  <w:t xml:space="preserve"> </w:t>
      </w:r>
    </w:p>
    <w:p w14:paraId="545F09E3" w14:textId="77777777" w:rsidR="006742E9" w:rsidRPr="00462AB2" w:rsidRDefault="006742E9" w:rsidP="006742E9">
      <w:pPr>
        <w:pStyle w:val="paragraph"/>
        <w:spacing w:before="0" w:beforeAutospacing="0" w:after="0" w:afterAutospacing="0" w:line="480" w:lineRule="auto"/>
        <w:ind w:left="2268"/>
        <w:textAlignment w:val="baseline"/>
        <w:rPr>
          <w:rStyle w:val="normaltextrun"/>
          <w:rFonts w:ascii="Arial" w:eastAsiaTheme="majorEastAsia" w:hAnsi="Arial" w:cs="Arial"/>
          <w:b/>
          <w:bCs/>
          <w:color w:val="000000" w:themeColor="text1"/>
          <w:sz w:val="20"/>
          <w:szCs w:val="20"/>
        </w:rPr>
      </w:pPr>
      <w:r w:rsidRPr="00462AB2">
        <w:rPr>
          <w:rStyle w:val="normaltextrun"/>
          <w:rFonts w:ascii="Padauk" w:eastAsiaTheme="majorEastAsia" w:hAnsi="Padauk" w:cs="Padauk" w:hint="cs"/>
          <w:b/>
          <w:bCs/>
          <w:color w:val="000000" w:themeColor="text1"/>
          <w:sz w:val="20"/>
          <w:szCs w:val="20"/>
          <w:cs/>
          <w:lang w:bidi="my-MM"/>
        </w:rPr>
        <w:t>မူပိုင်ခွင့်</w:t>
      </w:r>
    </w:p>
    <w:p w14:paraId="5D0B22EE" w14:textId="77777777" w:rsidR="006742E9" w:rsidRPr="00587D11" w:rsidRDefault="0095666B" w:rsidP="006742E9">
      <w:pPr>
        <w:pStyle w:val="paragraph"/>
        <w:spacing w:before="0" w:beforeAutospacing="0" w:after="0" w:afterAutospacing="0" w:line="480" w:lineRule="auto"/>
        <w:ind w:left="2268"/>
        <w:textAlignment w:val="baseline"/>
        <w:rPr>
          <w:rStyle w:val="normaltextrun"/>
          <w:rFonts w:ascii="Arial" w:eastAsiaTheme="majorEastAsia" w:hAnsi="Arial" w:cs="Arial"/>
          <w:bCs/>
          <w:vanish/>
          <w:color w:val="000000" w:themeColor="text1"/>
          <w:sz w:val="20"/>
          <w:szCs w:val="20"/>
        </w:rPr>
      </w:pPr>
      <w:proofErr w:type="gramStart"/>
      <w:r w:rsidRPr="00E75589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bidi="my-MM"/>
        </w:rPr>
        <w:t>©</w:t>
      </w:r>
      <w:r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lang w:bidi="my-MM"/>
        </w:rPr>
        <w:t xml:space="preserve"> </w:t>
      </w:r>
      <w:r w:rsidR="006742E9"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lang w:bidi="my-MM"/>
        </w:rPr>
        <w:t xml:space="preserve"> </w:t>
      </w:r>
      <w:r w:rsidR="006742E9"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မူပိုင်ခွင့်</w:t>
      </w:r>
      <w:proofErr w:type="gramEnd"/>
      <w:r w:rsidR="006742E9" w:rsidRPr="00462AB2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  <w:t xml:space="preserve"> </w:t>
      </w:r>
    </w:p>
    <w:p w14:paraId="0F47D9A8" w14:textId="77777777" w:rsidR="006742E9" w:rsidRPr="00C30C71" w:rsidRDefault="006742E9" w:rsidP="006742E9">
      <w:pPr>
        <w:pStyle w:val="paragraph"/>
        <w:spacing w:before="0" w:beforeAutospacing="0" w:after="0" w:afterAutospacing="0" w:line="480" w:lineRule="auto"/>
        <w:ind w:left="2268"/>
        <w:textAlignment w:val="baseline"/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</w:pP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lang w:bidi="my-MM"/>
        </w:rPr>
        <w:t>Women with Disabilities Australia (WWDA) Inc.  2020.</w:t>
      </w:r>
    </w:p>
    <w:p w14:paraId="5275C9A9" w14:textId="77777777" w:rsidR="006742E9" w:rsidRPr="00587D11" w:rsidRDefault="006742E9" w:rsidP="006742E9">
      <w:pPr>
        <w:pStyle w:val="paragraph"/>
        <w:spacing w:before="0" w:beforeAutospacing="0" w:after="0" w:afterAutospacing="0" w:line="480" w:lineRule="auto"/>
        <w:ind w:left="2268"/>
        <w:textAlignment w:val="baseline"/>
        <w:rPr>
          <w:rStyle w:val="normaltextrun"/>
          <w:rFonts w:ascii="Arial" w:eastAsiaTheme="majorEastAsia" w:hAnsi="Arial" w:cs="Arial"/>
          <w:bCs/>
          <w:vanish/>
          <w:color w:val="000000" w:themeColor="text1"/>
          <w:sz w:val="20"/>
          <w:szCs w:val="20"/>
        </w:rPr>
      </w:pP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ဤစာအုပ်ရှိ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မူပိုင်ခွင့်နှင့်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မှတ်ပုံတင်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မူပိုင်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အပါအဝင်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အားလုံးသော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ဉာဏ်ရည်မူပိုင်ခွင့်များကို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 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lang w:bidi="my-MM"/>
        </w:rPr>
        <w:t xml:space="preserve">Women with Disabilities Australia Inc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အဖွဲ့အစည်းက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ပိုင်ဆိုင်ပြီး</w:t>
      </w:r>
      <w:r w:rsidRPr="00462AB2">
        <w:rPr>
          <w:rStyle w:val="normaltextrun"/>
          <w:rFonts w:ascii="Padauk" w:eastAsiaTheme="majorEastAsia" w:hAnsi="Padauk" w:cs="Padauk"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color w:val="000000" w:themeColor="text1"/>
          <w:sz w:val="20"/>
          <w:szCs w:val="20"/>
          <w:cs/>
          <w:lang w:bidi="my-MM"/>
        </w:rPr>
        <w:t>လိုင်စင်ပြုလုပ်ထားသည်။</w:t>
      </w:r>
      <w:r w:rsidRPr="00462AB2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  <w:t xml:space="preserve"> </w:t>
      </w:r>
    </w:p>
    <w:p w14:paraId="0BC64B1D" w14:textId="77777777" w:rsidR="006742E9" w:rsidRPr="00587D11" w:rsidRDefault="006742E9" w:rsidP="006742E9">
      <w:pPr>
        <w:pStyle w:val="paragraph"/>
        <w:spacing w:before="0" w:beforeAutospacing="0" w:after="0" w:afterAutospacing="0" w:line="480" w:lineRule="auto"/>
        <w:ind w:left="2268"/>
        <w:textAlignment w:val="baseline"/>
        <w:rPr>
          <w:rStyle w:val="normaltextrun"/>
          <w:rFonts w:ascii="Arial" w:eastAsiaTheme="majorEastAsia" w:hAnsi="Arial" w:cs="Arial"/>
          <w:b/>
          <w:bCs/>
          <w:vanish/>
          <w:color w:val="000000" w:themeColor="text1"/>
          <w:sz w:val="20"/>
          <w:szCs w:val="20"/>
        </w:rPr>
      </w:pPr>
      <w:r w:rsidRPr="00462AB2">
        <w:rPr>
          <w:rStyle w:val="normaltextrun"/>
          <w:rFonts w:ascii="Padauk" w:eastAsiaTheme="majorEastAsia" w:hAnsi="Padauk" w:cs="Padauk" w:hint="cs"/>
          <w:b/>
          <w:bCs/>
          <w:color w:val="000000" w:themeColor="text1"/>
          <w:sz w:val="20"/>
          <w:szCs w:val="20"/>
          <w:cs/>
          <w:lang w:bidi="my-MM"/>
        </w:rPr>
        <w:t>ဤစာအုပ်ကို</w:t>
      </w:r>
      <w:r w:rsidRPr="00462AB2">
        <w:rPr>
          <w:rStyle w:val="normaltextrun"/>
          <w:rFonts w:ascii="Padauk" w:eastAsiaTheme="majorEastAsia" w:hAnsi="Padauk" w:cs="Padauk"/>
          <w:b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/>
          <w:bCs/>
          <w:color w:val="000000" w:themeColor="text1"/>
          <w:sz w:val="20"/>
          <w:szCs w:val="20"/>
          <w:cs/>
          <w:lang w:bidi="my-MM"/>
        </w:rPr>
        <w:t>ရေးရန်ငွေကြေးအတွက်</w:t>
      </w:r>
      <w:r w:rsidRPr="00462AB2">
        <w:rPr>
          <w:rStyle w:val="normaltextrun"/>
          <w:rFonts w:ascii="Padauk" w:eastAsiaTheme="majorEastAsia" w:hAnsi="Padauk" w:cs="Padauk"/>
          <w:b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/>
          <w:bCs/>
          <w:color w:val="000000" w:themeColor="text1"/>
          <w:sz w:val="20"/>
          <w:szCs w:val="20"/>
          <w:cs/>
          <w:lang w:bidi="my-MM"/>
        </w:rPr>
        <w:t>သင့်အား</w:t>
      </w:r>
      <w:r w:rsidRPr="00462AB2">
        <w:rPr>
          <w:rStyle w:val="normaltextrun"/>
          <w:rFonts w:ascii="Padauk" w:eastAsiaTheme="majorEastAsia" w:hAnsi="Padauk" w:cs="Padauk"/>
          <w:b/>
          <w:bCs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/>
          <w:bCs/>
          <w:color w:val="000000" w:themeColor="text1"/>
          <w:sz w:val="20"/>
          <w:szCs w:val="20"/>
          <w:cs/>
          <w:lang w:bidi="my-MM"/>
        </w:rPr>
        <w:t>ကျေးဇူးတင်ပါသည်။</w:t>
      </w:r>
      <w:r w:rsidRPr="00462AB2">
        <w:rPr>
          <w:rStyle w:val="normaltextrun"/>
          <w:rFonts w:ascii="Arial" w:eastAsiaTheme="majorEastAsia" w:hAnsi="Arial" w:cs="Arial"/>
          <w:b/>
          <w:bCs/>
          <w:color w:val="000000" w:themeColor="text1"/>
          <w:sz w:val="20"/>
          <w:szCs w:val="20"/>
        </w:rPr>
        <w:t xml:space="preserve"> </w:t>
      </w:r>
    </w:p>
    <w:p w14:paraId="513C4E88" w14:textId="77777777" w:rsidR="006742E9" w:rsidRPr="00C30C71" w:rsidRDefault="006742E9" w:rsidP="006742E9">
      <w:pPr>
        <w:pStyle w:val="paragraph"/>
        <w:spacing w:before="0" w:beforeAutospacing="0" w:after="0" w:afterAutospacing="0" w:line="480" w:lineRule="auto"/>
        <w:ind w:left="2268" w:right="-716"/>
        <w:textAlignment w:val="baseline"/>
        <w:rPr>
          <w:rStyle w:val="normaltextrun"/>
          <w:rFonts w:ascii="Arial" w:eastAsiaTheme="majorEastAsia" w:hAnsi="Arial" w:cs="Arial"/>
          <w:bCs/>
          <w:sz w:val="20"/>
          <w:szCs w:val="20"/>
        </w:rPr>
      </w:pPr>
      <w:r w:rsidRPr="00462AB2">
        <w:rPr>
          <w:rStyle w:val="normaltextrun"/>
          <w:rFonts w:ascii="Padauk" w:eastAsiaTheme="majorEastAsia" w:hAnsi="Padauk" w:cs="Padauk" w:hint="cs"/>
          <w:bCs/>
          <w:sz w:val="20"/>
          <w:szCs w:val="20"/>
          <w:cs/>
          <w:lang w:bidi="my-MM"/>
        </w:rPr>
        <w:t>ဤဝက်ဘ်ဆိုက်ကို</w:t>
      </w:r>
      <w:r w:rsidRPr="00462AB2">
        <w:rPr>
          <w:rStyle w:val="normaltextrun"/>
          <w:rFonts w:ascii="Padauk" w:eastAsiaTheme="majorEastAsia" w:hAnsi="Padauk" w:cs="Padauk"/>
          <w:bCs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sz w:val="20"/>
          <w:szCs w:val="20"/>
          <w:cs/>
          <w:lang w:bidi="my-MM"/>
        </w:rPr>
        <w:t>တည်ထောင်ရန်</w:t>
      </w:r>
      <w:r w:rsidRPr="00462AB2">
        <w:rPr>
          <w:rStyle w:val="normaltextrun"/>
          <w:rFonts w:ascii="Padauk" w:eastAsiaTheme="majorEastAsia" w:hAnsi="Padauk" w:cs="Padauk"/>
          <w:bCs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sz w:val="20"/>
          <w:szCs w:val="20"/>
          <w:cs/>
          <w:lang w:bidi="my-MM"/>
        </w:rPr>
        <w:t>ငွေကြေးအချို့ကို</w:t>
      </w:r>
      <w:r w:rsidRPr="00462AB2">
        <w:rPr>
          <w:rStyle w:val="normaltextrun"/>
          <w:rFonts w:ascii="Padauk" w:eastAsiaTheme="majorEastAsia" w:hAnsi="Padauk" w:cs="Padauk"/>
          <w:bCs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/>
          <w:bCs/>
          <w:sz w:val="20"/>
          <w:szCs w:val="20"/>
          <w:lang w:bidi="my-MM"/>
        </w:rPr>
        <w:t xml:space="preserve">Women with Disabilities Australia </w:t>
      </w:r>
      <w:r w:rsidRPr="00462AB2">
        <w:rPr>
          <w:rStyle w:val="normaltextrun"/>
          <w:rFonts w:ascii="Padauk" w:eastAsiaTheme="majorEastAsia" w:hAnsi="Padauk" w:cs="Padauk" w:hint="cs"/>
          <w:bCs/>
          <w:sz w:val="20"/>
          <w:szCs w:val="20"/>
          <w:cs/>
          <w:lang w:bidi="my-MM"/>
        </w:rPr>
        <w:t>အဖွဲ့အစည်းအား</w:t>
      </w:r>
      <w:r w:rsidRPr="00462AB2">
        <w:rPr>
          <w:rStyle w:val="normaltextrun"/>
          <w:rFonts w:ascii="Padauk" w:eastAsiaTheme="majorEastAsia" w:hAnsi="Padauk" w:cs="Padauk"/>
          <w:bCs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/>
          <w:bCs/>
          <w:sz w:val="20"/>
          <w:szCs w:val="20"/>
          <w:lang w:bidi="my-MM"/>
        </w:rPr>
        <w:t xml:space="preserve">National Disability Insurance Scheme </w:t>
      </w:r>
      <w:r w:rsidRPr="00462AB2">
        <w:rPr>
          <w:rStyle w:val="normaltextrun"/>
          <w:rFonts w:ascii="Padauk" w:eastAsiaTheme="majorEastAsia" w:hAnsi="Padauk" w:cs="Padauk" w:hint="cs"/>
          <w:bCs/>
          <w:sz w:val="20"/>
          <w:szCs w:val="20"/>
          <w:cs/>
          <w:lang w:bidi="my-MM"/>
        </w:rPr>
        <w:t>က</w:t>
      </w:r>
      <w:r w:rsidRPr="00462AB2">
        <w:rPr>
          <w:rStyle w:val="normaltextrun"/>
          <w:rFonts w:ascii="Padauk" w:eastAsiaTheme="majorEastAsia" w:hAnsi="Padauk" w:cs="Padauk"/>
          <w:bCs/>
          <w:sz w:val="20"/>
          <w:szCs w:val="20"/>
          <w:cs/>
          <w:lang w:bidi="my-MM"/>
        </w:rPr>
        <w:t xml:space="preserve"> </w:t>
      </w:r>
      <w:r w:rsidRPr="00462AB2">
        <w:rPr>
          <w:rStyle w:val="normaltextrun"/>
          <w:rFonts w:ascii="Padauk" w:eastAsiaTheme="majorEastAsia" w:hAnsi="Padauk" w:cs="Padauk" w:hint="cs"/>
          <w:bCs/>
          <w:sz w:val="20"/>
          <w:szCs w:val="20"/>
          <w:cs/>
          <w:lang w:bidi="my-MM"/>
        </w:rPr>
        <w:t>ပေးခဲ့သည်။</w:t>
      </w:r>
    </w:p>
    <w:p w14:paraId="119D9DB0" w14:textId="77777777" w:rsidR="006742E9" w:rsidRPr="00587D11" w:rsidRDefault="006742E9" w:rsidP="006742E9">
      <w:pPr>
        <w:pStyle w:val="paragraph"/>
        <w:spacing w:before="0" w:beforeAutospacing="0" w:after="0" w:afterAutospacing="0" w:line="480" w:lineRule="auto"/>
        <w:ind w:left="2268"/>
        <w:textAlignment w:val="baseline"/>
        <w:rPr>
          <w:rStyle w:val="normaltextrun"/>
          <w:rFonts w:ascii="Arial" w:eastAsiaTheme="majorEastAsia" w:hAnsi="Arial" w:cs="Arial"/>
          <w:b/>
          <w:bCs/>
          <w:vanish/>
          <w:sz w:val="20"/>
          <w:szCs w:val="20"/>
        </w:rPr>
      </w:pPr>
      <w:r>
        <w:rPr>
          <w:rStyle w:val="normaltextrun"/>
          <w:rFonts w:ascii="Padauk" w:eastAsiaTheme="majorEastAsia" w:hAnsi="Padauk" w:cs="Padauk"/>
          <w:b/>
          <w:bCs/>
          <w:sz w:val="20"/>
          <w:szCs w:val="20"/>
          <w:cs/>
          <w:lang w:bidi="my-MM"/>
        </w:rPr>
        <w:t>ဤအချက်အလက်စာလွှာတွင် အသုံးပြုသည့် ပုံရိပ်များ</w:t>
      </w:r>
      <w:r w:rsidRPr="00462AB2">
        <w:rPr>
          <w:rStyle w:val="normaltextrun"/>
          <w:rFonts w:ascii="Arial" w:eastAsiaTheme="majorEastAsia" w:hAnsi="Arial" w:cs="Arial"/>
          <w:b/>
          <w:bCs/>
          <w:sz w:val="20"/>
          <w:szCs w:val="20"/>
        </w:rPr>
        <w:t xml:space="preserve"> </w:t>
      </w:r>
    </w:p>
    <w:p w14:paraId="66B71A17" w14:textId="77777777" w:rsidR="006742E9" w:rsidRPr="00587D11" w:rsidRDefault="00C85491" w:rsidP="006742E9">
      <w:pPr>
        <w:pStyle w:val="paragraph"/>
        <w:spacing w:before="0" w:beforeAutospacing="0" w:after="0" w:afterAutospacing="0" w:line="480" w:lineRule="auto"/>
        <w:ind w:left="2268"/>
        <w:textAlignment w:val="baseline"/>
        <w:rPr>
          <w:rStyle w:val="Hyperlink"/>
          <w:rFonts w:ascii="Arial" w:eastAsiaTheme="majorEastAsia" w:hAnsi="Arial" w:cs="Arial"/>
          <w:bCs/>
          <w:vanish/>
          <w:color w:val="000000" w:themeColor="text1"/>
          <w:sz w:val="20"/>
          <w:szCs w:val="20"/>
          <w:u w:val="none"/>
        </w:rPr>
      </w:pPr>
      <w:r>
        <w:rPr>
          <w:rStyle w:val="normaltextrun"/>
          <w:rFonts w:ascii="Padauk" w:eastAsiaTheme="majorEastAsia" w:hAnsi="Padauk" w:cs="Padauk"/>
          <w:bCs/>
          <w:sz w:val="20"/>
          <w:szCs w:val="20"/>
          <w:lang w:bidi="my-MM"/>
        </w:rPr>
        <w:t xml:space="preserve">Easy on the I Images </w:t>
      </w:r>
      <w:r w:rsidRPr="00E75589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bidi="my-MM"/>
        </w:rPr>
        <w:t>©</w:t>
      </w:r>
      <w:r w:rsidR="006742E9" w:rsidRPr="00462AB2">
        <w:rPr>
          <w:rStyle w:val="normaltextrun"/>
          <w:rFonts w:ascii="Padauk" w:eastAsiaTheme="majorEastAsia" w:hAnsi="Padauk" w:cs="Padauk"/>
          <w:bCs/>
          <w:sz w:val="20"/>
          <w:szCs w:val="20"/>
          <w:lang w:bidi="my-MM"/>
        </w:rPr>
        <w:t xml:space="preserve"> 2019 Leeds and York Partnership NHS Foundation Trust.</w:t>
      </w:r>
      <w:r w:rsidR="006742E9" w:rsidRPr="00462AB2">
        <w:rPr>
          <w:rStyle w:val="normaltextrun"/>
          <w:rFonts w:ascii="Arial" w:eastAsiaTheme="majorEastAsia" w:hAnsi="Arial" w:cs="Arial"/>
          <w:bCs/>
          <w:sz w:val="20"/>
          <w:szCs w:val="20"/>
        </w:rPr>
        <w:t xml:space="preserve"> </w:t>
      </w:r>
      <w:r w:rsidR="006742E9" w:rsidRPr="00462AB2">
        <w:rPr>
          <w:rStyle w:val="normaltextrun"/>
          <w:rFonts w:ascii="Padauk" w:eastAsiaTheme="majorEastAsia" w:hAnsi="Padauk" w:cs="Padauk" w:hint="cs"/>
          <w:bCs/>
          <w:sz w:val="20"/>
          <w:szCs w:val="20"/>
          <w:cs/>
          <w:lang w:bidi="my-MM"/>
        </w:rPr>
        <w:t>ခွင့်ပြုချက်အရ</w:t>
      </w:r>
      <w:r w:rsidR="006742E9" w:rsidRPr="00462AB2">
        <w:rPr>
          <w:rStyle w:val="normaltextrun"/>
          <w:rFonts w:ascii="Padauk" w:eastAsiaTheme="majorEastAsia" w:hAnsi="Padauk" w:cs="Padauk"/>
          <w:bCs/>
          <w:sz w:val="20"/>
          <w:szCs w:val="20"/>
          <w:cs/>
          <w:lang w:bidi="my-MM"/>
        </w:rPr>
        <w:t xml:space="preserve"> </w:t>
      </w:r>
      <w:r w:rsidR="006742E9" w:rsidRPr="00462AB2">
        <w:rPr>
          <w:rStyle w:val="normaltextrun"/>
          <w:rFonts w:ascii="Padauk" w:eastAsiaTheme="majorEastAsia" w:hAnsi="Padauk" w:cs="Padauk" w:hint="cs"/>
          <w:bCs/>
          <w:sz w:val="20"/>
          <w:szCs w:val="20"/>
          <w:cs/>
          <w:lang w:bidi="my-MM"/>
        </w:rPr>
        <w:t>အသုံးပြုထားသည်။</w:t>
      </w:r>
      <w:r w:rsidR="006742E9" w:rsidRPr="00462AB2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</w:rPr>
        <w:t xml:space="preserve"> </w:t>
      </w:r>
      <w:hyperlink r:id="rId38" w:history="1">
        <w:r w:rsidR="006742E9" w:rsidRPr="00462AB2">
          <w:rPr>
            <w:rStyle w:val="Hyperlink"/>
            <w:rFonts w:ascii="Padauk" w:eastAsiaTheme="majorEastAsia" w:hAnsi="Padauk" w:cs="Padauk"/>
            <w:bCs/>
            <w:color w:val="000000" w:themeColor="text1"/>
            <w:sz w:val="20"/>
            <w:szCs w:val="20"/>
            <w:u w:val="none"/>
            <w:lang w:bidi="my-MM"/>
          </w:rPr>
          <w:t>www.easyonthei.nhs.uk</w:t>
        </w:r>
      </w:hyperlink>
    </w:p>
    <w:p w14:paraId="1970C431" w14:textId="77777777" w:rsidR="00793DCF" w:rsidRPr="006742E9" w:rsidRDefault="006742E9" w:rsidP="006742E9">
      <w:pPr>
        <w:spacing w:line="480" w:lineRule="auto"/>
        <w:ind w:left="2268"/>
        <w:rPr>
          <w:rFonts w:ascii="Arial" w:hAnsi="Arial" w:cs="Arial"/>
          <w:color w:val="000000" w:themeColor="text1"/>
          <w:sz w:val="20"/>
          <w:szCs w:val="20"/>
        </w:rPr>
      </w:pPr>
      <w:r w:rsidRPr="00462AB2">
        <w:rPr>
          <w:rFonts w:ascii="Padauk" w:hAnsi="Padauk" w:cs="Padauk"/>
          <w:color w:val="000000" w:themeColor="text1"/>
          <w:sz w:val="20"/>
          <w:szCs w:val="20"/>
          <w:lang w:bidi="my-MM"/>
        </w:rPr>
        <w:t>The</w:t>
      </w:r>
      <w:r w:rsidR="00C85491">
        <w:rPr>
          <w:rFonts w:ascii="Padauk" w:hAnsi="Padauk" w:cs="Padauk"/>
          <w:color w:val="000000" w:themeColor="text1"/>
          <w:sz w:val="20"/>
          <w:szCs w:val="20"/>
          <w:lang w:bidi="my-MM"/>
        </w:rPr>
        <w:t xml:space="preserve"> Picture Communication </w:t>
      </w:r>
      <w:r w:rsidR="00C85491">
        <w:rPr>
          <w:rFonts w:ascii="Padauk" w:hAnsi="Padauk" w:cs="Padauk"/>
          <w:color w:val="000000" w:themeColor="text1"/>
          <w:sz w:val="20"/>
          <w:szCs w:val="20"/>
          <w:lang w:bidi="my-MM"/>
        </w:rPr>
        <w:lastRenderedPageBreak/>
        <w:t xml:space="preserve">Symbols </w:t>
      </w:r>
      <w:proofErr w:type="gramStart"/>
      <w:r w:rsidR="00C85491" w:rsidRPr="00E75589">
        <w:rPr>
          <w:rStyle w:val="normaltextrun"/>
          <w:rFonts w:ascii="Arial" w:eastAsiaTheme="majorEastAsia" w:hAnsi="Arial" w:cs="Arial"/>
          <w:bCs/>
          <w:color w:val="000000" w:themeColor="text1"/>
          <w:sz w:val="20"/>
          <w:szCs w:val="20"/>
          <w:lang w:bidi="my-MM"/>
        </w:rPr>
        <w:t>©</w:t>
      </w:r>
      <w:r w:rsidR="00C85491">
        <w:rPr>
          <w:rFonts w:ascii="Padauk" w:hAnsi="Padauk" w:cs="Padauk"/>
          <w:color w:val="000000" w:themeColor="text1"/>
          <w:sz w:val="20"/>
          <w:szCs w:val="20"/>
          <w:lang w:bidi="my-MM"/>
        </w:rPr>
        <w:t xml:space="preserve"> </w:t>
      </w:r>
      <w:r w:rsidRPr="00462AB2">
        <w:rPr>
          <w:rFonts w:ascii="Padauk" w:hAnsi="Padauk" w:cs="Padauk"/>
          <w:color w:val="000000" w:themeColor="text1"/>
          <w:sz w:val="20"/>
          <w:szCs w:val="20"/>
          <w:lang w:bidi="my-MM"/>
        </w:rPr>
        <w:t xml:space="preserve"> 2019</w:t>
      </w:r>
      <w:proofErr w:type="gramEnd"/>
      <w:r w:rsidRPr="00462AB2">
        <w:rPr>
          <w:rFonts w:ascii="Padauk" w:hAnsi="Padauk" w:cs="Padauk"/>
          <w:color w:val="000000" w:themeColor="text1"/>
          <w:sz w:val="20"/>
          <w:szCs w:val="20"/>
          <w:lang w:bidi="my-MM"/>
        </w:rPr>
        <w:t xml:space="preserve"> by Mayer Johnson LLC a </w:t>
      </w:r>
      <w:proofErr w:type="spellStart"/>
      <w:r w:rsidRPr="00462AB2">
        <w:rPr>
          <w:rFonts w:ascii="Padauk" w:hAnsi="Padauk" w:cs="Padauk"/>
          <w:color w:val="000000" w:themeColor="text1"/>
          <w:sz w:val="20"/>
          <w:szCs w:val="20"/>
          <w:lang w:bidi="my-MM"/>
        </w:rPr>
        <w:t>Tobii</w:t>
      </w:r>
      <w:proofErr w:type="spellEnd"/>
      <w:r w:rsidRPr="00462AB2">
        <w:rPr>
          <w:rFonts w:ascii="Padauk" w:hAnsi="Padauk" w:cs="Padauk"/>
          <w:color w:val="000000" w:themeColor="text1"/>
          <w:sz w:val="20"/>
          <w:szCs w:val="20"/>
          <w:lang w:bidi="my-MM"/>
        </w:rPr>
        <w:t xml:space="preserve"> </w:t>
      </w:r>
      <w:proofErr w:type="spellStart"/>
      <w:r w:rsidRPr="00462AB2">
        <w:rPr>
          <w:rFonts w:ascii="Padauk" w:hAnsi="Padauk" w:cs="Padauk"/>
          <w:color w:val="000000" w:themeColor="text1"/>
          <w:sz w:val="20"/>
          <w:szCs w:val="20"/>
          <w:lang w:bidi="my-MM"/>
        </w:rPr>
        <w:t>Dynavox</w:t>
      </w:r>
      <w:proofErr w:type="spellEnd"/>
      <w:r w:rsidRPr="00462AB2">
        <w:rPr>
          <w:rFonts w:ascii="Padauk" w:hAnsi="Padauk" w:cs="Padauk"/>
          <w:color w:val="000000" w:themeColor="text1"/>
          <w:sz w:val="20"/>
          <w:szCs w:val="20"/>
          <w:lang w:bidi="my-MM"/>
        </w:rPr>
        <w:t xml:space="preserve"> company.</w:t>
      </w:r>
      <w:r w:rsidRPr="00462AB2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462AB2">
        <w:rPr>
          <w:rFonts w:ascii="Padauk" w:hAnsi="Padauk" w:cs="Padauk" w:hint="cs"/>
          <w:color w:val="000000" w:themeColor="text1"/>
          <w:sz w:val="20"/>
          <w:szCs w:val="20"/>
          <w:cs/>
          <w:lang w:bidi="my-MM"/>
        </w:rPr>
        <w:t>ခွင့်ပြုချက်အရ</w:t>
      </w:r>
      <w:r w:rsidRPr="00462AB2">
        <w:rPr>
          <w:rFonts w:ascii="Padauk" w:hAnsi="Padauk" w:cs="Padauk"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Fonts w:ascii="Padauk" w:hAnsi="Padauk" w:cs="Padauk" w:hint="cs"/>
          <w:color w:val="000000" w:themeColor="text1"/>
          <w:sz w:val="20"/>
          <w:szCs w:val="20"/>
          <w:cs/>
          <w:lang w:bidi="my-MM"/>
        </w:rPr>
        <w:t>အသုံးပြုထားသည်။</w:t>
      </w:r>
      <w:r w:rsidRPr="00462AB2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hyperlink r:id="rId39" w:history="1">
        <w:r w:rsidRPr="00462AB2">
          <w:rPr>
            <w:rStyle w:val="Hyperlink"/>
            <w:rFonts w:ascii="Padauk" w:hAnsi="Padauk" w:cs="Padauk"/>
            <w:color w:val="000000" w:themeColor="text1"/>
            <w:sz w:val="20"/>
            <w:szCs w:val="20"/>
            <w:u w:val="none"/>
            <w:lang w:bidi="my-MM"/>
          </w:rPr>
          <w:t>www.tobidynavox.com</w:t>
        </w:r>
      </w:hyperlink>
      <w:r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462AB2">
        <w:rPr>
          <w:rFonts w:ascii="Padauk" w:hAnsi="Padauk" w:cs="Padauk" w:hint="cs"/>
          <w:color w:val="000000" w:themeColor="text1"/>
          <w:sz w:val="20"/>
          <w:szCs w:val="20"/>
          <w:cs/>
          <w:lang w:bidi="my-MM"/>
        </w:rPr>
        <w:t>အမှတ်တံဆိပ်။</w:t>
      </w:r>
      <w:r w:rsidRPr="00462AB2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462AB2">
        <w:rPr>
          <w:rFonts w:ascii="Padauk" w:hAnsi="Padauk" w:cs="Padauk" w:hint="cs"/>
          <w:color w:val="000000" w:themeColor="text1"/>
          <w:sz w:val="20"/>
          <w:szCs w:val="20"/>
          <w:cs/>
          <w:lang w:bidi="my-MM"/>
        </w:rPr>
        <w:t>ခွင့်ပြုချက်အရ</w:t>
      </w:r>
      <w:r w:rsidRPr="00462AB2">
        <w:rPr>
          <w:rFonts w:ascii="Padauk" w:hAnsi="Padauk" w:cs="Padauk"/>
          <w:color w:val="000000" w:themeColor="text1"/>
          <w:sz w:val="20"/>
          <w:szCs w:val="20"/>
          <w:cs/>
          <w:lang w:bidi="my-MM"/>
        </w:rPr>
        <w:t xml:space="preserve"> </w:t>
      </w:r>
      <w:r w:rsidRPr="00462AB2">
        <w:rPr>
          <w:rFonts w:ascii="Padauk" w:hAnsi="Padauk" w:cs="Padauk" w:hint="cs"/>
          <w:color w:val="000000" w:themeColor="text1"/>
          <w:sz w:val="20"/>
          <w:szCs w:val="20"/>
          <w:cs/>
          <w:lang w:bidi="my-MM"/>
        </w:rPr>
        <w:t>အသုံးပြုထားသည်။</w:t>
      </w:r>
      <w:r w:rsidRPr="00462AB2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5D53FA">
        <w:rPr>
          <w:rFonts w:ascii="Arial" w:hAnsi="Arial" w:cs="Arial"/>
          <w:vanish/>
          <w:color w:val="000000" w:themeColor="text1"/>
          <w:sz w:val="20"/>
          <w:szCs w:val="20"/>
        </w:rPr>
        <w:br/>
      </w:r>
    </w:p>
    <w:sectPr w:rsidR="00793DCF" w:rsidRPr="006742E9" w:rsidSect="005E180B">
      <w:footerReference w:type="even" r:id="rId40"/>
      <w:footerReference w:type="default" r:id="rId41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E57BA4" w14:textId="77777777" w:rsidR="00EF586E" w:rsidRDefault="00EF586E" w:rsidP="0098182B">
      <w:r>
        <w:separator/>
      </w:r>
    </w:p>
  </w:endnote>
  <w:endnote w:type="continuationSeparator" w:id="0">
    <w:p w14:paraId="028F3326" w14:textId="77777777" w:rsidR="00EF586E" w:rsidRDefault="00EF586E" w:rsidP="009818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" w:subsetted="1" w:fontKey="{4E10782C-5D2E-E54B-BCD5-A64FE579AC9F}"/>
    <w:embedBold r:id="rId2" w:subsetted="1" w:fontKey="{1F249FFD-9A11-4C48-A304-3171B4F420C4}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  <w:embedRegular r:id="rId3" w:subsetted="1" w:fontKey="{AB42D6F5-0479-6F49-94FB-BDA129BBC8A3}"/>
  </w:font>
  <w:font w:name="Padauk">
    <w:altName w:val="Myanmar Text"/>
    <w:panose1 w:val="020B0604020202020204"/>
    <w:charset w:val="00"/>
    <w:family w:val="auto"/>
    <w:pitch w:val="variable"/>
    <w:sig w:usb0="00000003" w:usb1="00000000" w:usb2="000004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  <w:rFonts w:ascii="Arial" w:hAnsi="Arial" w:cs="Arial"/>
        <w:sz w:val="28"/>
        <w:szCs w:val="28"/>
      </w:rPr>
      <w:id w:val="99375707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ED6BFFB" w14:textId="77777777" w:rsidR="005E1146" w:rsidRPr="00DC20FF" w:rsidRDefault="00D44C84" w:rsidP="005E180B">
        <w:pPr>
          <w:pStyle w:val="Footer"/>
          <w:framePr w:wrap="none" w:vAnchor="text" w:hAnchor="margin" w:xAlign="right" w:y="1"/>
          <w:rPr>
            <w:rStyle w:val="PageNumber"/>
            <w:rFonts w:ascii="Arial" w:hAnsi="Arial" w:cs="Arial"/>
            <w:sz w:val="28"/>
            <w:szCs w:val="28"/>
          </w:rPr>
        </w:pPr>
        <w:r w:rsidRPr="00DC20FF">
          <w:rPr>
            <w:rStyle w:val="PageNumber"/>
            <w:rFonts w:ascii="Arial" w:hAnsi="Arial" w:cs="Arial"/>
            <w:sz w:val="28"/>
            <w:szCs w:val="28"/>
          </w:rPr>
          <w:fldChar w:fldCharType="begin"/>
        </w:r>
        <w:r w:rsidR="005E1146" w:rsidRPr="00DC20FF">
          <w:rPr>
            <w:rStyle w:val="PageNumber"/>
            <w:rFonts w:ascii="Arial" w:hAnsi="Arial" w:cs="Arial"/>
            <w:sz w:val="28"/>
            <w:szCs w:val="28"/>
          </w:rPr>
          <w:instrText xml:space="preserve"> PAGE </w:instrText>
        </w:r>
        <w:r w:rsidRPr="00DC20FF">
          <w:rPr>
            <w:rStyle w:val="PageNumber"/>
            <w:rFonts w:ascii="Arial" w:hAnsi="Arial" w:cs="Arial"/>
            <w:sz w:val="28"/>
            <w:szCs w:val="28"/>
          </w:rPr>
          <w:fldChar w:fldCharType="separate"/>
        </w:r>
        <w:r w:rsidR="00BA4C39">
          <w:rPr>
            <w:rStyle w:val="PageNumber"/>
            <w:rFonts w:ascii="Arial" w:hAnsi="Arial" w:cs="Arial"/>
            <w:noProof/>
            <w:sz w:val="28"/>
            <w:szCs w:val="28"/>
          </w:rPr>
          <w:t>10</w:t>
        </w:r>
        <w:r w:rsidRPr="00DC20FF">
          <w:rPr>
            <w:rStyle w:val="PageNumber"/>
            <w:rFonts w:ascii="Arial" w:hAnsi="Arial" w:cs="Arial"/>
            <w:sz w:val="28"/>
            <w:szCs w:val="28"/>
          </w:rPr>
          <w:fldChar w:fldCharType="end"/>
        </w:r>
      </w:p>
    </w:sdtContent>
  </w:sdt>
  <w:p w14:paraId="1F8FD082" w14:textId="77777777" w:rsidR="005E1146" w:rsidRPr="00DC20FF" w:rsidRDefault="005E1146" w:rsidP="0098182B">
    <w:pPr>
      <w:pStyle w:val="Footer"/>
      <w:ind w:right="360"/>
      <w:rPr>
        <w:rFonts w:ascii="Arial" w:hAnsi="Arial" w:cs="Aria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  <w:rFonts w:ascii="Arial" w:hAnsi="Arial" w:cs="Arial"/>
        <w:sz w:val="28"/>
        <w:szCs w:val="28"/>
      </w:rPr>
      <w:id w:val="-169553033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548A178" w14:textId="77777777" w:rsidR="005E1146" w:rsidRPr="005E180B" w:rsidRDefault="00D44C84" w:rsidP="005E180B">
        <w:pPr>
          <w:pStyle w:val="Footer"/>
          <w:framePr w:wrap="none" w:vAnchor="text" w:hAnchor="page" w:x="1441" w:y="2"/>
          <w:rPr>
            <w:rStyle w:val="PageNumber"/>
            <w:rFonts w:ascii="Arial" w:hAnsi="Arial" w:cs="Arial"/>
            <w:sz w:val="28"/>
            <w:szCs w:val="28"/>
          </w:rPr>
        </w:pPr>
        <w:r w:rsidRPr="005E180B">
          <w:rPr>
            <w:rStyle w:val="PageNumber"/>
            <w:rFonts w:ascii="Arial" w:hAnsi="Arial" w:cs="Arial"/>
            <w:sz w:val="28"/>
            <w:szCs w:val="28"/>
          </w:rPr>
          <w:fldChar w:fldCharType="begin"/>
        </w:r>
        <w:r w:rsidR="005E1146" w:rsidRPr="005E180B">
          <w:rPr>
            <w:rStyle w:val="PageNumber"/>
            <w:rFonts w:ascii="Arial" w:hAnsi="Arial" w:cs="Arial"/>
            <w:sz w:val="28"/>
            <w:szCs w:val="28"/>
          </w:rPr>
          <w:instrText xml:space="preserve"> PAGE </w:instrText>
        </w:r>
        <w:r w:rsidRPr="005E180B">
          <w:rPr>
            <w:rStyle w:val="PageNumber"/>
            <w:rFonts w:ascii="Arial" w:hAnsi="Arial" w:cs="Arial"/>
            <w:sz w:val="28"/>
            <w:szCs w:val="28"/>
          </w:rPr>
          <w:fldChar w:fldCharType="separate"/>
        </w:r>
        <w:r w:rsidR="00BA4C39">
          <w:rPr>
            <w:rStyle w:val="PageNumber"/>
            <w:rFonts w:ascii="Arial" w:hAnsi="Arial" w:cs="Arial"/>
            <w:noProof/>
            <w:sz w:val="28"/>
            <w:szCs w:val="28"/>
          </w:rPr>
          <w:t>11</w:t>
        </w:r>
        <w:r w:rsidRPr="005E180B">
          <w:rPr>
            <w:rStyle w:val="PageNumber"/>
            <w:rFonts w:ascii="Arial" w:hAnsi="Arial" w:cs="Arial"/>
            <w:sz w:val="28"/>
            <w:szCs w:val="28"/>
          </w:rPr>
          <w:fldChar w:fldCharType="end"/>
        </w:r>
      </w:p>
    </w:sdtContent>
  </w:sdt>
  <w:p w14:paraId="2E67641E" w14:textId="77777777" w:rsidR="005E1146" w:rsidRDefault="005E1146" w:rsidP="0098182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9AF94A" w14:textId="77777777" w:rsidR="00EF586E" w:rsidRDefault="00EF586E" w:rsidP="0098182B">
      <w:r>
        <w:separator/>
      </w:r>
    </w:p>
  </w:footnote>
  <w:footnote w:type="continuationSeparator" w:id="0">
    <w:p w14:paraId="57A11482" w14:textId="77777777" w:rsidR="00EF586E" w:rsidRDefault="00EF586E" w:rsidP="009818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2B666D"/>
    <w:multiLevelType w:val="hybridMultilevel"/>
    <w:tmpl w:val="70527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A7D63"/>
    <w:multiLevelType w:val="hybridMultilevel"/>
    <w:tmpl w:val="862A5F66"/>
    <w:lvl w:ilvl="0" w:tplc="0409000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64" w:hanging="360"/>
      </w:pPr>
      <w:rPr>
        <w:rFonts w:ascii="Wingdings" w:hAnsi="Wingdings" w:hint="default"/>
      </w:rPr>
    </w:lvl>
  </w:abstractNum>
  <w:abstractNum w:abstractNumId="2" w15:restartNumberingAfterBreak="0">
    <w:nsid w:val="07B309D8"/>
    <w:multiLevelType w:val="hybridMultilevel"/>
    <w:tmpl w:val="BB58D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67E0C"/>
    <w:multiLevelType w:val="hybridMultilevel"/>
    <w:tmpl w:val="DEC24F80"/>
    <w:lvl w:ilvl="0" w:tplc="04090001">
      <w:start w:val="1"/>
      <w:numFmt w:val="bullet"/>
      <w:lvlText w:val=""/>
      <w:lvlJc w:val="left"/>
      <w:pPr>
        <w:ind w:left="341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1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85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57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2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0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7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4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174" w:hanging="360"/>
      </w:pPr>
      <w:rPr>
        <w:rFonts w:ascii="Wingdings" w:hAnsi="Wingdings" w:hint="default"/>
      </w:rPr>
    </w:lvl>
  </w:abstractNum>
  <w:abstractNum w:abstractNumId="4" w15:restartNumberingAfterBreak="0">
    <w:nsid w:val="1E5D1E71"/>
    <w:multiLevelType w:val="hybridMultilevel"/>
    <w:tmpl w:val="FFF61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E51117"/>
    <w:multiLevelType w:val="hybridMultilevel"/>
    <w:tmpl w:val="BA40D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9D3E1B"/>
    <w:multiLevelType w:val="hybridMultilevel"/>
    <w:tmpl w:val="084E1450"/>
    <w:lvl w:ilvl="0" w:tplc="0409000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00" w:hanging="360"/>
      </w:pPr>
      <w:rPr>
        <w:rFonts w:ascii="Wingdings" w:hAnsi="Wingdings" w:hint="default"/>
      </w:rPr>
    </w:lvl>
  </w:abstractNum>
  <w:abstractNum w:abstractNumId="7" w15:restartNumberingAfterBreak="0">
    <w:nsid w:val="51EA3267"/>
    <w:multiLevelType w:val="hybridMultilevel"/>
    <w:tmpl w:val="C88EA9FE"/>
    <w:lvl w:ilvl="0" w:tplc="EE9690C8">
      <w:start w:val="7"/>
      <w:numFmt w:val="bullet"/>
      <w:lvlText w:val="-"/>
      <w:lvlJc w:val="left"/>
      <w:pPr>
        <w:ind w:left="3195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8" w15:restartNumberingAfterBreak="0">
    <w:nsid w:val="5B8C5BB0"/>
    <w:multiLevelType w:val="hybridMultilevel"/>
    <w:tmpl w:val="D1D46C9A"/>
    <w:lvl w:ilvl="0" w:tplc="EE9690C8">
      <w:start w:val="7"/>
      <w:numFmt w:val="bullet"/>
      <w:lvlText w:val="-"/>
      <w:lvlJc w:val="left"/>
      <w:pPr>
        <w:ind w:left="5889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41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85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2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0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7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4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174" w:hanging="360"/>
      </w:pPr>
      <w:rPr>
        <w:rFonts w:ascii="Wingdings" w:hAnsi="Wingdings" w:hint="default"/>
      </w:rPr>
    </w:lvl>
  </w:abstractNum>
  <w:abstractNum w:abstractNumId="9" w15:restartNumberingAfterBreak="0">
    <w:nsid w:val="6C3A45AE"/>
    <w:multiLevelType w:val="hybridMultilevel"/>
    <w:tmpl w:val="C1822A5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9"/>
  </w:num>
  <w:num w:numId="5">
    <w:abstractNumId w:val="2"/>
  </w:num>
  <w:num w:numId="6">
    <w:abstractNumId w:val="0"/>
  </w:num>
  <w:num w:numId="7">
    <w:abstractNumId w:val="4"/>
  </w:num>
  <w:num w:numId="8">
    <w:abstractNumId w:val="3"/>
  </w:num>
  <w:num w:numId="9">
    <w:abstractNumId w:val="7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embedSystemFonts/>
  <w:saveSubsetFonts/>
  <w:proofState w:spelling="clean" w:grammar="clean"/>
  <w:defaultTabStop w:val="709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MrQwMbQ0MDAwMzJW0lEKTi0uzszPAykwqQUAeJdZNiwAAAA="/>
  </w:docVars>
  <w:rsids>
    <w:rsidRoot w:val="00655342"/>
    <w:rsid w:val="00000E33"/>
    <w:rsid w:val="00003EA7"/>
    <w:rsid w:val="00012A09"/>
    <w:rsid w:val="0002377B"/>
    <w:rsid w:val="00062A96"/>
    <w:rsid w:val="000673DE"/>
    <w:rsid w:val="0008670C"/>
    <w:rsid w:val="000A04D1"/>
    <w:rsid w:val="000B2A23"/>
    <w:rsid w:val="000B575D"/>
    <w:rsid w:val="00103F66"/>
    <w:rsid w:val="00110E48"/>
    <w:rsid w:val="0011571F"/>
    <w:rsid w:val="00123187"/>
    <w:rsid w:val="00125216"/>
    <w:rsid w:val="00125F7D"/>
    <w:rsid w:val="00144D2B"/>
    <w:rsid w:val="00160498"/>
    <w:rsid w:val="00176CD0"/>
    <w:rsid w:val="001A0837"/>
    <w:rsid w:val="001A64B5"/>
    <w:rsid w:val="001B57F8"/>
    <w:rsid w:val="001C5472"/>
    <w:rsid w:val="001D23FD"/>
    <w:rsid w:val="001E4267"/>
    <w:rsid w:val="001E6CE2"/>
    <w:rsid w:val="00200C5E"/>
    <w:rsid w:val="00201BA5"/>
    <w:rsid w:val="00223371"/>
    <w:rsid w:val="002251A4"/>
    <w:rsid w:val="002374C2"/>
    <w:rsid w:val="00253619"/>
    <w:rsid w:val="00256ECF"/>
    <w:rsid w:val="00294DC3"/>
    <w:rsid w:val="002A21B0"/>
    <w:rsid w:val="002C2196"/>
    <w:rsid w:val="002C4903"/>
    <w:rsid w:val="002D3911"/>
    <w:rsid w:val="002E00E3"/>
    <w:rsid w:val="002E17D0"/>
    <w:rsid w:val="00313823"/>
    <w:rsid w:val="00324CE7"/>
    <w:rsid w:val="003446F6"/>
    <w:rsid w:val="00350AD9"/>
    <w:rsid w:val="003520C0"/>
    <w:rsid w:val="00364FFE"/>
    <w:rsid w:val="0038273A"/>
    <w:rsid w:val="00383C9D"/>
    <w:rsid w:val="00387B15"/>
    <w:rsid w:val="003A16FD"/>
    <w:rsid w:val="003A399B"/>
    <w:rsid w:val="003B3206"/>
    <w:rsid w:val="003B412C"/>
    <w:rsid w:val="003E3A76"/>
    <w:rsid w:val="00413790"/>
    <w:rsid w:val="004311D4"/>
    <w:rsid w:val="004352FD"/>
    <w:rsid w:val="00435359"/>
    <w:rsid w:val="00454EFC"/>
    <w:rsid w:val="00456DAC"/>
    <w:rsid w:val="004833FD"/>
    <w:rsid w:val="00487125"/>
    <w:rsid w:val="004B2F47"/>
    <w:rsid w:val="004B5D25"/>
    <w:rsid w:val="004C64C6"/>
    <w:rsid w:val="004D15A0"/>
    <w:rsid w:val="004D72B6"/>
    <w:rsid w:val="004D79C4"/>
    <w:rsid w:val="004E3594"/>
    <w:rsid w:val="00516288"/>
    <w:rsid w:val="00517A0A"/>
    <w:rsid w:val="005205C6"/>
    <w:rsid w:val="00525C8A"/>
    <w:rsid w:val="00534AAB"/>
    <w:rsid w:val="00536134"/>
    <w:rsid w:val="00566C07"/>
    <w:rsid w:val="00594078"/>
    <w:rsid w:val="005C003F"/>
    <w:rsid w:val="005C24B2"/>
    <w:rsid w:val="005C3BF7"/>
    <w:rsid w:val="005C76CC"/>
    <w:rsid w:val="005E1146"/>
    <w:rsid w:val="005E180B"/>
    <w:rsid w:val="005E2694"/>
    <w:rsid w:val="006216B8"/>
    <w:rsid w:val="00624D2F"/>
    <w:rsid w:val="0063619C"/>
    <w:rsid w:val="00653695"/>
    <w:rsid w:val="00655342"/>
    <w:rsid w:val="00656ED7"/>
    <w:rsid w:val="006742E9"/>
    <w:rsid w:val="006A229C"/>
    <w:rsid w:val="006A5F9F"/>
    <w:rsid w:val="006C53A4"/>
    <w:rsid w:val="006D53CA"/>
    <w:rsid w:val="006E3FBB"/>
    <w:rsid w:val="006F7B5F"/>
    <w:rsid w:val="0070028D"/>
    <w:rsid w:val="0070081E"/>
    <w:rsid w:val="00705759"/>
    <w:rsid w:val="00737DCF"/>
    <w:rsid w:val="0074548D"/>
    <w:rsid w:val="00777474"/>
    <w:rsid w:val="00793DCF"/>
    <w:rsid w:val="007A0F8B"/>
    <w:rsid w:val="007A4D23"/>
    <w:rsid w:val="007F6683"/>
    <w:rsid w:val="00811666"/>
    <w:rsid w:val="0085704B"/>
    <w:rsid w:val="00860FB0"/>
    <w:rsid w:val="00863E14"/>
    <w:rsid w:val="008657C5"/>
    <w:rsid w:val="00870814"/>
    <w:rsid w:val="008764F0"/>
    <w:rsid w:val="0089612B"/>
    <w:rsid w:val="008972C4"/>
    <w:rsid w:val="008A0CCC"/>
    <w:rsid w:val="008A5BAB"/>
    <w:rsid w:val="008B126F"/>
    <w:rsid w:val="008E14BB"/>
    <w:rsid w:val="008F7176"/>
    <w:rsid w:val="009024F6"/>
    <w:rsid w:val="00955E28"/>
    <w:rsid w:val="0095666B"/>
    <w:rsid w:val="009660E6"/>
    <w:rsid w:val="0098182B"/>
    <w:rsid w:val="009859E6"/>
    <w:rsid w:val="009A4285"/>
    <w:rsid w:val="009B1539"/>
    <w:rsid w:val="009B2C43"/>
    <w:rsid w:val="009C3E2C"/>
    <w:rsid w:val="009F5FC0"/>
    <w:rsid w:val="009F631B"/>
    <w:rsid w:val="009F746A"/>
    <w:rsid w:val="00A0365F"/>
    <w:rsid w:val="00A14245"/>
    <w:rsid w:val="00A2681F"/>
    <w:rsid w:val="00A329FA"/>
    <w:rsid w:val="00A33B04"/>
    <w:rsid w:val="00A44178"/>
    <w:rsid w:val="00A722BB"/>
    <w:rsid w:val="00A92010"/>
    <w:rsid w:val="00A96197"/>
    <w:rsid w:val="00AF0EA5"/>
    <w:rsid w:val="00AF1552"/>
    <w:rsid w:val="00B072DB"/>
    <w:rsid w:val="00B117BC"/>
    <w:rsid w:val="00B12DBE"/>
    <w:rsid w:val="00B25CE0"/>
    <w:rsid w:val="00B43D48"/>
    <w:rsid w:val="00B52222"/>
    <w:rsid w:val="00B67FE5"/>
    <w:rsid w:val="00B940F5"/>
    <w:rsid w:val="00BA4C39"/>
    <w:rsid w:val="00BA5F2C"/>
    <w:rsid w:val="00BB6095"/>
    <w:rsid w:val="00BE508E"/>
    <w:rsid w:val="00BF02B5"/>
    <w:rsid w:val="00BF2BF1"/>
    <w:rsid w:val="00C00AF5"/>
    <w:rsid w:val="00C1104F"/>
    <w:rsid w:val="00C63AA6"/>
    <w:rsid w:val="00C8123F"/>
    <w:rsid w:val="00C85491"/>
    <w:rsid w:val="00C85FBC"/>
    <w:rsid w:val="00CC1A3E"/>
    <w:rsid w:val="00CD1456"/>
    <w:rsid w:val="00D1429F"/>
    <w:rsid w:val="00D145B1"/>
    <w:rsid w:val="00D14936"/>
    <w:rsid w:val="00D27AEE"/>
    <w:rsid w:val="00D44C84"/>
    <w:rsid w:val="00D62DB0"/>
    <w:rsid w:val="00D70083"/>
    <w:rsid w:val="00D81D2E"/>
    <w:rsid w:val="00D85AEF"/>
    <w:rsid w:val="00DB31D0"/>
    <w:rsid w:val="00DC20FF"/>
    <w:rsid w:val="00DC6211"/>
    <w:rsid w:val="00DD0A4E"/>
    <w:rsid w:val="00DD0AF0"/>
    <w:rsid w:val="00DD26FD"/>
    <w:rsid w:val="00DD2926"/>
    <w:rsid w:val="00DE4321"/>
    <w:rsid w:val="00DF0CC9"/>
    <w:rsid w:val="00E01B34"/>
    <w:rsid w:val="00E03392"/>
    <w:rsid w:val="00E27DB6"/>
    <w:rsid w:val="00E32375"/>
    <w:rsid w:val="00E35100"/>
    <w:rsid w:val="00E37C68"/>
    <w:rsid w:val="00E66EF4"/>
    <w:rsid w:val="00E72AD9"/>
    <w:rsid w:val="00E919D5"/>
    <w:rsid w:val="00E91A64"/>
    <w:rsid w:val="00E94E09"/>
    <w:rsid w:val="00EA6756"/>
    <w:rsid w:val="00EF586E"/>
    <w:rsid w:val="00EF6F3C"/>
    <w:rsid w:val="00F15DA5"/>
    <w:rsid w:val="00F15E06"/>
    <w:rsid w:val="00F25E71"/>
    <w:rsid w:val="00F36592"/>
    <w:rsid w:val="00F8674A"/>
    <w:rsid w:val="00F90BC4"/>
    <w:rsid w:val="00FC3DCC"/>
    <w:rsid w:val="00FD7108"/>
    <w:rsid w:val="00FE5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FCF67"/>
  <w15:docId w15:val="{B421C278-C3EA-4F8D-A558-C8DF02ABE7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5342"/>
  </w:style>
  <w:style w:type="paragraph" w:styleId="Heading1">
    <w:name w:val="heading 1"/>
    <w:basedOn w:val="Normal"/>
    <w:next w:val="Normal"/>
    <w:link w:val="Heading1Char"/>
    <w:uiPriority w:val="9"/>
    <w:qFormat/>
    <w:rsid w:val="003520C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20C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71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standard lewis,Use Case List Paragraph,Heading2,Body Bullet,List bullet,List Paragraph 1,Ref,List Bullet1,B1,bu1,bu1 + Before:  0 pt,After:  6 pt,List Paragraph Char Char,lp1,Bulleted Text,Figure_name,walmat,Lettre d'introduction"/>
    <w:basedOn w:val="Normal"/>
    <w:link w:val="ListParagraphChar"/>
    <w:uiPriority w:val="34"/>
    <w:qFormat/>
    <w:rsid w:val="0065534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93DCF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8F7176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3EA7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3EA7"/>
    <w:rPr>
      <w:rFonts w:ascii="Times New Roman" w:hAnsi="Times New Roman" w:cs="Times New Roman"/>
      <w:sz w:val="18"/>
      <w:szCs w:val="18"/>
    </w:rPr>
  </w:style>
  <w:style w:type="character" w:customStyle="1" w:styleId="normaltextrun">
    <w:name w:val="normaltextrun"/>
    <w:basedOn w:val="DefaultParagraphFont"/>
    <w:rsid w:val="0098182B"/>
  </w:style>
  <w:style w:type="paragraph" w:customStyle="1" w:styleId="paragraph">
    <w:name w:val="paragraph"/>
    <w:basedOn w:val="Normal"/>
    <w:rsid w:val="0098182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AU" w:eastAsia="en-AU"/>
    </w:rPr>
  </w:style>
  <w:style w:type="paragraph" w:styleId="Header">
    <w:name w:val="header"/>
    <w:basedOn w:val="Normal"/>
    <w:link w:val="HeaderChar"/>
    <w:uiPriority w:val="99"/>
    <w:unhideWhenUsed/>
    <w:rsid w:val="009818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182B"/>
  </w:style>
  <w:style w:type="paragraph" w:styleId="Footer">
    <w:name w:val="footer"/>
    <w:basedOn w:val="Normal"/>
    <w:link w:val="FooterChar"/>
    <w:uiPriority w:val="99"/>
    <w:unhideWhenUsed/>
    <w:rsid w:val="009818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182B"/>
  </w:style>
  <w:style w:type="character" w:styleId="PageNumber">
    <w:name w:val="page number"/>
    <w:basedOn w:val="DefaultParagraphFont"/>
    <w:uiPriority w:val="99"/>
    <w:semiHidden/>
    <w:unhideWhenUsed/>
    <w:rsid w:val="0098182B"/>
  </w:style>
  <w:style w:type="character" w:styleId="FollowedHyperlink">
    <w:name w:val="FollowedHyperlink"/>
    <w:basedOn w:val="DefaultParagraphFont"/>
    <w:uiPriority w:val="99"/>
    <w:semiHidden/>
    <w:unhideWhenUsed/>
    <w:rsid w:val="006A5F9F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520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20C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2251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51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51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51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51A4"/>
    <w:rPr>
      <w:b/>
      <w:bCs/>
      <w:sz w:val="20"/>
      <w:szCs w:val="20"/>
    </w:rPr>
  </w:style>
  <w:style w:type="character" w:customStyle="1" w:styleId="ListParagraphChar">
    <w:name w:val="List Paragraph Char"/>
    <w:aliases w:val="standard lewis Char,Use Case List Paragraph Char,Heading2 Char,Body Bullet Char,List bullet Char,List Paragraph 1 Char,Ref Char,List Bullet1 Char,B1 Char,bu1 Char,bu1 + Before:  0 pt Char,After:  6 pt Char,lp1 Char,Bulleted Text Char"/>
    <w:basedOn w:val="DefaultParagraphFont"/>
    <w:link w:val="ListParagraph"/>
    <w:uiPriority w:val="34"/>
    <w:rsid w:val="00D27A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659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jpeg"/><Relationship Id="rId39" Type="http://schemas.openxmlformats.org/officeDocument/2006/relationships/hyperlink" Target="http://www.tobiidynavox.com" TargetMode="Externa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jpe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27" Type="http://schemas.openxmlformats.org/officeDocument/2006/relationships/image" Target="media/image20.pn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43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image" Target="media/image26.png"/><Relationship Id="rId38" Type="http://schemas.openxmlformats.org/officeDocument/2006/relationships/hyperlink" Target="http://www.easyonthei.nhs.uk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37EAB8E-9269-4056-878A-E511225724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523</Words>
  <Characters>298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idi La Paglia</dc:creator>
  <cp:lastModifiedBy>Project Officer - Women With Disabilities Australia</cp:lastModifiedBy>
  <cp:revision>3</cp:revision>
  <dcterms:created xsi:type="dcterms:W3CDTF">2020-07-08T01:09:00Z</dcterms:created>
  <dcterms:modified xsi:type="dcterms:W3CDTF">2020-07-30T22:40:00Z</dcterms:modified>
</cp:coreProperties>
</file>